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t>Annex</w:t>
      </w:r>
      <w:r>
        <w:rPr>
          <w:rFonts w:ascii="Times New Roman" w:hAnsi="Times New Roman"/>
          <w:color w:val="000000"/>
          <w:sz w:val="26"/>
        </w:rPr>
        <w:t xml:space="preserve"> 1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color w:val="000000"/>
          <w:sz w:val="26"/>
        </w:rPr>
        <w:t>to</w:t>
      </w:r>
      <w:proofErr w:type="gramEnd"/>
      <w:r>
        <w:rPr>
          <w:rFonts w:ascii="Times New Roman" w:hAnsi="Times New Roman"/>
          <w:color w:val="000000"/>
          <w:sz w:val="26"/>
        </w:rPr>
        <w:t xml:space="preserve"> Internal Student Regulations of National Research University Higher School of Economics</w:t>
      </w:r>
    </w:p>
    <w:p w:rsidR="00D5771E" w:rsidRPr="00CA76A8" w:rsidRDefault="00D5771E" w:rsidP="00D5771E">
      <w:pPr>
        <w:spacing w:after="0"/>
        <w:ind w:left="5103"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346256" w:rsidP="00D5771E">
      <w:pPr>
        <w:spacing w:after="0" w:line="240" w:lineRule="auto"/>
        <w:jc w:val="center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</w:rPr>
        <w:t>PROCEDURE</w:t>
      </w: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proofErr w:type="gramStart"/>
      <w:r>
        <w:rPr>
          <w:rFonts w:ascii="Times New Roman" w:hAnsi="Times New Roman"/>
          <w:b/>
          <w:color w:val="000000"/>
          <w:sz w:val="26"/>
        </w:rPr>
        <w:t>for</w:t>
      </w:r>
      <w:proofErr w:type="gramEnd"/>
      <w:r>
        <w:rPr>
          <w:rFonts w:ascii="Times New Roman" w:hAnsi="Times New Roman"/>
          <w:b/>
          <w:color w:val="000000"/>
          <w:sz w:val="26"/>
        </w:rPr>
        <w:t xml:space="preserve"> Taking Disciplinary Actions </w:t>
      </w:r>
      <w:r w:rsidR="00A6138B">
        <w:rPr>
          <w:rFonts w:ascii="Times New Roman" w:hAnsi="Times New Roman"/>
          <w:b/>
          <w:color w:val="000000"/>
          <w:sz w:val="26"/>
        </w:rPr>
        <w:t xml:space="preserve">against </w:t>
      </w:r>
      <w:r>
        <w:rPr>
          <w:rFonts w:ascii="Times New Roman" w:hAnsi="Times New Roman"/>
          <w:b/>
          <w:color w:val="000000"/>
          <w:sz w:val="26"/>
        </w:rPr>
        <w:t>HSE Students</w:t>
      </w: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hAnsi="Times New Roman"/>
          <w:b/>
          <w:color w:val="000000"/>
          <w:sz w:val="26"/>
        </w:rPr>
        <w:t>GENERAL PROVISION</w:t>
      </w:r>
      <w:r w:rsidR="008269B5">
        <w:rPr>
          <w:rFonts w:ascii="Times New Roman" w:hAnsi="Times New Roman"/>
          <w:b/>
          <w:color w:val="000000"/>
          <w:sz w:val="26"/>
        </w:rPr>
        <w:t>S</w:t>
      </w:r>
    </w:p>
    <w:p w:rsidR="00D5771E" w:rsidRPr="00CA76A8" w:rsidRDefault="00D5771E" w:rsidP="00D5771E">
      <w:pPr>
        <w:tabs>
          <w:tab w:val="left" w:pos="284"/>
        </w:tabs>
        <w:spacing w:after="0" w:line="240" w:lineRule="auto"/>
        <w:ind w:firstLine="709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Disciplinary actions shall be taken </w:t>
      </w:r>
      <w:r w:rsidR="00CE6622">
        <w:rPr>
          <w:rFonts w:ascii="Times New Roman" w:hAnsi="Times New Roman"/>
          <w:sz w:val="26"/>
        </w:rPr>
        <w:t xml:space="preserve">as per the </w:t>
      </w:r>
      <w:r>
        <w:rPr>
          <w:rFonts w:ascii="Times New Roman" w:hAnsi="Times New Roman"/>
          <w:sz w:val="26"/>
        </w:rPr>
        <w:t xml:space="preserve">decision of </w:t>
      </w:r>
      <w:r w:rsidR="00CE6622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HSE Rector or another authorized person</w:t>
      </w:r>
      <w:r w:rsidR="004F0038">
        <w:rPr>
          <w:rFonts w:ascii="Times New Roman" w:hAnsi="Times New Roman"/>
          <w:sz w:val="26"/>
        </w:rPr>
        <w:t xml:space="preserve"> at the University</w:t>
      </w:r>
      <w:r>
        <w:rPr>
          <w:rFonts w:ascii="Times New Roman" w:hAnsi="Times New Roman"/>
          <w:sz w:val="26"/>
        </w:rPr>
        <w:t xml:space="preserve"> (hereafter, </w:t>
      </w:r>
      <w:r w:rsidR="00CE6622">
        <w:rPr>
          <w:rFonts w:ascii="Times New Roman" w:hAnsi="Times New Roman"/>
          <w:sz w:val="26"/>
        </w:rPr>
        <w:t>an “</w:t>
      </w:r>
      <w:r>
        <w:rPr>
          <w:rFonts w:ascii="Times New Roman" w:hAnsi="Times New Roman"/>
          <w:sz w:val="26"/>
        </w:rPr>
        <w:t>authorized person</w:t>
      </w:r>
      <w:r w:rsidR="00CE6622">
        <w:rPr>
          <w:rFonts w:ascii="Times New Roman" w:hAnsi="Times New Roman"/>
          <w:sz w:val="26"/>
        </w:rPr>
        <w:t>”</w:t>
      </w:r>
      <w:r>
        <w:rPr>
          <w:rFonts w:ascii="Times New Roman" w:hAnsi="Times New Roman"/>
          <w:sz w:val="26"/>
        </w:rPr>
        <w:t xml:space="preserve">). </w:t>
      </w:r>
    </w:p>
    <w:p w:rsidR="00D5771E" w:rsidRPr="00CA76A8" w:rsidRDefault="00CE6622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D</w:t>
      </w:r>
      <w:r w:rsidR="00D5771E">
        <w:rPr>
          <w:rFonts w:ascii="Times New Roman" w:hAnsi="Times New Roman"/>
          <w:sz w:val="26"/>
        </w:rPr>
        <w:t>isciplinary measures</w:t>
      </w:r>
      <w:r>
        <w:rPr>
          <w:rFonts w:ascii="Times New Roman" w:hAnsi="Times New Roman"/>
          <w:sz w:val="26"/>
        </w:rPr>
        <w:t xml:space="preserve"> shall be</w:t>
      </w:r>
      <w:r w:rsidR="00D5771E">
        <w:rPr>
          <w:rFonts w:ascii="Times New Roman" w:hAnsi="Times New Roman"/>
          <w:sz w:val="26"/>
        </w:rPr>
        <w:t xml:space="preserve"> selected based on the gravity of </w:t>
      </w:r>
      <w:r w:rsidR="006402D3">
        <w:rPr>
          <w:rFonts w:ascii="Times New Roman" w:hAnsi="Times New Roman"/>
          <w:sz w:val="26"/>
        </w:rPr>
        <w:t xml:space="preserve">the given </w:t>
      </w:r>
      <w:r w:rsidR="00D5771E">
        <w:rPr>
          <w:rFonts w:ascii="Times New Roman" w:hAnsi="Times New Roman"/>
          <w:sz w:val="26"/>
        </w:rPr>
        <w:t>misconduct, its reasons and circumstances, previous behaviour of the student</w:t>
      </w:r>
      <w:r>
        <w:rPr>
          <w:rFonts w:ascii="Times New Roman" w:hAnsi="Times New Roman"/>
          <w:sz w:val="26"/>
        </w:rPr>
        <w:t xml:space="preserve"> </w:t>
      </w:r>
      <w:r w:rsidR="004C7472">
        <w:rPr>
          <w:rFonts w:ascii="Times New Roman" w:hAnsi="Times New Roman"/>
          <w:sz w:val="26"/>
        </w:rPr>
        <w:t>involved</w:t>
      </w:r>
      <w:r w:rsidR="00D5771E">
        <w:rPr>
          <w:rFonts w:ascii="Times New Roman" w:hAnsi="Times New Roman"/>
          <w:sz w:val="26"/>
        </w:rPr>
        <w:t xml:space="preserve">, his/her psychophysical and emotional state, as well as </w:t>
      </w: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>opinion of</w:t>
      </w:r>
      <w:r>
        <w:rPr>
          <w:rFonts w:ascii="Times New Roman" w:hAnsi="Times New Roman"/>
          <w:sz w:val="26"/>
        </w:rPr>
        <w:t xml:space="preserve"> the</w:t>
      </w:r>
      <w:r w:rsidR="00D5771E">
        <w:rPr>
          <w:rFonts w:ascii="Times New Roman" w:hAnsi="Times New Roman"/>
          <w:sz w:val="26"/>
        </w:rPr>
        <w:t xml:space="preserve"> HSE Student Council/Student Council of </w:t>
      </w:r>
      <w:r>
        <w:rPr>
          <w:rFonts w:ascii="Times New Roman" w:hAnsi="Times New Roman"/>
          <w:sz w:val="26"/>
        </w:rPr>
        <w:t xml:space="preserve">the relevant </w:t>
      </w:r>
      <w:r w:rsidR="00D5771E">
        <w:rPr>
          <w:rFonts w:ascii="Times New Roman" w:hAnsi="Times New Roman"/>
          <w:sz w:val="26"/>
        </w:rPr>
        <w:t>HSE regional campus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disciplinary measure in the form of the student’s dismissal from </w:t>
      </w:r>
      <w:r w:rsidR="00CE6622">
        <w:rPr>
          <w:rFonts w:ascii="Times New Roman" w:hAnsi="Times New Roman"/>
          <w:sz w:val="26"/>
        </w:rPr>
        <w:t>HSE may</w:t>
      </w:r>
      <w:r>
        <w:rPr>
          <w:rFonts w:ascii="Times New Roman" w:hAnsi="Times New Roman"/>
          <w:sz w:val="26"/>
        </w:rPr>
        <w:t xml:space="preserve"> be </w:t>
      </w:r>
      <w:r w:rsidR="00CE6622">
        <w:rPr>
          <w:rFonts w:ascii="Times New Roman" w:hAnsi="Times New Roman"/>
          <w:sz w:val="26"/>
        </w:rPr>
        <w:t>under</w:t>
      </w:r>
      <w:r>
        <w:rPr>
          <w:rFonts w:ascii="Times New Roman" w:hAnsi="Times New Roman"/>
          <w:sz w:val="26"/>
        </w:rPr>
        <w:t xml:space="preserve">taken on </w:t>
      </w:r>
      <w:r w:rsidR="001F2C55">
        <w:rPr>
          <w:rFonts w:ascii="Times New Roman" w:hAnsi="Times New Roman"/>
          <w:sz w:val="26"/>
        </w:rPr>
        <w:t>1 (</w:t>
      </w:r>
      <w:r>
        <w:rPr>
          <w:rFonts w:ascii="Times New Roman" w:hAnsi="Times New Roman"/>
          <w:sz w:val="26"/>
        </w:rPr>
        <w:t>one</w:t>
      </w:r>
      <w:r w:rsidR="001F2C55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of the following grounds: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hen other disciplinary measures </w:t>
      </w:r>
      <w:r w:rsidR="001F2C55">
        <w:rPr>
          <w:rFonts w:ascii="Times New Roman" w:hAnsi="Times New Roman"/>
          <w:sz w:val="26"/>
        </w:rPr>
        <w:t xml:space="preserve">that may </w:t>
      </w:r>
      <w:r>
        <w:rPr>
          <w:rFonts w:ascii="Times New Roman" w:hAnsi="Times New Roman"/>
          <w:sz w:val="26"/>
        </w:rPr>
        <w:t xml:space="preserve">be taken against the student are deemed insufficient; 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n case of repeated violation of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 xml:space="preserve"> and other HSE bylaws; 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if the student is subject to legal action for an unlawful act </w:t>
      </w:r>
      <w:r w:rsidR="00CE6622">
        <w:rPr>
          <w:rFonts w:ascii="Times New Roman" w:hAnsi="Times New Roman"/>
          <w:sz w:val="26"/>
        </w:rPr>
        <w:t xml:space="preserve">that he/she has </w:t>
      </w:r>
      <w:r>
        <w:rPr>
          <w:rFonts w:ascii="Times New Roman" w:hAnsi="Times New Roman"/>
          <w:sz w:val="26"/>
        </w:rPr>
        <w:t xml:space="preserve">committed against the University, </w:t>
      </w:r>
      <w:r w:rsidR="00CE6622">
        <w:rPr>
          <w:rFonts w:ascii="Times New Roman" w:hAnsi="Times New Roman"/>
          <w:sz w:val="26"/>
        </w:rPr>
        <w:t xml:space="preserve">its </w:t>
      </w:r>
      <w:r>
        <w:rPr>
          <w:rFonts w:ascii="Times New Roman" w:hAnsi="Times New Roman"/>
          <w:sz w:val="26"/>
        </w:rPr>
        <w:t>students, staff, visitors or participants of events held by the University</w:t>
      </w:r>
      <w:r w:rsidR="001F2C55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or on</w:t>
      </w:r>
      <w:r w:rsidR="00CE6622">
        <w:rPr>
          <w:rFonts w:ascii="Times New Roman" w:hAnsi="Times New Roman"/>
          <w:sz w:val="26"/>
        </w:rPr>
        <w:t xml:space="preserve"> its</w:t>
      </w:r>
      <w:r>
        <w:rPr>
          <w:rFonts w:ascii="Times New Roman" w:hAnsi="Times New Roman"/>
          <w:sz w:val="26"/>
        </w:rPr>
        <w:t xml:space="preserve"> premises;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infliction</w:t>
      </w:r>
      <w:proofErr w:type="gramEnd"/>
      <w:r>
        <w:rPr>
          <w:rFonts w:ascii="Times New Roman" w:hAnsi="Times New Roman"/>
          <w:sz w:val="26"/>
        </w:rPr>
        <w:t xml:space="preserve"> of major </w:t>
      </w:r>
      <w:r w:rsidR="00BA2225">
        <w:rPr>
          <w:rFonts w:ascii="Times New Roman" w:hAnsi="Times New Roman"/>
          <w:sz w:val="26"/>
        </w:rPr>
        <w:t>harm</w:t>
      </w:r>
      <w:r>
        <w:rPr>
          <w:rFonts w:ascii="Times New Roman" w:hAnsi="Times New Roman"/>
          <w:sz w:val="26"/>
        </w:rPr>
        <w:t xml:space="preserve"> to </w:t>
      </w:r>
      <w:r w:rsidR="00CE6622">
        <w:rPr>
          <w:rFonts w:ascii="Times New Roman" w:hAnsi="Times New Roman"/>
          <w:sz w:val="26"/>
        </w:rPr>
        <w:t>HSE’s</w:t>
      </w:r>
      <w:r>
        <w:rPr>
          <w:rFonts w:ascii="Times New Roman" w:hAnsi="Times New Roman"/>
          <w:sz w:val="26"/>
        </w:rPr>
        <w:t xml:space="preserve"> good standing, or disrespect of public order and generally accepted rules of conduct in </w:t>
      </w:r>
      <w:r w:rsidR="00CE6622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University</w:t>
      </w:r>
      <w:r w:rsidR="00CE6622">
        <w:rPr>
          <w:rFonts w:ascii="Times New Roman" w:hAnsi="Times New Roman"/>
          <w:sz w:val="26"/>
        </w:rPr>
        <w:t>’s</w:t>
      </w:r>
      <w:r>
        <w:rPr>
          <w:rFonts w:ascii="Times New Roman" w:hAnsi="Times New Roman"/>
          <w:sz w:val="26"/>
        </w:rPr>
        <w:t xml:space="preserve"> buildings and dormitories</w:t>
      </w:r>
      <w:r w:rsidR="00CE6622">
        <w:rPr>
          <w:rFonts w:ascii="Times New Roman" w:hAnsi="Times New Roman"/>
          <w:sz w:val="26"/>
        </w:rPr>
        <w:t xml:space="preserve">, </w:t>
      </w:r>
      <w:r w:rsidR="002A0BE3">
        <w:rPr>
          <w:rFonts w:ascii="Times New Roman" w:hAnsi="Times New Roman"/>
          <w:sz w:val="26"/>
        </w:rPr>
        <w:t>or</w:t>
      </w:r>
      <w:r>
        <w:rPr>
          <w:rFonts w:ascii="Times New Roman" w:hAnsi="Times New Roman"/>
          <w:sz w:val="26"/>
        </w:rPr>
        <w:t xml:space="preserve"> outside </w:t>
      </w:r>
      <w:r w:rsidR="00CE6622">
        <w:rPr>
          <w:rFonts w:ascii="Times New Roman" w:hAnsi="Times New Roman"/>
          <w:sz w:val="26"/>
        </w:rPr>
        <w:t>of campus</w:t>
      </w:r>
      <w:r>
        <w:rPr>
          <w:rFonts w:ascii="Times New Roman" w:hAnsi="Times New Roman"/>
          <w:sz w:val="26"/>
        </w:rPr>
        <w:t>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A disciplinary measure shall be taken within </w:t>
      </w:r>
      <w:r w:rsidR="0046491A">
        <w:rPr>
          <w:rFonts w:ascii="Times New Roman" w:hAnsi="Times New Roman"/>
          <w:sz w:val="26"/>
        </w:rPr>
        <w:t xml:space="preserve">1 (one) </w:t>
      </w:r>
      <w:r>
        <w:rPr>
          <w:rFonts w:ascii="Times New Roman" w:hAnsi="Times New Roman"/>
          <w:sz w:val="26"/>
        </w:rPr>
        <w:t xml:space="preserve">month after the violation was </w:t>
      </w:r>
      <w:r w:rsidR="0046491A">
        <w:rPr>
          <w:rFonts w:ascii="Times New Roman" w:hAnsi="Times New Roman"/>
          <w:sz w:val="26"/>
        </w:rPr>
        <w:t xml:space="preserve">identified </w:t>
      </w:r>
      <w:r>
        <w:rPr>
          <w:rFonts w:ascii="Times New Roman" w:hAnsi="Times New Roman"/>
          <w:sz w:val="26"/>
        </w:rPr>
        <w:t xml:space="preserve">and no later than in </w:t>
      </w:r>
      <w:r w:rsidR="0046491A">
        <w:rPr>
          <w:rFonts w:ascii="Times New Roman" w:hAnsi="Times New Roman"/>
          <w:sz w:val="26"/>
        </w:rPr>
        <w:t>6 (</w:t>
      </w:r>
      <w:r>
        <w:rPr>
          <w:rFonts w:ascii="Times New Roman" w:hAnsi="Times New Roman"/>
          <w:sz w:val="26"/>
        </w:rPr>
        <w:t>six</w:t>
      </w:r>
      <w:r w:rsidR="0046491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months after the violation was committed</w:t>
      </w:r>
      <w:r w:rsidR="0046491A">
        <w:rPr>
          <w:rFonts w:ascii="Times New Roman" w:hAnsi="Times New Roman"/>
          <w:sz w:val="26"/>
        </w:rPr>
        <w:t xml:space="preserve">. This shall </w:t>
      </w:r>
      <w:r>
        <w:rPr>
          <w:rFonts w:ascii="Times New Roman" w:hAnsi="Times New Roman"/>
          <w:sz w:val="26"/>
        </w:rPr>
        <w:t xml:space="preserve">not </w:t>
      </w:r>
      <w:r w:rsidR="0046491A">
        <w:rPr>
          <w:rFonts w:ascii="Times New Roman" w:hAnsi="Times New Roman"/>
          <w:sz w:val="26"/>
        </w:rPr>
        <w:t xml:space="preserve">include </w:t>
      </w:r>
      <w:r>
        <w:rPr>
          <w:rFonts w:ascii="Times New Roman" w:hAnsi="Times New Roman"/>
          <w:sz w:val="26"/>
        </w:rPr>
        <w:t xml:space="preserve">the period when </w:t>
      </w:r>
      <w:r w:rsidR="002A0BE3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student </w:t>
      </w:r>
      <w:r w:rsidR="002A0BE3">
        <w:rPr>
          <w:rFonts w:ascii="Times New Roman" w:hAnsi="Times New Roman"/>
          <w:sz w:val="26"/>
        </w:rPr>
        <w:t xml:space="preserve">is </w:t>
      </w:r>
      <w:r>
        <w:rPr>
          <w:rFonts w:ascii="Times New Roman" w:hAnsi="Times New Roman"/>
          <w:sz w:val="26"/>
        </w:rPr>
        <w:t xml:space="preserve">absent for reasons specified in p. 4.4 of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 xml:space="preserve">, as well as the time </w:t>
      </w:r>
      <w:r w:rsidR="0046491A">
        <w:rPr>
          <w:rFonts w:ascii="Times New Roman" w:hAnsi="Times New Roman"/>
          <w:sz w:val="26"/>
        </w:rPr>
        <w:t>necessary for</w:t>
      </w:r>
      <w:r>
        <w:rPr>
          <w:rFonts w:ascii="Times New Roman" w:hAnsi="Times New Roman"/>
          <w:sz w:val="26"/>
        </w:rPr>
        <w:t xml:space="preserve"> considering </w:t>
      </w:r>
      <w:r w:rsidR="0046491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of </w:t>
      </w:r>
      <w:r w:rsidR="0046491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Student Council/Student Council of </w:t>
      </w:r>
      <w:r w:rsidR="0046491A">
        <w:rPr>
          <w:rFonts w:ascii="Times New Roman" w:hAnsi="Times New Roman"/>
          <w:sz w:val="26"/>
        </w:rPr>
        <w:t xml:space="preserve">the </w:t>
      </w:r>
      <w:r w:rsidR="00A9600F">
        <w:rPr>
          <w:rFonts w:ascii="Times New Roman" w:hAnsi="Times New Roman"/>
          <w:sz w:val="26"/>
        </w:rPr>
        <w:t>relevant</w:t>
      </w:r>
      <w:r w:rsidR="0046491A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HSE regional campus</w:t>
      </w:r>
      <w:r w:rsidR="0046491A">
        <w:rPr>
          <w:rFonts w:ascii="Times New Roman" w:hAnsi="Times New Roman"/>
          <w:sz w:val="26"/>
        </w:rPr>
        <w:t xml:space="preserve">. However, </w:t>
      </w:r>
      <w:r w:rsidR="002A0BE3">
        <w:rPr>
          <w:rFonts w:ascii="Times New Roman" w:hAnsi="Times New Roman"/>
          <w:sz w:val="26"/>
        </w:rPr>
        <w:t xml:space="preserve">the period shall be </w:t>
      </w:r>
      <w:r>
        <w:rPr>
          <w:rFonts w:ascii="Times New Roman" w:hAnsi="Times New Roman"/>
          <w:sz w:val="26"/>
        </w:rPr>
        <w:t xml:space="preserve">no more than in </w:t>
      </w:r>
      <w:r w:rsidR="0046491A">
        <w:rPr>
          <w:rFonts w:ascii="Times New Roman" w:hAnsi="Times New Roman"/>
          <w:sz w:val="26"/>
        </w:rPr>
        <w:t>7 (</w:t>
      </w:r>
      <w:r>
        <w:rPr>
          <w:rFonts w:ascii="Times New Roman" w:hAnsi="Times New Roman"/>
          <w:sz w:val="26"/>
        </w:rPr>
        <w:t>seven</w:t>
      </w:r>
      <w:r w:rsidR="0046491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academic days after the Student Council provides </w:t>
      </w:r>
      <w:r w:rsidR="0046491A">
        <w:rPr>
          <w:rFonts w:ascii="Times New Roman" w:hAnsi="Times New Roman"/>
          <w:sz w:val="26"/>
        </w:rPr>
        <w:t xml:space="preserve">its </w:t>
      </w:r>
      <w:r>
        <w:rPr>
          <w:rFonts w:ascii="Times New Roman" w:hAnsi="Times New Roman"/>
          <w:sz w:val="26"/>
        </w:rPr>
        <w:t>motivated opinion in writing, in accordance with established procedure (as an extract from the</w:t>
      </w:r>
      <w:r w:rsidR="007551B9">
        <w:rPr>
          <w:rFonts w:ascii="Times New Roman" w:hAnsi="Times New Roman"/>
          <w:sz w:val="26"/>
        </w:rPr>
        <w:t xml:space="preserve"> meeting</w:t>
      </w:r>
      <w:r>
        <w:rPr>
          <w:rFonts w:ascii="Times New Roman" w:hAnsi="Times New Roman"/>
          <w:sz w:val="26"/>
        </w:rPr>
        <w:t xml:space="preserve"> </w:t>
      </w:r>
      <w:r w:rsidR="007551B9">
        <w:rPr>
          <w:rFonts w:ascii="Times New Roman" w:hAnsi="Times New Roman"/>
          <w:sz w:val="26"/>
        </w:rPr>
        <w:t xml:space="preserve">minutes </w:t>
      </w:r>
      <w:r>
        <w:rPr>
          <w:rFonts w:ascii="Times New Roman" w:hAnsi="Times New Roman"/>
          <w:sz w:val="26"/>
        </w:rPr>
        <w:t xml:space="preserve">of </w:t>
      </w:r>
      <w:r w:rsidR="007551B9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Student Council/Student Council of </w:t>
      </w:r>
      <w:r w:rsidR="007551B9">
        <w:rPr>
          <w:rFonts w:ascii="Times New Roman" w:hAnsi="Times New Roman"/>
          <w:sz w:val="26"/>
        </w:rPr>
        <w:t xml:space="preserve">the relevant </w:t>
      </w:r>
      <w:r>
        <w:rPr>
          <w:rFonts w:ascii="Times New Roman" w:hAnsi="Times New Roman"/>
          <w:sz w:val="26"/>
        </w:rPr>
        <w:t>HSE regional campus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Unless otherwise decided by </w:t>
      </w:r>
      <w:r w:rsidR="002A0BE3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authorized person, </w:t>
      </w:r>
      <w:r w:rsidR="0046491A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>decision on taking disciplinary measure shall be made:</w:t>
      </w:r>
    </w:p>
    <w:p w:rsidR="00D5771E" w:rsidRPr="00CA76A8" w:rsidRDefault="0046491A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ith the </w:t>
      </w:r>
      <w:r w:rsidR="00D5771E">
        <w:rPr>
          <w:rFonts w:ascii="Times New Roman" w:hAnsi="Times New Roman"/>
          <w:sz w:val="26"/>
        </w:rPr>
        <w:t xml:space="preserve">participation of </w:t>
      </w:r>
      <w:r w:rsidR="006748F9">
        <w:rPr>
          <w:rFonts w:ascii="Times New Roman" w:hAnsi="Times New Roman"/>
          <w:sz w:val="26"/>
        </w:rPr>
        <w:t>the</w:t>
      </w:r>
      <w:r w:rsidR="001E361E">
        <w:rPr>
          <w:rFonts w:ascii="Times New Roman" w:hAnsi="Times New Roman"/>
          <w:sz w:val="26"/>
        </w:rPr>
        <w:t xml:space="preserve"> </w:t>
      </w:r>
      <w:r w:rsidR="00D5771E">
        <w:rPr>
          <w:rFonts w:ascii="Times New Roman" w:hAnsi="Times New Roman"/>
          <w:sz w:val="26"/>
        </w:rPr>
        <w:t xml:space="preserve">HSE disciplinary committee, pursuant to the procedure established in Section 2 of the Regulations – for failure to fulfil </w:t>
      </w:r>
      <w:r w:rsidR="001E361E"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>obligations, stipulated by paragraphs 3.5.1 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5.6, 3.5.7, 3.5.9, 3.5.10, 3.5.12 – 3.5.18, 3.5.21, 3.5.22 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6 (in regard</w:t>
      </w:r>
      <w:r w:rsidR="001E361E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unrelated to </w:t>
      </w:r>
      <w:r w:rsidR="001E361E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6.2 and 6.3 of the </w:t>
      </w:r>
      <w:r w:rsidR="00C202E3">
        <w:rPr>
          <w:rFonts w:ascii="Times New Roman" w:hAnsi="Times New Roman"/>
          <w:sz w:val="26"/>
        </w:rPr>
        <w:t>Regulations</w:t>
      </w:r>
      <w:r w:rsidR="00D5771E">
        <w:rPr>
          <w:rFonts w:ascii="Times New Roman" w:hAnsi="Times New Roman"/>
          <w:sz w:val="26"/>
        </w:rPr>
        <w:t>, as well as paragraph 1.3 of the</w:t>
      </w:r>
      <w:r w:rsidR="001E361E">
        <w:rPr>
          <w:rFonts w:ascii="Times New Roman" w:hAnsi="Times New Roman"/>
          <w:sz w:val="26"/>
        </w:rPr>
        <w:t>se</w:t>
      </w:r>
      <w:r w:rsidR="00D5771E">
        <w:rPr>
          <w:rFonts w:ascii="Times New Roman" w:hAnsi="Times New Roman"/>
          <w:sz w:val="26"/>
        </w:rPr>
        <w:t xml:space="preserve"> Regulations;</w:t>
      </w:r>
    </w:p>
    <w:p w:rsidR="00D5771E" w:rsidRPr="00CA76A8" w:rsidRDefault="0046491A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ithout the </w:t>
      </w:r>
      <w:r w:rsidR="00D5771E">
        <w:rPr>
          <w:rFonts w:ascii="Times New Roman" w:hAnsi="Times New Roman"/>
          <w:sz w:val="26"/>
        </w:rPr>
        <w:t xml:space="preserve">participation of HSE disciplinary committee, pursuant to the procedure established in Section 3 of the Regulations – for failure to fulfil obligations, </w:t>
      </w:r>
      <w:r w:rsidR="007551B9">
        <w:rPr>
          <w:rFonts w:ascii="Times New Roman" w:hAnsi="Times New Roman"/>
          <w:sz w:val="26"/>
        </w:rPr>
        <w:t xml:space="preserve">as </w:t>
      </w:r>
      <w:r w:rsidR="00D5771E">
        <w:rPr>
          <w:rFonts w:ascii="Times New Roman" w:hAnsi="Times New Roman"/>
          <w:sz w:val="26"/>
        </w:rPr>
        <w:lastRenderedPageBreak/>
        <w:t>stipulated by paragraphs 2.12, 3.5.1 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</w:t>
      </w:r>
      <w:r w:rsidR="00390D34">
        <w:rPr>
          <w:rFonts w:ascii="Times New Roman" w:hAnsi="Times New Roman"/>
          <w:sz w:val="26"/>
        </w:rPr>
        <w:t>to studies under</w:t>
      </w:r>
      <w:r w:rsidR="00D5771E">
        <w:rPr>
          <w:rFonts w:ascii="Times New Roman" w:hAnsi="Times New Roman"/>
          <w:sz w:val="26"/>
        </w:rPr>
        <w:t xml:space="preserve"> degree programmes), 3.5.2 – 3.5.5, 3.5.8, 3.5.11, 3.5.19, 3.5.20, </w:t>
      </w:r>
      <w:r w:rsidR="00D043B1">
        <w:rPr>
          <w:rFonts w:ascii="Times New Roman" w:hAnsi="Times New Roman"/>
          <w:sz w:val="26"/>
        </w:rPr>
        <w:t xml:space="preserve">and </w:t>
      </w:r>
      <w:r w:rsidR="00D5771E">
        <w:rPr>
          <w:rFonts w:ascii="Times New Roman" w:hAnsi="Times New Roman"/>
          <w:sz w:val="26"/>
        </w:rPr>
        <w:t>3.5.22 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to </w:t>
      </w:r>
      <w:r w:rsidR="00390D34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, 3.6 (in regard</w:t>
      </w:r>
      <w:r w:rsidR="00390D34">
        <w:rPr>
          <w:rFonts w:ascii="Times New Roman" w:hAnsi="Times New Roman"/>
          <w:sz w:val="26"/>
        </w:rPr>
        <w:t>s</w:t>
      </w:r>
      <w:r w:rsidR="00D5771E">
        <w:rPr>
          <w:rFonts w:ascii="Times New Roman" w:hAnsi="Times New Roman"/>
          <w:sz w:val="26"/>
        </w:rPr>
        <w:t xml:space="preserve"> to violations related to </w:t>
      </w:r>
      <w:r w:rsidR="00390D34">
        <w:rPr>
          <w:rFonts w:ascii="Times New Roman" w:hAnsi="Times New Roman"/>
          <w:sz w:val="26"/>
        </w:rPr>
        <w:t>studies under</w:t>
      </w:r>
      <w:r w:rsidR="00D5771E">
        <w:rPr>
          <w:rFonts w:ascii="Times New Roman" w:hAnsi="Times New Roman"/>
          <w:sz w:val="26"/>
        </w:rPr>
        <w:t xml:space="preserve"> degree programmes) of the </w:t>
      </w:r>
      <w:r w:rsidR="00C202E3">
        <w:rPr>
          <w:rFonts w:ascii="Times New Roman" w:hAnsi="Times New Roman"/>
          <w:sz w:val="26"/>
        </w:rPr>
        <w:t>Regulations</w:t>
      </w:r>
      <w:r w:rsidR="00D5771E">
        <w:rPr>
          <w:rFonts w:ascii="Times New Roman" w:hAnsi="Times New Roman"/>
          <w:sz w:val="26"/>
        </w:rPr>
        <w:t>.</w:t>
      </w:r>
    </w:p>
    <w:p w:rsidR="00D5771E" w:rsidRPr="00CA76A8" w:rsidRDefault="00D5771E" w:rsidP="00D5771E">
      <w:pPr>
        <w:pStyle w:val="a3"/>
        <w:numPr>
          <w:ilvl w:val="1"/>
          <w:numId w:val="3"/>
        </w:numPr>
        <w:tabs>
          <w:tab w:val="left" w:pos="-709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procedure for taking disciplinary action for violations of academic standards </w:t>
      </w:r>
      <w:r w:rsidR="00B8502D">
        <w:rPr>
          <w:rFonts w:ascii="Times New Roman" w:hAnsi="Times New Roman"/>
          <w:sz w:val="26"/>
        </w:rPr>
        <w:t>with respect to papers authored by students</w:t>
      </w:r>
      <w:r>
        <w:rPr>
          <w:rFonts w:ascii="Times New Roman" w:hAnsi="Times New Roman"/>
          <w:sz w:val="26"/>
        </w:rPr>
        <w:t xml:space="preserve"> at </w:t>
      </w:r>
      <w:r w:rsidR="00726663">
        <w:rPr>
          <w:rFonts w:ascii="Times New Roman" w:hAnsi="Times New Roman"/>
          <w:sz w:val="26"/>
        </w:rPr>
        <w:t>HSE</w:t>
      </w:r>
      <w:r w:rsidR="00144093">
        <w:rPr>
          <w:rFonts w:ascii="Times New Roman" w:hAnsi="Times New Roman"/>
          <w:sz w:val="26"/>
        </w:rPr>
        <w:t>, as</w:t>
      </w:r>
      <w:r>
        <w:rPr>
          <w:rFonts w:ascii="Times New Roman" w:hAnsi="Times New Roman"/>
          <w:sz w:val="26"/>
        </w:rPr>
        <w:t xml:space="preserve"> established in Annex 2 to the </w:t>
      </w:r>
      <w:r w:rsidR="00C202E3">
        <w:rPr>
          <w:rFonts w:ascii="Times New Roman" w:hAnsi="Times New Roman"/>
          <w:sz w:val="26"/>
        </w:rPr>
        <w:t>Regulations</w:t>
      </w:r>
      <w:r>
        <w:rPr>
          <w:rFonts w:ascii="Times New Roman" w:hAnsi="Times New Roman"/>
          <w:sz w:val="26"/>
        </w:rPr>
        <w:t>.</w:t>
      </w:r>
    </w:p>
    <w:p w:rsidR="00D5771E" w:rsidRPr="00CA76A8" w:rsidRDefault="00D5771E" w:rsidP="00D5771E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3"/>
        </w:numPr>
        <w:tabs>
          <w:tab w:val="left" w:pos="-709"/>
          <w:tab w:val="left" w:pos="567"/>
        </w:tabs>
        <w:spacing w:after="0" w:line="240" w:lineRule="auto"/>
        <w:ind w:left="0" w:firstLine="0"/>
        <w:contextualSpacing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TAKING DISCIPLINARY ACTIONS WITH </w:t>
      </w:r>
      <w:r w:rsidR="005665C7">
        <w:rPr>
          <w:rFonts w:ascii="Times New Roman" w:hAnsi="Times New Roman"/>
          <w:b/>
          <w:sz w:val="26"/>
        </w:rPr>
        <w:t xml:space="preserve">THE INVOLVEMENT OF </w:t>
      </w:r>
      <w:r w:rsidR="00147168">
        <w:rPr>
          <w:rFonts w:ascii="Times New Roman" w:hAnsi="Times New Roman"/>
          <w:b/>
          <w:sz w:val="26"/>
        </w:rPr>
        <w:t>THE</w:t>
      </w:r>
      <w:r>
        <w:rPr>
          <w:rFonts w:ascii="Times New Roman" w:hAnsi="Times New Roman"/>
          <w:b/>
          <w:sz w:val="26"/>
        </w:rPr>
        <w:t xml:space="preserve"> DISCIPLINARY COMMITTEE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42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The person who</w:t>
      </w:r>
      <w:r w:rsidR="00BA344A">
        <w:rPr>
          <w:rFonts w:ascii="Times New Roman" w:hAnsi="Times New Roman"/>
          <w:color w:val="000000"/>
          <w:sz w:val="26"/>
        </w:rPr>
        <w:t xml:space="preserve"> has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BA344A">
        <w:rPr>
          <w:rFonts w:ascii="Times New Roman" w:hAnsi="Times New Roman"/>
          <w:color w:val="000000"/>
          <w:sz w:val="26"/>
        </w:rPr>
        <w:t>identified a</w:t>
      </w:r>
      <w:r>
        <w:rPr>
          <w:rFonts w:ascii="Times New Roman" w:hAnsi="Times New Roman"/>
          <w:color w:val="000000"/>
          <w:sz w:val="26"/>
        </w:rPr>
        <w:t xml:space="preserve"> violation (</w:t>
      </w:r>
      <w:r w:rsidR="00BA344A">
        <w:rPr>
          <w:rFonts w:ascii="Times New Roman" w:hAnsi="Times New Roman"/>
          <w:color w:val="000000"/>
          <w:sz w:val="26"/>
        </w:rPr>
        <w:t>as per the</w:t>
      </w:r>
      <w:r>
        <w:rPr>
          <w:rFonts w:ascii="Times New Roman" w:hAnsi="Times New Roman"/>
          <w:color w:val="000000"/>
          <w:sz w:val="26"/>
        </w:rPr>
        <w:t xml:space="preserve"> list specified in pp. 1.5.1 of paragraph 1.5 of the Regulations) committed by </w:t>
      </w:r>
      <w:r w:rsidR="00BA344A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student must describe it in </w:t>
      </w:r>
      <w:r w:rsidR="00BA344A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>official memorandum</w:t>
      </w:r>
      <w:r w:rsidR="00BA344A">
        <w:rPr>
          <w:rFonts w:ascii="Times New Roman" w:hAnsi="Times New Roman"/>
          <w:color w:val="000000"/>
          <w:sz w:val="26"/>
        </w:rPr>
        <w:t>, which shall be</w:t>
      </w:r>
      <w:r>
        <w:rPr>
          <w:rFonts w:ascii="Times New Roman" w:hAnsi="Times New Roman"/>
          <w:color w:val="000000"/>
          <w:sz w:val="26"/>
        </w:rPr>
        <w:t xml:space="preserve"> </w:t>
      </w:r>
      <w:r w:rsidR="00BA344A">
        <w:rPr>
          <w:rFonts w:ascii="Times New Roman" w:hAnsi="Times New Roman"/>
          <w:color w:val="000000"/>
          <w:sz w:val="26"/>
        </w:rPr>
        <w:t>then</w:t>
      </w:r>
      <w:r>
        <w:rPr>
          <w:rFonts w:ascii="Times New Roman" w:hAnsi="Times New Roman"/>
          <w:color w:val="000000"/>
          <w:sz w:val="26"/>
        </w:rPr>
        <w:t xml:space="preserve"> submitted to the chairperson of </w:t>
      </w:r>
      <w:r w:rsidR="00396165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>disciplinary committee</w:t>
      </w:r>
      <w:r w:rsidR="00396165">
        <w:rPr>
          <w:rFonts w:ascii="Times New Roman" w:hAnsi="Times New Roman"/>
          <w:color w:val="000000"/>
          <w:sz w:val="26"/>
        </w:rPr>
        <w:t xml:space="preserve"> of the University</w:t>
      </w:r>
      <w:r>
        <w:rPr>
          <w:rFonts w:ascii="Times New Roman" w:hAnsi="Times New Roman"/>
          <w:color w:val="000000"/>
          <w:sz w:val="26"/>
        </w:rPr>
        <w:t>/</w:t>
      </w:r>
      <w:r w:rsidR="00396165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 xml:space="preserve">HSE </w:t>
      </w:r>
      <w:r w:rsidR="0028568C">
        <w:rPr>
          <w:rFonts w:ascii="Times New Roman" w:hAnsi="Times New Roman"/>
          <w:color w:val="000000"/>
          <w:sz w:val="26"/>
        </w:rPr>
        <w:t xml:space="preserve">regional </w:t>
      </w:r>
      <w:r>
        <w:rPr>
          <w:rFonts w:ascii="Times New Roman" w:hAnsi="Times New Roman"/>
          <w:color w:val="000000"/>
          <w:sz w:val="26"/>
        </w:rPr>
        <w:t xml:space="preserve">campus. If </w:t>
      </w:r>
      <w:r w:rsidR="0028568C">
        <w:rPr>
          <w:rFonts w:ascii="Times New Roman" w:hAnsi="Times New Roman"/>
          <w:color w:val="000000"/>
          <w:sz w:val="26"/>
        </w:rPr>
        <w:t xml:space="preserve">such a </w:t>
      </w:r>
      <w:r>
        <w:rPr>
          <w:rFonts w:ascii="Times New Roman" w:hAnsi="Times New Roman"/>
          <w:color w:val="000000"/>
          <w:sz w:val="26"/>
        </w:rPr>
        <w:t xml:space="preserve">violation </w:t>
      </w:r>
      <w:r w:rsidR="0028568C">
        <w:rPr>
          <w:rFonts w:ascii="Times New Roman" w:hAnsi="Times New Roman"/>
          <w:color w:val="000000"/>
          <w:sz w:val="26"/>
        </w:rPr>
        <w:t xml:space="preserve">has been </w:t>
      </w:r>
      <w:r>
        <w:rPr>
          <w:rFonts w:ascii="Times New Roman" w:hAnsi="Times New Roman"/>
          <w:color w:val="000000"/>
          <w:sz w:val="26"/>
        </w:rPr>
        <w:t xml:space="preserve">uncovered by several persons, a joint statement about </w:t>
      </w:r>
      <w:r w:rsidR="00396165">
        <w:rPr>
          <w:rFonts w:ascii="Times New Roman" w:hAnsi="Times New Roman"/>
          <w:color w:val="000000"/>
          <w:sz w:val="26"/>
        </w:rPr>
        <w:t>it</w:t>
      </w:r>
      <w:r>
        <w:rPr>
          <w:rFonts w:ascii="Times New Roman" w:hAnsi="Times New Roman"/>
          <w:color w:val="000000"/>
          <w:sz w:val="26"/>
        </w:rPr>
        <w:t xml:space="preserve"> shall be drawn up (Annex 2) and submitted to </w:t>
      </w:r>
      <w:r w:rsidR="00CA7F01">
        <w:rPr>
          <w:rFonts w:ascii="Times New Roman" w:hAnsi="Times New Roman"/>
          <w:color w:val="000000"/>
          <w:sz w:val="26"/>
        </w:rPr>
        <w:t xml:space="preserve">the </w:t>
      </w:r>
      <w:r w:rsidRPr="00CA7F01">
        <w:rPr>
          <w:rFonts w:ascii="Times New Roman" w:hAnsi="Times New Roman"/>
          <w:noProof/>
          <w:color w:val="000000"/>
          <w:sz w:val="26"/>
        </w:rPr>
        <w:t>chairperson</w:t>
      </w:r>
      <w:r>
        <w:rPr>
          <w:rFonts w:ascii="Times New Roman" w:hAnsi="Times New Roman"/>
          <w:color w:val="000000"/>
          <w:sz w:val="26"/>
        </w:rPr>
        <w:t xml:space="preserve"> of the disciplinary committee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42"/>
          <w:tab w:val="left" w:pos="1134"/>
          <w:tab w:val="left" w:pos="1418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he day when a disciplinary offence </w:t>
      </w:r>
      <w:r w:rsidR="00D66BDA">
        <w:rPr>
          <w:rFonts w:ascii="Times New Roman" w:hAnsi="Times New Roman"/>
          <w:color w:val="000000"/>
          <w:sz w:val="26"/>
        </w:rPr>
        <w:t>is uncovered</w:t>
      </w:r>
      <w:r>
        <w:rPr>
          <w:rFonts w:ascii="Times New Roman" w:hAnsi="Times New Roman"/>
          <w:color w:val="000000"/>
          <w:sz w:val="26"/>
        </w:rPr>
        <w:t xml:space="preserve"> shall be specified in the statement as the date of misconduct. In case of violation of </w:t>
      </w:r>
      <w:r w:rsidR="000C5639">
        <w:rPr>
          <w:rFonts w:ascii="Times New Roman" w:hAnsi="Times New Roman"/>
          <w:color w:val="000000"/>
          <w:sz w:val="26"/>
        </w:rPr>
        <w:t>obligations</w:t>
      </w:r>
      <w:r>
        <w:rPr>
          <w:rFonts w:ascii="Times New Roman" w:hAnsi="Times New Roman"/>
          <w:color w:val="000000"/>
          <w:sz w:val="26"/>
        </w:rPr>
        <w:t xml:space="preserve">, </w:t>
      </w:r>
      <w:r w:rsidR="00396165">
        <w:rPr>
          <w:rFonts w:ascii="Times New Roman" w:hAnsi="Times New Roman"/>
          <w:color w:val="000000"/>
          <w:sz w:val="26"/>
        </w:rPr>
        <w:t xml:space="preserve">as </w:t>
      </w:r>
      <w:r>
        <w:rPr>
          <w:rFonts w:ascii="Times New Roman" w:hAnsi="Times New Roman"/>
          <w:color w:val="000000"/>
          <w:sz w:val="26"/>
        </w:rPr>
        <w:t xml:space="preserve">specified in pp. 3.5.15, 6.3.6 of the </w:t>
      </w:r>
      <w:r w:rsidR="00C202E3">
        <w:rPr>
          <w:rFonts w:ascii="Times New Roman" w:hAnsi="Times New Roman"/>
          <w:color w:val="000000"/>
          <w:sz w:val="26"/>
        </w:rPr>
        <w:t>Regulations</w:t>
      </w:r>
      <w:r>
        <w:rPr>
          <w:rFonts w:ascii="Times New Roman" w:hAnsi="Times New Roman"/>
          <w:color w:val="000000"/>
          <w:sz w:val="26"/>
        </w:rPr>
        <w:t xml:space="preserve">, the day when </w:t>
      </w:r>
      <w:r w:rsidR="00BC57C0">
        <w:rPr>
          <w:rFonts w:ascii="Times New Roman" w:hAnsi="Times New Roman"/>
          <w:color w:val="000000"/>
          <w:sz w:val="26"/>
        </w:rPr>
        <w:t>HSE</w:t>
      </w:r>
      <w:r>
        <w:rPr>
          <w:rFonts w:ascii="Times New Roman" w:hAnsi="Times New Roman"/>
          <w:color w:val="000000"/>
          <w:sz w:val="26"/>
        </w:rPr>
        <w:t xml:space="preserve"> receives official documents establishing the fact of acquisition, storage, transportation, production, and processing of narcotic</w:t>
      </w:r>
      <w:r w:rsidR="00C202E3">
        <w:rPr>
          <w:rFonts w:ascii="Times New Roman" w:hAnsi="Times New Roman"/>
          <w:color w:val="000000"/>
          <w:sz w:val="26"/>
          <w:lang w:val="en-US"/>
        </w:rPr>
        <w:t>s</w:t>
      </w:r>
      <w:r>
        <w:rPr>
          <w:rFonts w:ascii="Times New Roman" w:hAnsi="Times New Roman"/>
          <w:color w:val="000000"/>
          <w:sz w:val="26"/>
        </w:rPr>
        <w:t xml:space="preserve">, psychotropic substances, related precursors </w:t>
      </w:r>
      <w:r w:rsidR="00396165">
        <w:rPr>
          <w:rFonts w:ascii="Times New Roman" w:hAnsi="Times New Roman"/>
          <w:color w:val="000000"/>
          <w:sz w:val="26"/>
        </w:rPr>
        <w:t>and/or</w:t>
      </w:r>
      <w:r>
        <w:rPr>
          <w:rFonts w:ascii="Times New Roman" w:hAnsi="Times New Roman"/>
          <w:color w:val="000000"/>
          <w:sz w:val="26"/>
        </w:rPr>
        <w:t xml:space="preserve"> analogues, which serve as evidence of the student’s </w:t>
      </w:r>
      <w:r w:rsidR="00396165">
        <w:rPr>
          <w:rFonts w:ascii="Times New Roman" w:hAnsi="Times New Roman"/>
          <w:color w:val="000000"/>
          <w:sz w:val="26"/>
        </w:rPr>
        <w:t>liability</w:t>
      </w:r>
      <w:r>
        <w:rPr>
          <w:rFonts w:ascii="Times New Roman" w:hAnsi="Times New Roman"/>
          <w:color w:val="000000"/>
          <w:sz w:val="26"/>
        </w:rPr>
        <w:t xml:space="preserve">, from </w:t>
      </w:r>
      <w:r w:rsidR="0047127C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court and/or law enforcement agencies, shall be considered the </w:t>
      </w:r>
      <w:r w:rsidR="002E27FB">
        <w:rPr>
          <w:rFonts w:ascii="Times New Roman" w:hAnsi="Times New Roman"/>
          <w:color w:val="000000"/>
          <w:sz w:val="26"/>
        </w:rPr>
        <w:t xml:space="preserve">date </w:t>
      </w:r>
      <w:r w:rsidR="0047127C">
        <w:rPr>
          <w:rFonts w:ascii="Times New Roman" w:hAnsi="Times New Roman"/>
          <w:color w:val="000000"/>
          <w:sz w:val="26"/>
        </w:rPr>
        <w:t>when the</w:t>
      </w:r>
      <w:r>
        <w:rPr>
          <w:rFonts w:ascii="Times New Roman" w:hAnsi="Times New Roman"/>
          <w:color w:val="000000"/>
          <w:sz w:val="26"/>
        </w:rPr>
        <w:t xml:space="preserve"> violation</w:t>
      </w:r>
      <w:r w:rsidR="0047127C">
        <w:rPr>
          <w:rFonts w:ascii="Times New Roman" w:hAnsi="Times New Roman"/>
          <w:color w:val="000000"/>
          <w:sz w:val="26"/>
        </w:rPr>
        <w:t xml:space="preserve"> was identified</w:t>
      </w:r>
      <w:r>
        <w:rPr>
          <w:rFonts w:ascii="Times New Roman" w:hAnsi="Times New Roman"/>
          <w:color w:val="000000"/>
          <w:sz w:val="26"/>
        </w:rPr>
        <w:t>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Within </w:t>
      </w:r>
      <w:r w:rsidR="00BA344A">
        <w:rPr>
          <w:rFonts w:ascii="Times New Roman" w:hAnsi="Times New Roman"/>
          <w:color w:val="000000"/>
          <w:sz w:val="26"/>
        </w:rPr>
        <w:t>5 (</w:t>
      </w:r>
      <w:r>
        <w:rPr>
          <w:rFonts w:ascii="Times New Roman" w:hAnsi="Times New Roman"/>
          <w:color w:val="000000"/>
          <w:sz w:val="26"/>
        </w:rPr>
        <w:t>five</w:t>
      </w:r>
      <w:r w:rsidR="00BA344A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business days upon receipt of the official memorandum/statement, the chairperson of the disciplinary committee shall ask the student to provide </w:t>
      </w:r>
      <w:r w:rsidR="002C0427">
        <w:rPr>
          <w:rFonts w:ascii="Times New Roman" w:hAnsi="Times New Roman"/>
          <w:color w:val="000000"/>
          <w:sz w:val="26"/>
        </w:rPr>
        <w:t xml:space="preserve">his/her </w:t>
      </w:r>
      <w:r>
        <w:rPr>
          <w:rFonts w:ascii="Times New Roman" w:hAnsi="Times New Roman"/>
          <w:color w:val="000000"/>
          <w:sz w:val="26"/>
        </w:rPr>
        <w:t xml:space="preserve">explanation in writing. If the student refuses to provide </w:t>
      </w:r>
      <w:r w:rsidR="002C0427">
        <w:rPr>
          <w:rFonts w:ascii="Times New Roman" w:hAnsi="Times New Roman"/>
          <w:color w:val="000000"/>
          <w:sz w:val="26"/>
        </w:rPr>
        <w:t xml:space="preserve">this </w:t>
      </w:r>
      <w:r>
        <w:rPr>
          <w:rFonts w:ascii="Times New Roman" w:hAnsi="Times New Roman"/>
          <w:color w:val="000000"/>
          <w:sz w:val="26"/>
        </w:rPr>
        <w:t xml:space="preserve">explanation, a statement of refusal to provide </w:t>
      </w:r>
      <w:r w:rsidR="002C0427">
        <w:rPr>
          <w:rFonts w:ascii="Times New Roman" w:hAnsi="Times New Roman"/>
          <w:color w:val="000000"/>
          <w:sz w:val="26"/>
        </w:rPr>
        <w:t>a written explanation</w:t>
      </w:r>
      <w:r>
        <w:rPr>
          <w:rFonts w:ascii="Times New Roman" w:hAnsi="Times New Roman"/>
          <w:color w:val="000000"/>
          <w:sz w:val="26"/>
        </w:rPr>
        <w:t xml:space="preserve"> shall be drawn up. If no explanation is received within this period, or </w:t>
      </w:r>
      <w:r w:rsidR="002206F9">
        <w:rPr>
          <w:rFonts w:ascii="Times New Roman" w:hAnsi="Times New Roman"/>
          <w:color w:val="000000"/>
          <w:sz w:val="26"/>
        </w:rPr>
        <w:t>if the</w:t>
      </w:r>
      <w:r w:rsidR="002C0427">
        <w:rPr>
          <w:rFonts w:ascii="Times New Roman" w:hAnsi="Times New Roman"/>
          <w:color w:val="000000"/>
          <w:sz w:val="26"/>
        </w:rPr>
        <w:t xml:space="preserve"> student/dormitory resident </w:t>
      </w:r>
      <w:r w:rsidR="002206F9">
        <w:rPr>
          <w:rFonts w:ascii="Times New Roman" w:hAnsi="Times New Roman"/>
          <w:color w:val="000000"/>
          <w:sz w:val="26"/>
        </w:rPr>
        <w:t>refuses to</w:t>
      </w:r>
      <w:r>
        <w:rPr>
          <w:rFonts w:ascii="Times New Roman" w:hAnsi="Times New Roman"/>
          <w:color w:val="000000"/>
          <w:sz w:val="26"/>
        </w:rPr>
        <w:t xml:space="preserve"> provide </w:t>
      </w:r>
      <w:r w:rsidR="00B13A3D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 xml:space="preserve">explanation, the </w:t>
      </w:r>
      <w:r w:rsidR="00356E0B">
        <w:rPr>
          <w:rFonts w:ascii="Times New Roman" w:hAnsi="Times New Roman"/>
          <w:color w:val="000000"/>
          <w:sz w:val="26"/>
        </w:rPr>
        <w:t xml:space="preserve">involved dormitory manager </w:t>
      </w:r>
      <w:r>
        <w:rPr>
          <w:rFonts w:ascii="Times New Roman" w:hAnsi="Times New Roman"/>
          <w:color w:val="000000"/>
          <w:sz w:val="26"/>
        </w:rPr>
        <w:t xml:space="preserve">shall draw up </w:t>
      </w:r>
      <w:r w:rsidR="00041AE5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 xml:space="preserve">statement to </w:t>
      </w:r>
      <w:r w:rsidR="00041AE5">
        <w:rPr>
          <w:rFonts w:ascii="Times New Roman" w:hAnsi="Times New Roman"/>
          <w:color w:val="000000"/>
          <w:sz w:val="26"/>
        </w:rPr>
        <w:t xml:space="preserve">this </w:t>
      </w:r>
      <w:r>
        <w:rPr>
          <w:rFonts w:ascii="Times New Roman" w:hAnsi="Times New Roman"/>
          <w:color w:val="000000"/>
          <w:sz w:val="26"/>
        </w:rPr>
        <w:t>effect (Appendix 3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Upon receipt of </w:t>
      </w:r>
      <w:r w:rsidR="00CC4478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 xml:space="preserve">written explanation/upon expiry of </w:t>
      </w:r>
      <w:r w:rsidR="00CC4478">
        <w:rPr>
          <w:rFonts w:ascii="Times New Roman" w:hAnsi="Times New Roman"/>
          <w:color w:val="000000"/>
          <w:sz w:val="26"/>
        </w:rPr>
        <w:t>3 (</w:t>
      </w:r>
      <w:r>
        <w:rPr>
          <w:rFonts w:ascii="Times New Roman" w:hAnsi="Times New Roman"/>
          <w:color w:val="000000"/>
          <w:sz w:val="26"/>
        </w:rPr>
        <w:t>three</w:t>
      </w:r>
      <w:r w:rsidR="00CC4478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academic days, the chairperson of the disciplinary committee </w:t>
      </w:r>
      <w:r w:rsidR="00CC4478">
        <w:rPr>
          <w:rFonts w:ascii="Times New Roman" w:hAnsi="Times New Roman"/>
          <w:color w:val="000000"/>
          <w:sz w:val="26"/>
        </w:rPr>
        <w:t>shall request the</w:t>
      </w:r>
      <w:r>
        <w:rPr>
          <w:rFonts w:ascii="Times New Roman" w:hAnsi="Times New Roman"/>
          <w:color w:val="000000"/>
          <w:sz w:val="26"/>
        </w:rPr>
        <w:t xml:space="preserve"> opinion of </w:t>
      </w:r>
      <w:r w:rsidR="00CC4478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>HSE Student Council/Student Council of</w:t>
      </w:r>
      <w:r w:rsidR="00A12985">
        <w:rPr>
          <w:rFonts w:ascii="Times New Roman" w:hAnsi="Times New Roman"/>
          <w:color w:val="000000"/>
          <w:sz w:val="26"/>
        </w:rPr>
        <w:t xml:space="preserve"> the relevant</w:t>
      </w:r>
      <w:r>
        <w:rPr>
          <w:rFonts w:ascii="Times New Roman" w:hAnsi="Times New Roman"/>
          <w:color w:val="000000"/>
          <w:sz w:val="26"/>
        </w:rPr>
        <w:t xml:space="preserve"> HSE regional campus</w:t>
      </w:r>
      <w:r w:rsidR="00CC4478">
        <w:rPr>
          <w:rFonts w:ascii="Times New Roman" w:hAnsi="Times New Roman"/>
          <w:color w:val="000000"/>
          <w:sz w:val="26"/>
        </w:rPr>
        <w:t>,</w:t>
      </w:r>
      <w:r>
        <w:rPr>
          <w:rFonts w:ascii="Times New Roman" w:hAnsi="Times New Roman"/>
          <w:color w:val="000000"/>
          <w:sz w:val="26"/>
        </w:rPr>
        <w:t xml:space="preserve"> and submit copies of the </w:t>
      </w:r>
      <w:r w:rsidR="00CC4478">
        <w:rPr>
          <w:rFonts w:ascii="Times New Roman" w:hAnsi="Times New Roman"/>
          <w:color w:val="000000"/>
          <w:sz w:val="26"/>
        </w:rPr>
        <w:t>afore</w:t>
      </w:r>
      <w:r>
        <w:rPr>
          <w:rFonts w:ascii="Times New Roman" w:hAnsi="Times New Roman"/>
          <w:color w:val="000000"/>
          <w:sz w:val="26"/>
        </w:rPr>
        <w:t xml:space="preserve">mentioned documents to their attention with a copy for the </w:t>
      </w:r>
      <w:r w:rsidR="00CC4478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>faculty dean/head of the subdivision</w:t>
      </w:r>
      <w:r w:rsidR="00845A46">
        <w:rPr>
          <w:rFonts w:ascii="Times New Roman" w:hAnsi="Times New Roman"/>
          <w:color w:val="000000"/>
          <w:sz w:val="26"/>
        </w:rPr>
        <w:t xml:space="preserve"> charged with</w:t>
      </w:r>
      <w:r>
        <w:rPr>
          <w:rFonts w:ascii="Times New Roman" w:hAnsi="Times New Roman"/>
          <w:color w:val="000000"/>
          <w:sz w:val="26"/>
        </w:rPr>
        <w:t xml:space="preserve"> delivering the</w:t>
      </w:r>
      <w:r w:rsidR="00845A46">
        <w:rPr>
          <w:rFonts w:ascii="Times New Roman" w:hAnsi="Times New Roman"/>
          <w:color w:val="000000"/>
          <w:sz w:val="26"/>
        </w:rPr>
        <w:t xml:space="preserve"> relevant</w:t>
      </w:r>
      <w:r>
        <w:rPr>
          <w:rFonts w:ascii="Times New Roman" w:hAnsi="Times New Roman"/>
          <w:color w:val="000000"/>
          <w:sz w:val="26"/>
        </w:rPr>
        <w:t xml:space="preserve"> degree programme/head of the</w:t>
      </w:r>
      <w:r w:rsidR="00A12985">
        <w:rPr>
          <w:rFonts w:ascii="Times New Roman" w:hAnsi="Times New Roman"/>
          <w:color w:val="000000"/>
          <w:sz w:val="26"/>
        </w:rPr>
        <w:t xml:space="preserve"> HSE</w:t>
      </w:r>
      <w:r>
        <w:rPr>
          <w:rFonts w:ascii="Times New Roman" w:hAnsi="Times New Roman"/>
          <w:color w:val="000000"/>
          <w:sz w:val="26"/>
        </w:rPr>
        <w:t xml:space="preserve"> Office of Doctoral and Postdoctoral Studies. </w:t>
      </w:r>
    </w:p>
    <w:p w:rsidR="00D5771E" w:rsidRPr="00CA76A8" w:rsidRDefault="00BA344A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he </w:t>
      </w:r>
      <w:r w:rsidR="00D5771E">
        <w:rPr>
          <w:rFonts w:ascii="Times New Roman" w:hAnsi="Times New Roman"/>
          <w:color w:val="000000"/>
          <w:sz w:val="26"/>
        </w:rPr>
        <w:t xml:space="preserve">HSE Student Council/Student Council of </w:t>
      </w:r>
      <w:r w:rsidR="00CC4478">
        <w:rPr>
          <w:rFonts w:ascii="Times New Roman" w:hAnsi="Times New Roman"/>
          <w:color w:val="000000"/>
          <w:sz w:val="26"/>
        </w:rPr>
        <w:t xml:space="preserve">the relevant </w:t>
      </w:r>
      <w:r w:rsidR="00D5771E">
        <w:rPr>
          <w:rFonts w:ascii="Times New Roman" w:hAnsi="Times New Roman"/>
          <w:color w:val="000000"/>
          <w:sz w:val="26"/>
        </w:rPr>
        <w:t xml:space="preserve">HSE regional campus </w:t>
      </w:r>
      <w:r w:rsidR="00CC4478">
        <w:rPr>
          <w:rFonts w:ascii="Times New Roman" w:hAnsi="Times New Roman"/>
          <w:color w:val="000000"/>
          <w:sz w:val="26"/>
        </w:rPr>
        <w:t>shall submit its</w:t>
      </w:r>
      <w:r w:rsidR="00D5771E">
        <w:rPr>
          <w:rFonts w:ascii="Times New Roman" w:hAnsi="Times New Roman"/>
          <w:color w:val="000000"/>
          <w:sz w:val="26"/>
        </w:rPr>
        <w:t xml:space="preserve"> opinion in the form of an extract from </w:t>
      </w:r>
      <w:r w:rsidR="00754160">
        <w:rPr>
          <w:rFonts w:ascii="Times New Roman" w:hAnsi="Times New Roman"/>
          <w:color w:val="000000"/>
          <w:sz w:val="26"/>
        </w:rPr>
        <w:t>its meeting minutes</w:t>
      </w:r>
      <w:r w:rsidR="00D5771E">
        <w:rPr>
          <w:rFonts w:ascii="Times New Roman" w:hAnsi="Times New Roman"/>
          <w:color w:val="000000"/>
          <w:sz w:val="26"/>
        </w:rPr>
        <w:t xml:space="preserve"> within </w:t>
      </w:r>
      <w:r w:rsidR="00754160">
        <w:rPr>
          <w:rFonts w:ascii="Times New Roman" w:hAnsi="Times New Roman"/>
          <w:color w:val="000000"/>
          <w:sz w:val="26"/>
        </w:rPr>
        <w:t>5 (</w:t>
      </w:r>
      <w:r w:rsidR="00D5771E">
        <w:rPr>
          <w:rFonts w:ascii="Times New Roman" w:hAnsi="Times New Roman"/>
          <w:color w:val="000000"/>
          <w:sz w:val="26"/>
        </w:rPr>
        <w:t>five</w:t>
      </w:r>
      <w:r w:rsidR="00754160">
        <w:rPr>
          <w:rFonts w:ascii="Times New Roman" w:hAnsi="Times New Roman"/>
          <w:color w:val="000000"/>
          <w:sz w:val="26"/>
        </w:rPr>
        <w:t>)</w:t>
      </w:r>
      <w:r w:rsidR="00D5771E">
        <w:rPr>
          <w:rFonts w:ascii="Times New Roman" w:hAnsi="Times New Roman"/>
          <w:color w:val="000000"/>
          <w:sz w:val="26"/>
        </w:rPr>
        <w:t xml:space="preserve"> working days upon receipt of </w:t>
      </w:r>
      <w:r w:rsidR="00B53C32">
        <w:rPr>
          <w:rFonts w:ascii="Times New Roman" w:hAnsi="Times New Roman"/>
          <w:color w:val="000000"/>
          <w:sz w:val="26"/>
        </w:rPr>
        <w:t>the afore</w:t>
      </w:r>
      <w:r w:rsidR="00D5771E">
        <w:rPr>
          <w:rFonts w:ascii="Times New Roman" w:hAnsi="Times New Roman"/>
          <w:color w:val="000000"/>
          <w:sz w:val="26"/>
        </w:rPr>
        <w:t>mentioned documents, pursuant to p. 2.4 of the Regulations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  <w:tab w:val="left" w:pos="1701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The disciplinary committee of the University/</w:t>
      </w:r>
      <w:r w:rsidR="003632DB">
        <w:rPr>
          <w:rFonts w:ascii="Times New Roman" w:hAnsi="Times New Roman"/>
          <w:color w:val="000000"/>
          <w:sz w:val="26"/>
        </w:rPr>
        <w:t xml:space="preserve">relevant </w:t>
      </w:r>
      <w:r>
        <w:rPr>
          <w:rFonts w:ascii="Times New Roman" w:hAnsi="Times New Roman"/>
          <w:color w:val="000000"/>
          <w:sz w:val="26"/>
        </w:rPr>
        <w:t xml:space="preserve">HSE regional campus shall approve </w:t>
      </w:r>
      <w:r w:rsidR="003632DB">
        <w:rPr>
          <w:rFonts w:ascii="Times New Roman" w:hAnsi="Times New Roman"/>
          <w:color w:val="000000"/>
          <w:sz w:val="26"/>
        </w:rPr>
        <w:t xml:space="preserve">a </w:t>
      </w:r>
      <w:r>
        <w:rPr>
          <w:rFonts w:ascii="Times New Roman" w:hAnsi="Times New Roman"/>
          <w:color w:val="000000"/>
          <w:sz w:val="26"/>
        </w:rPr>
        <w:t>resolution on imposing a disciplinary measure on the</w:t>
      </w:r>
      <w:r w:rsidR="003632DB">
        <w:rPr>
          <w:rFonts w:ascii="Times New Roman" w:hAnsi="Times New Roman"/>
          <w:color w:val="000000"/>
          <w:sz w:val="26"/>
        </w:rPr>
        <w:t xml:space="preserve"> given</w:t>
      </w:r>
      <w:r>
        <w:rPr>
          <w:rFonts w:ascii="Times New Roman" w:hAnsi="Times New Roman"/>
          <w:color w:val="000000"/>
          <w:sz w:val="26"/>
        </w:rPr>
        <w:t xml:space="preserve"> student within </w:t>
      </w:r>
      <w:r w:rsidR="00FA521D">
        <w:rPr>
          <w:rFonts w:ascii="Times New Roman" w:hAnsi="Times New Roman"/>
          <w:color w:val="000000"/>
          <w:sz w:val="26"/>
        </w:rPr>
        <w:t>3 (</w:t>
      </w:r>
      <w:r>
        <w:rPr>
          <w:rFonts w:ascii="Times New Roman" w:hAnsi="Times New Roman"/>
          <w:color w:val="000000"/>
          <w:sz w:val="26"/>
        </w:rPr>
        <w:t>three</w:t>
      </w:r>
      <w:r w:rsidR="00FA521D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academic days after receiving </w:t>
      </w:r>
      <w:r w:rsidR="00C43F0C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opinion of </w:t>
      </w:r>
      <w:r w:rsidR="00C43F0C">
        <w:rPr>
          <w:rFonts w:ascii="Times New Roman" w:hAnsi="Times New Roman"/>
          <w:color w:val="000000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HSE Student Council/Student Council of </w:t>
      </w:r>
      <w:r w:rsidR="00C43F0C">
        <w:rPr>
          <w:rFonts w:ascii="Times New Roman" w:hAnsi="Times New Roman"/>
          <w:color w:val="000000"/>
          <w:sz w:val="26"/>
        </w:rPr>
        <w:t xml:space="preserve">the relevant </w:t>
      </w:r>
      <w:r>
        <w:rPr>
          <w:rFonts w:ascii="Times New Roman" w:hAnsi="Times New Roman"/>
          <w:color w:val="000000"/>
          <w:sz w:val="26"/>
        </w:rPr>
        <w:t>HSE regional campus.</w:t>
      </w:r>
      <w:r>
        <w:rPr>
          <w:rFonts w:ascii="Times New Roman" w:hAnsi="Times New Roman"/>
          <w:sz w:val="26"/>
        </w:rPr>
        <w:t xml:space="preserve"> </w:t>
      </w:r>
      <w:r w:rsidR="003632DB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color w:val="000000"/>
          <w:sz w:val="26"/>
        </w:rPr>
        <w:t xml:space="preserve">disciplinary committee </w:t>
      </w:r>
      <w:r w:rsidR="003632DB">
        <w:rPr>
          <w:rFonts w:ascii="Times New Roman" w:hAnsi="Times New Roman"/>
          <w:color w:val="000000"/>
          <w:sz w:val="26"/>
        </w:rPr>
        <w:t xml:space="preserve">shall </w:t>
      </w:r>
      <w:r>
        <w:rPr>
          <w:rFonts w:ascii="Times New Roman" w:hAnsi="Times New Roman"/>
          <w:color w:val="000000"/>
          <w:sz w:val="26"/>
        </w:rPr>
        <w:t>recommend a disciplinary measure</w:t>
      </w:r>
      <w:r w:rsidR="003632DB">
        <w:rPr>
          <w:rFonts w:ascii="Times New Roman" w:hAnsi="Times New Roman"/>
          <w:color w:val="000000"/>
          <w:sz w:val="26"/>
        </w:rPr>
        <w:t>,</w:t>
      </w:r>
      <w:r>
        <w:rPr>
          <w:rFonts w:ascii="Times New Roman" w:hAnsi="Times New Roman"/>
          <w:color w:val="000000"/>
          <w:sz w:val="26"/>
        </w:rPr>
        <w:t xml:space="preserve"> which </w:t>
      </w:r>
      <w:r w:rsidR="003632DB">
        <w:rPr>
          <w:rFonts w:ascii="Times New Roman" w:hAnsi="Times New Roman"/>
          <w:color w:val="000000"/>
          <w:sz w:val="26"/>
        </w:rPr>
        <w:t xml:space="preserve">may </w:t>
      </w:r>
      <w:r>
        <w:rPr>
          <w:rFonts w:ascii="Times New Roman" w:hAnsi="Times New Roman"/>
          <w:color w:val="000000"/>
          <w:sz w:val="26"/>
        </w:rPr>
        <w:t xml:space="preserve">be changed by </w:t>
      </w:r>
      <w:r w:rsidR="003632DB">
        <w:rPr>
          <w:rFonts w:ascii="Times New Roman" w:hAnsi="Times New Roman"/>
          <w:color w:val="000000"/>
          <w:sz w:val="26"/>
        </w:rPr>
        <w:t xml:space="preserve">an </w:t>
      </w:r>
      <w:r>
        <w:rPr>
          <w:rFonts w:ascii="Times New Roman" w:hAnsi="Times New Roman"/>
          <w:color w:val="000000"/>
          <w:sz w:val="26"/>
        </w:rPr>
        <w:t>authorized person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lastRenderedPageBreak/>
        <w:t xml:space="preserve">If </w:t>
      </w:r>
      <w:r w:rsidR="00E41CA4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disciplinary committee and the authorized person </w:t>
      </w:r>
      <w:r w:rsidR="00E41CA4">
        <w:rPr>
          <w:rFonts w:ascii="Times New Roman" w:hAnsi="Times New Roman"/>
          <w:sz w:val="26"/>
        </w:rPr>
        <w:t>do not make a recommendation to</w:t>
      </w:r>
      <w:r>
        <w:rPr>
          <w:rFonts w:ascii="Times New Roman" w:hAnsi="Times New Roman"/>
          <w:sz w:val="26"/>
        </w:rPr>
        <w:t xml:space="preserve"> impose any disciplinary measures on the student, no directive to this effect shall be required.</w:t>
      </w:r>
    </w:p>
    <w:p w:rsidR="00D5771E" w:rsidRPr="00CA76A8" w:rsidRDefault="003B31F5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If a decision is made to</w:t>
      </w:r>
      <w:r w:rsidR="00D5771E">
        <w:rPr>
          <w:rFonts w:ascii="Times New Roman" w:hAnsi="Times New Roman"/>
          <w:sz w:val="26"/>
        </w:rPr>
        <w:t xml:space="preserve"> take disciplinary actions against </w:t>
      </w:r>
      <w:r>
        <w:rPr>
          <w:rFonts w:ascii="Times New Roman" w:hAnsi="Times New Roman"/>
          <w:sz w:val="26"/>
        </w:rPr>
        <w:t xml:space="preserve">a </w:t>
      </w:r>
      <w:r w:rsidR="00D5771E">
        <w:rPr>
          <w:rFonts w:ascii="Times New Roman" w:hAnsi="Times New Roman"/>
          <w:sz w:val="26"/>
        </w:rPr>
        <w:t xml:space="preserve">student studying on a state-funded place </w:t>
      </w:r>
      <w:r w:rsidR="0094220E">
        <w:rPr>
          <w:rFonts w:ascii="Times New Roman" w:hAnsi="Times New Roman"/>
          <w:sz w:val="26"/>
        </w:rPr>
        <w:t>financed with a</w:t>
      </w:r>
      <w:r w:rsidR="00D5771E">
        <w:rPr>
          <w:rFonts w:ascii="Times New Roman" w:hAnsi="Times New Roman"/>
          <w:sz w:val="26"/>
        </w:rPr>
        <w:t xml:space="preserve"> subsidy allocated from the federal budget, </w:t>
      </w:r>
      <w:r w:rsidR="0094220E">
        <w:rPr>
          <w:rFonts w:ascii="Times New Roman" w:hAnsi="Times New Roman"/>
          <w:sz w:val="26"/>
        </w:rPr>
        <w:t>and if it is</w:t>
      </w:r>
      <w:r w:rsidR="00D5771E">
        <w:rPr>
          <w:rFonts w:ascii="Times New Roman" w:hAnsi="Times New Roman"/>
          <w:sz w:val="26"/>
        </w:rPr>
        <w:t xml:space="preserve"> decided to impose disciplinary measures in the form of an admonition or a reprimand to the student studying </w:t>
      </w:r>
      <w:r w:rsidR="0094220E">
        <w:rPr>
          <w:rFonts w:ascii="Times New Roman" w:hAnsi="Times New Roman"/>
          <w:sz w:val="26"/>
        </w:rPr>
        <w:t xml:space="preserve">on </w:t>
      </w:r>
      <w:r w:rsidR="00D5771E">
        <w:rPr>
          <w:rFonts w:ascii="Times New Roman" w:hAnsi="Times New Roman"/>
          <w:sz w:val="26"/>
        </w:rPr>
        <w:t xml:space="preserve">a fee-paying place, the </w:t>
      </w:r>
      <w:r w:rsidR="0094220E">
        <w:rPr>
          <w:rFonts w:ascii="Times New Roman" w:hAnsi="Times New Roman"/>
          <w:sz w:val="26"/>
        </w:rPr>
        <w:t xml:space="preserve">relevant </w:t>
      </w:r>
      <w:r w:rsidR="00D5771E">
        <w:rPr>
          <w:rFonts w:ascii="Times New Roman" w:hAnsi="Times New Roman"/>
          <w:sz w:val="26"/>
        </w:rPr>
        <w:t>study office</w:t>
      </w:r>
      <w:r w:rsidR="00D5771E">
        <w:rPr>
          <w:rFonts w:ascii="Times New Roman" w:hAnsi="Times New Roman"/>
          <w:color w:val="000000"/>
          <w:sz w:val="26"/>
        </w:rPr>
        <w:t xml:space="preserve">/doctoral school </w:t>
      </w:r>
      <w:r w:rsidR="0008697A">
        <w:rPr>
          <w:rFonts w:ascii="Times New Roman" w:hAnsi="Times New Roman"/>
          <w:color w:val="000000"/>
          <w:sz w:val="26"/>
        </w:rPr>
        <w:t>coordinator</w:t>
      </w:r>
      <w:r w:rsidR="00D5771E">
        <w:rPr>
          <w:rFonts w:ascii="Times New Roman" w:hAnsi="Times New Roman"/>
          <w:color w:val="000000"/>
          <w:sz w:val="26"/>
        </w:rPr>
        <w:t xml:space="preserve"> shall prepare a draft directive</w:t>
      </w:r>
      <w:r w:rsidR="00D5771E">
        <w:rPr>
          <w:rFonts w:ascii="Times New Roman" w:hAnsi="Times New Roman"/>
          <w:sz w:val="26"/>
          <w:vertAlign w:val="superscript"/>
        </w:rPr>
        <w:footnoteReference w:id="1"/>
      </w:r>
      <w:r w:rsidR="00D5771E">
        <w:rPr>
          <w:rFonts w:ascii="Times New Roman" w:hAnsi="Times New Roman"/>
          <w:color w:val="000000"/>
          <w:sz w:val="26"/>
        </w:rPr>
        <w:t xml:space="preserve"> and upload it </w:t>
      </w:r>
      <w:r w:rsidR="00C27676">
        <w:rPr>
          <w:rFonts w:ascii="Times New Roman" w:hAnsi="Times New Roman"/>
          <w:color w:val="000000"/>
          <w:sz w:val="26"/>
        </w:rPr>
        <w:t xml:space="preserve">to </w:t>
      </w:r>
      <w:r w:rsidR="0095525D">
        <w:rPr>
          <w:rFonts w:ascii="Times New Roman" w:hAnsi="Times New Roman"/>
          <w:color w:val="000000"/>
          <w:sz w:val="26"/>
        </w:rPr>
        <w:t xml:space="preserve">HSE’s </w:t>
      </w:r>
      <w:r w:rsidR="00D5771E">
        <w:rPr>
          <w:rFonts w:ascii="Times New Roman" w:hAnsi="Times New Roman"/>
          <w:color w:val="000000"/>
          <w:sz w:val="26"/>
        </w:rPr>
        <w:t xml:space="preserve">Document Management System (SDOU) for approval </w:t>
      </w:r>
      <w:r w:rsidR="00C27676">
        <w:rPr>
          <w:rFonts w:ascii="Times New Roman" w:hAnsi="Times New Roman"/>
          <w:color w:val="000000"/>
          <w:sz w:val="26"/>
        </w:rPr>
        <w:t>on the part of an</w:t>
      </w:r>
      <w:r w:rsidR="00D5771E">
        <w:rPr>
          <w:rFonts w:ascii="Times New Roman" w:hAnsi="Times New Roman"/>
          <w:color w:val="000000"/>
          <w:sz w:val="26"/>
        </w:rPr>
        <w:t xml:space="preserve"> authorized person, within </w:t>
      </w:r>
      <w:r w:rsidR="00C27676">
        <w:rPr>
          <w:rFonts w:ascii="Times New Roman" w:hAnsi="Times New Roman"/>
          <w:color w:val="000000"/>
          <w:sz w:val="26"/>
        </w:rPr>
        <w:t>2 (</w:t>
      </w:r>
      <w:r w:rsidR="00D5771E">
        <w:rPr>
          <w:rFonts w:ascii="Times New Roman" w:hAnsi="Times New Roman"/>
          <w:color w:val="000000"/>
          <w:sz w:val="26"/>
        </w:rPr>
        <w:t>two</w:t>
      </w:r>
      <w:r w:rsidR="00C27676">
        <w:rPr>
          <w:rFonts w:ascii="Times New Roman" w:hAnsi="Times New Roman"/>
          <w:color w:val="000000"/>
          <w:sz w:val="26"/>
        </w:rPr>
        <w:t>)</w:t>
      </w:r>
      <w:r w:rsidR="00D5771E">
        <w:rPr>
          <w:rFonts w:ascii="Times New Roman" w:hAnsi="Times New Roman"/>
          <w:color w:val="000000"/>
          <w:sz w:val="26"/>
        </w:rPr>
        <w:t xml:space="preserve"> academic days </w:t>
      </w:r>
      <w:r w:rsidR="00C27676">
        <w:rPr>
          <w:rFonts w:ascii="Times New Roman" w:hAnsi="Times New Roman"/>
          <w:color w:val="000000"/>
          <w:sz w:val="26"/>
        </w:rPr>
        <w:t>after receiving a</w:t>
      </w:r>
      <w:r w:rsidR="00D5771E">
        <w:rPr>
          <w:rFonts w:ascii="Times New Roman" w:hAnsi="Times New Roman"/>
          <w:color w:val="000000"/>
          <w:sz w:val="26"/>
        </w:rPr>
        <w:t xml:space="preserve"> decision </w:t>
      </w:r>
      <w:r w:rsidR="00C27676">
        <w:rPr>
          <w:rFonts w:ascii="Times New Roman" w:hAnsi="Times New Roman"/>
          <w:color w:val="000000"/>
          <w:sz w:val="26"/>
        </w:rPr>
        <w:t>of the</w:t>
      </w:r>
      <w:r w:rsidR="00D5771E">
        <w:rPr>
          <w:rFonts w:ascii="Times New Roman" w:hAnsi="Times New Roman"/>
          <w:color w:val="000000"/>
          <w:sz w:val="26"/>
        </w:rPr>
        <w:t xml:space="preserve"> disciplinary committee of the University/</w:t>
      </w:r>
      <w:r w:rsidR="00E41CA4">
        <w:rPr>
          <w:rFonts w:ascii="Times New Roman" w:hAnsi="Times New Roman"/>
          <w:color w:val="000000"/>
          <w:sz w:val="26"/>
        </w:rPr>
        <w:t xml:space="preserve">relevant </w:t>
      </w:r>
      <w:r w:rsidR="00D5771E">
        <w:rPr>
          <w:rFonts w:ascii="Times New Roman" w:hAnsi="Times New Roman"/>
          <w:color w:val="000000"/>
          <w:sz w:val="26"/>
        </w:rPr>
        <w:t xml:space="preserve">HSE regional campus. </w:t>
      </w:r>
      <w:r w:rsidR="00D5771E">
        <w:rPr>
          <w:rFonts w:ascii="Times New Roman" w:hAnsi="Times New Roman"/>
          <w:sz w:val="26"/>
        </w:rPr>
        <w:t xml:space="preserve">The decision made by </w:t>
      </w:r>
      <w:r w:rsidR="00080359">
        <w:rPr>
          <w:rFonts w:ascii="Times New Roman" w:hAnsi="Times New Roman"/>
          <w:sz w:val="26"/>
        </w:rPr>
        <w:t>the</w:t>
      </w:r>
      <w:r w:rsidR="00D5771E">
        <w:rPr>
          <w:rFonts w:ascii="Times New Roman" w:hAnsi="Times New Roman"/>
          <w:sz w:val="26"/>
        </w:rPr>
        <w:t xml:space="preserve"> disciplinary committee</w:t>
      </w:r>
      <w:r w:rsidR="00080359">
        <w:rPr>
          <w:rFonts w:ascii="Times New Roman" w:hAnsi="Times New Roman"/>
          <w:sz w:val="26"/>
        </w:rPr>
        <w:t xml:space="preserve"> of the University</w:t>
      </w:r>
      <w:r w:rsidR="00D5771E">
        <w:rPr>
          <w:rFonts w:ascii="Times New Roman" w:hAnsi="Times New Roman"/>
          <w:sz w:val="26"/>
        </w:rPr>
        <w:t>/</w:t>
      </w:r>
      <w:r w:rsidR="00E41CA4">
        <w:rPr>
          <w:rFonts w:ascii="Times New Roman" w:hAnsi="Times New Roman"/>
          <w:sz w:val="26"/>
        </w:rPr>
        <w:t xml:space="preserve">relevant </w:t>
      </w:r>
      <w:r w:rsidR="00D5771E">
        <w:rPr>
          <w:rFonts w:ascii="Times New Roman" w:hAnsi="Times New Roman"/>
          <w:sz w:val="26"/>
        </w:rPr>
        <w:t xml:space="preserve">HSE regional campus (Annex 4) and the opinion made by </w:t>
      </w:r>
      <w:r w:rsidR="00080359"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HSE Student Council/Student Council of </w:t>
      </w:r>
      <w:r w:rsidR="00BA2225">
        <w:rPr>
          <w:rFonts w:ascii="Times New Roman" w:hAnsi="Times New Roman"/>
          <w:sz w:val="26"/>
        </w:rPr>
        <w:t xml:space="preserve">the relevant </w:t>
      </w:r>
      <w:r w:rsidR="00D5771E">
        <w:rPr>
          <w:rFonts w:ascii="Times New Roman" w:hAnsi="Times New Roman"/>
          <w:sz w:val="26"/>
        </w:rPr>
        <w:t>HSE regional campus shall be attached to the draft directive.</w:t>
      </w:r>
    </w:p>
    <w:p w:rsidR="00D5771E" w:rsidRPr="00CA76A8" w:rsidRDefault="002E1A28" w:rsidP="00D5771E">
      <w:pPr>
        <w:numPr>
          <w:ilvl w:val="1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If the committee</w:t>
      </w:r>
      <w:r w:rsidR="00D5771E">
        <w:rPr>
          <w:rFonts w:ascii="Times New Roman" w:hAnsi="Times New Roman"/>
          <w:sz w:val="26"/>
        </w:rPr>
        <w:t xml:space="preserve"> decides to dismiss </w:t>
      </w:r>
      <w:r w:rsidR="004C7472">
        <w:rPr>
          <w:rFonts w:ascii="Times New Roman" w:hAnsi="Times New Roman"/>
          <w:sz w:val="26"/>
        </w:rPr>
        <w:t>a</w:t>
      </w:r>
      <w:r>
        <w:rPr>
          <w:rFonts w:ascii="Times New Roman" w:hAnsi="Times New Roman"/>
          <w:sz w:val="26"/>
        </w:rPr>
        <w:t xml:space="preserve"> </w:t>
      </w:r>
      <w:r w:rsidR="00D5771E">
        <w:rPr>
          <w:rFonts w:ascii="Times New Roman" w:hAnsi="Times New Roman"/>
          <w:sz w:val="26"/>
        </w:rPr>
        <w:t xml:space="preserve">student </w:t>
      </w:r>
      <w:r>
        <w:rPr>
          <w:rFonts w:ascii="Times New Roman" w:hAnsi="Times New Roman"/>
          <w:sz w:val="26"/>
        </w:rPr>
        <w:t xml:space="preserve">who </w:t>
      </w:r>
      <w:r w:rsidR="000D19E5">
        <w:rPr>
          <w:rFonts w:ascii="Times New Roman" w:hAnsi="Times New Roman"/>
          <w:sz w:val="26"/>
        </w:rPr>
        <w:t xml:space="preserve">is </w:t>
      </w:r>
      <w:r w:rsidR="00C202E3">
        <w:rPr>
          <w:rFonts w:ascii="Times New Roman" w:hAnsi="Times New Roman"/>
          <w:sz w:val="26"/>
        </w:rPr>
        <w:t>enrolled</w:t>
      </w:r>
      <w:r w:rsidR="00C202E3">
        <w:rPr>
          <w:rFonts w:ascii="Times New Roman" w:hAnsi="Times New Roman"/>
          <w:sz w:val="26"/>
        </w:rPr>
        <w:t xml:space="preserve"> </w:t>
      </w:r>
      <w:r w:rsidR="00CA7F01">
        <w:rPr>
          <w:rFonts w:ascii="Times New Roman" w:hAnsi="Times New Roman"/>
          <w:noProof/>
          <w:sz w:val="26"/>
        </w:rPr>
        <w:t>i</w:t>
      </w:r>
      <w:r w:rsidR="00D5771E" w:rsidRPr="00CA7F01">
        <w:rPr>
          <w:rFonts w:ascii="Times New Roman" w:hAnsi="Times New Roman"/>
          <w:noProof/>
          <w:sz w:val="26"/>
        </w:rPr>
        <w:t>n</w:t>
      </w:r>
      <w:r w:rsidR="00D5771E">
        <w:rPr>
          <w:rFonts w:ascii="Times New Roman" w:hAnsi="Times New Roman"/>
          <w:sz w:val="26"/>
        </w:rPr>
        <w:t xml:space="preserve"> a fee-paying place: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efore the directive on the student is issued, the </w:t>
      </w:r>
      <w:r w:rsidR="000539CC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study office/Office of Doctoral and Postdoctoral Studies </w:t>
      </w:r>
      <w:r w:rsidR="00641727">
        <w:rPr>
          <w:rFonts w:ascii="Times New Roman" w:hAnsi="Times New Roman"/>
          <w:sz w:val="26"/>
        </w:rPr>
        <w:t>must provide the</w:t>
      </w:r>
      <w:r>
        <w:rPr>
          <w:rFonts w:ascii="Times New Roman" w:hAnsi="Times New Roman"/>
          <w:sz w:val="26"/>
        </w:rPr>
        <w:t xml:space="preserve"> student/client (depending on the </w:t>
      </w:r>
      <w:r w:rsidR="00234321">
        <w:rPr>
          <w:rFonts w:ascii="Times New Roman" w:hAnsi="Times New Roman"/>
          <w:sz w:val="26"/>
        </w:rPr>
        <w:t xml:space="preserve">total </w:t>
      </w:r>
      <w:r>
        <w:rPr>
          <w:rFonts w:ascii="Times New Roman" w:hAnsi="Times New Roman"/>
          <w:sz w:val="26"/>
        </w:rPr>
        <w:t xml:space="preserve">number of parties </w:t>
      </w:r>
      <w:r w:rsidR="00641727">
        <w:rPr>
          <w:rFonts w:ascii="Times New Roman" w:hAnsi="Times New Roman"/>
          <w:sz w:val="26"/>
        </w:rPr>
        <w:t>involved in the given</w:t>
      </w:r>
      <w:r>
        <w:rPr>
          <w:rFonts w:ascii="Times New Roman" w:hAnsi="Times New Roman"/>
          <w:sz w:val="26"/>
        </w:rPr>
        <w:t xml:space="preserve"> agreement) with a dismissal notice within the period stipulated in the paid educational services agreement (Annex 1);</w:t>
      </w:r>
    </w:p>
    <w:p w:rsidR="00D5771E" w:rsidRPr="00CA76A8" w:rsidRDefault="00334293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 xml:space="preserve">dismissal notice may be delivered in person (this fact shall be acknowledged by the (doctoral) student’s/client’s personal signature (depending on the </w:t>
      </w:r>
      <w:r w:rsidR="00234321">
        <w:rPr>
          <w:rFonts w:ascii="Times New Roman" w:hAnsi="Times New Roman"/>
          <w:sz w:val="26"/>
        </w:rPr>
        <w:t xml:space="preserve">total </w:t>
      </w:r>
      <w:r w:rsidR="00D5771E">
        <w:rPr>
          <w:rFonts w:ascii="Times New Roman" w:hAnsi="Times New Roman"/>
          <w:sz w:val="26"/>
        </w:rPr>
        <w:t>number of parties of the agreement) on a copy of the notice</w:t>
      </w:r>
      <w:r>
        <w:rPr>
          <w:rFonts w:ascii="Times New Roman" w:hAnsi="Times New Roman"/>
          <w:sz w:val="26"/>
        </w:rPr>
        <w:t>, which</w:t>
      </w:r>
      <w:r w:rsidR="00D5771E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must be</w:t>
      </w:r>
      <w:r w:rsidR="00D5771E">
        <w:rPr>
          <w:rFonts w:ascii="Times New Roman" w:hAnsi="Times New Roman"/>
          <w:sz w:val="26"/>
        </w:rPr>
        <w:t xml:space="preserve"> stored in the student’s </w:t>
      </w:r>
      <w:r w:rsidR="00D5771E" w:rsidRPr="00CA7F01">
        <w:rPr>
          <w:rFonts w:ascii="Times New Roman" w:hAnsi="Times New Roman"/>
          <w:noProof/>
          <w:sz w:val="26"/>
        </w:rPr>
        <w:t>personal</w:t>
      </w:r>
      <w:r w:rsidR="00D5771E">
        <w:rPr>
          <w:rFonts w:ascii="Times New Roman" w:hAnsi="Times New Roman"/>
          <w:sz w:val="26"/>
        </w:rPr>
        <w:t xml:space="preserve"> file), or by </w:t>
      </w:r>
      <w:r w:rsidR="000539CC">
        <w:rPr>
          <w:rFonts w:ascii="Times New Roman" w:hAnsi="Times New Roman"/>
          <w:sz w:val="26"/>
        </w:rPr>
        <w:t>1 (</w:t>
      </w:r>
      <w:r w:rsidR="00D5771E">
        <w:rPr>
          <w:rFonts w:ascii="Times New Roman" w:hAnsi="Times New Roman"/>
          <w:sz w:val="26"/>
        </w:rPr>
        <w:t>one</w:t>
      </w:r>
      <w:r w:rsidR="000539CC">
        <w:rPr>
          <w:rFonts w:ascii="Times New Roman" w:hAnsi="Times New Roman"/>
          <w:sz w:val="26"/>
        </w:rPr>
        <w:t>)</w:t>
      </w:r>
      <w:r w:rsidR="00D5771E">
        <w:rPr>
          <w:rFonts w:ascii="Times New Roman" w:hAnsi="Times New Roman"/>
          <w:sz w:val="26"/>
        </w:rPr>
        <w:t xml:space="preserve"> of the following methods: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by regular mail with acknowledgement of receipt to the last known address</w:t>
      </w:r>
      <w:r w:rsidR="006C1DC4">
        <w:rPr>
          <w:rFonts w:ascii="Times New Roman" w:hAnsi="Times New Roman"/>
          <w:sz w:val="26"/>
        </w:rPr>
        <w:t xml:space="preserve">, as in </w:t>
      </w:r>
      <w:r>
        <w:rPr>
          <w:rFonts w:ascii="Times New Roman" w:hAnsi="Times New Roman"/>
          <w:sz w:val="26"/>
        </w:rPr>
        <w:t xml:space="preserve">indicated in the agreement and/or (doctoral) student’s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;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</w:t>
      </w:r>
      <w:proofErr w:type="spellStart"/>
      <w:r>
        <w:rPr>
          <w:rFonts w:ascii="Times New Roman" w:hAnsi="Times New Roman"/>
          <w:sz w:val="26"/>
        </w:rPr>
        <w:t>telegramme</w:t>
      </w:r>
      <w:proofErr w:type="spellEnd"/>
      <w:r>
        <w:rPr>
          <w:rFonts w:ascii="Times New Roman" w:hAnsi="Times New Roman"/>
          <w:sz w:val="26"/>
        </w:rPr>
        <w:t xml:space="preserve"> with acknowledgement of receipt to the last known address indicated in the agreement and/or (doctoral) student’s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</w:t>
      </w:r>
      <w:r w:rsidR="000C5639">
        <w:rPr>
          <w:rFonts w:ascii="Times New Roman" w:hAnsi="Times New Roman"/>
          <w:sz w:val="26"/>
        </w:rPr>
        <w:t>;</w:t>
      </w:r>
    </w:p>
    <w:p w:rsidR="00D5771E" w:rsidRPr="00CA76A8" w:rsidRDefault="00D5771E" w:rsidP="00D5771E">
      <w:pPr>
        <w:numPr>
          <w:ilvl w:val="3"/>
          <w:numId w:val="3"/>
        </w:numPr>
        <w:tabs>
          <w:tab w:val="left" w:pos="-709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</w:t>
      </w:r>
      <w:r w:rsidR="006C1DC4">
        <w:rPr>
          <w:rFonts w:ascii="Times New Roman" w:hAnsi="Times New Roman"/>
          <w:sz w:val="26"/>
        </w:rPr>
        <w:t>e</w:t>
      </w:r>
      <w:r>
        <w:rPr>
          <w:rFonts w:ascii="Times New Roman" w:hAnsi="Times New Roman"/>
          <w:sz w:val="26"/>
        </w:rPr>
        <w:t xml:space="preserve">-mail to the (doctoral) student’s </w:t>
      </w:r>
      <w:r w:rsidR="00BA2225">
        <w:rPr>
          <w:rFonts w:ascii="Times New Roman" w:hAnsi="Times New Roman"/>
          <w:sz w:val="26"/>
        </w:rPr>
        <w:t>HSE</w:t>
      </w:r>
      <w:r>
        <w:rPr>
          <w:rFonts w:ascii="Times New Roman" w:hAnsi="Times New Roman"/>
          <w:sz w:val="26"/>
        </w:rPr>
        <w:t xml:space="preserve"> e</w:t>
      </w:r>
      <w:r w:rsidR="00BA2225">
        <w:rPr>
          <w:rFonts w:ascii="Times New Roman" w:hAnsi="Times New Roman"/>
          <w:sz w:val="26"/>
        </w:rPr>
        <w:t>-</w:t>
      </w:r>
      <w:r>
        <w:rPr>
          <w:rFonts w:ascii="Times New Roman" w:hAnsi="Times New Roman"/>
          <w:sz w:val="26"/>
        </w:rPr>
        <w:t>mail and the client’s e</w:t>
      </w:r>
      <w:r w:rsidR="00BA2225">
        <w:rPr>
          <w:rFonts w:ascii="Times New Roman" w:hAnsi="Times New Roman"/>
          <w:sz w:val="26"/>
        </w:rPr>
        <w:t>-</w:t>
      </w:r>
      <w:r>
        <w:rPr>
          <w:rFonts w:ascii="Times New Roman" w:hAnsi="Times New Roman"/>
          <w:sz w:val="26"/>
        </w:rPr>
        <w:t>mail</w:t>
      </w:r>
      <w:r w:rsidR="006C1DC4">
        <w:rPr>
          <w:rFonts w:ascii="Times New Roman" w:hAnsi="Times New Roman"/>
          <w:sz w:val="26"/>
        </w:rPr>
        <w:t xml:space="preserve"> (</w:t>
      </w:r>
      <w:r>
        <w:rPr>
          <w:rFonts w:ascii="Times New Roman" w:hAnsi="Times New Roman"/>
          <w:sz w:val="26"/>
        </w:rPr>
        <w:t>if indicated in the</w:t>
      </w:r>
      <w:r w:rsidR="00BA2225">
        <w:rPr>
          <w:rFonts w:ascii="Times New Roman" w:hAnsi="Times New Roman"/>
          <w:sz w:val="26"/>
        </w:rPr>
        <w:t xml:space="preserve"> given</w:t>
      </w:r>
      <w:r>
        <w:rPr>
          <w:rFonts w:ascii="Times New Roman" w:hAnsi="Times New Roman"/>
          <w:sz w:val="26"/>
        </w:rPr>
        <w:t xml:space="preserve"> agreement</w:t>
      </w:r>
      <w:r w:rsidR="006C1DC4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>;</w:t>
      </w:r>
    </w:p>
    <w:p w:rsidR="00D5771E" w:rsidRPr="00CA76A8" w:rsidRDefault="00D5771E" w:rsidP="00D5771E">
      <w:pPr>
        <w:numPr>
          <w:ilvl w:val="2"/>
          <w:numId w:val="3"/>
        </w:numPr>
        <w:tabs>
          <w:tab w:val="left" w:pos="-709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after</w:t>
      </w:r>
      <w:proofErr w:type="gramEnd"/>
      <w:r>
        <w:rPr>
          <w:rFonts w:ascii="Times New Roman" w:hAnsi="Times New Roman"/>
          <w:sz w:val="26"/>
        </w:rPr>
        <w:t xml:space="preserve"> sending the notice, the study office/the doctoral school 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shall prepare a draft directive</w:t>
      </w:r>
      <w:r>
        <w:rPr>
          <w:rFonts w:ascii="Times New Roman" w:hAnsi="Times New Roman"/>
          <w:sz w:val="26"/>
          <w:vertAlign w:val="superscript"/>
        </w:rPr>
        <w:footnoteReference w:id="2"/>
      </w:r>
      <w:r>
        <w:rPr>
          <w:rFonts w:ascii="Times New Roman" w:hAnsi="Times New Roman"/>
          <w:sz w:val="26"/>
        </w:rPr>
        <w:t xml:space="preserve"> and </w:t>
      </w:r>
      <w:r w:rsidR="002A01CC">
        <w:rPr>
          <w:rFonts w:ascii="Times New Roman" w:hAnsi="Times New Roman"/>
          <w:sz w:val="26"/>
        </w:rPr>
        <w:t>file it with the</w:t>
      </w:r>
      <w:r>
        <w:rPr>
          <w:rFonts w:ascii="Times New Roman" w:hAnsi="Times New Roman"/>
          <w:sz w:val="26"/>
        </w:rPr>
        <w:t xml:space="preserve"> SDOU system </w:t>
      </w:r>
      <w:r w:rsidR="002A01CC">
        <w:rPr>
          <w:rFonts w:ascii="Times New Roman" w:hAnsi="Times New Roman"/>
          <w:sz w:val="26"/>
        </w:rPr>
        <w:t>in order to obtain approval from the</w:t>
      </w:r>
      <w:r>
        <w:rPr>
          <w:rFonts w:ascii="Times New Roman" w:hAnsi="Times New Roman"/>
          <w:sz w:val="26"/>
        </w:rPr>
        <w:t xml:space="preserve"> authorized person. </w:t>
      </w:r>
      <w:r w:rsidR="00296D17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decision made by the disciplinary committee of the University/</w:t>
      </w:r>
      <w:r w:rsidR="00E855C3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HSE regional campus (Annex 4) and the opinion </w:t>
      </w:r>
      <w:r w:rsidR="00296D17">
        <w:rPr>
          <w:rFonts w:ascii="Times New Roman" w:hAnsi="Times New Roman"/>
          <w:sz w:val="26"/>
        </w:rPr>
        <w:t>of the</w:t>
      </w:r>
      <w:r w:rsidR="00605E61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HSE Student Council/Student Council of</w:t>
      </w:r>
      <w:r w:rsidR="00605E61">
        <w:rPr>
          <w:rFonts w:ascii="Times New Roman" w:hAnsi="Times New Roman"/>
          <w:sz w:val="26"/>
        </w:rPr>
        <w:t xml:space="preserve"> the relevant</w:t>
      </w:r>
      <w:r>
        <w:rPr>
          <w:rFonts w:ascii="Times New Roman" w:hAnsi="Times New Roman"/>
          <w:sz w:val="26"/>
        </w:rPr>
        <w:t xml:space="preserve"> HSE regional campus shall be attached to the draft directive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Within </w:t>
      </w:r>
      <w:r w:rsidR="00900A1E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900A1E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after the dismissal directive is issued, the study office/doctoral school 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shall notify the student with </w:t>
      </w:r>
      <w:r w:rsidR="00900A1E">
        <w:rPr>
          <w:rFonts w:ascii="Times New Roman" w:hAnsi="Times New Roman"/>
          <w:sz w:val="26"/>
        </w:rPr>
        <w:t xml:space="preserve">his/her </w:t>
      </w:r>
      <w:r>
        <w:rPr>
          <w:rFonts w:ascii="Times New Roman" w:hAnsi="Times New Roman"/>
          <w:sz w:val="26"/>
        </w:rPr>
        <w:t xml:space="preserve">written acknowledgement of receipt. </w:t>
      </w:r>
      <w:r w:rsidR="00900A1E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copy of the directive signed by the student shall be </w:t>
      </w:r>
      <w:r w:rsidR="00900A1E">
        <w:rPr>
          <w:rFonts w:ascii="Times New Roman" w:hAnsi="Times New Roman"/>
          <w:sz w:val="26"/>
        </w:rPr>
        <w:t xml:space="preserve">filed </w:t>
      </w:r>
      <w:r w:rsidR="00127661">
        <w:rPr>
          <w:rFonts w:ascii="Times New Roman" w:hAnsi="Times New Roman"/>
          <w:sz w:val="26"/>
        </w:rPr>
        <w:t>with his/her</w:t>
      </w:r>
      <w:r>
        <w:rPr>
          <w:rFonts w:ascii="Times New Roman" w:hAnsi="Times New Roman"/>
          <w:sz w:val="26"/>
        </w:rPr>
        <w:t xml:space="preserve"> </w:t>
      </w:r>
      <w:r w:rsidRPr="00CA7F01">
        <w:rPr>
          <w:rFonts w:ascii="Times New Roman" w:hAnsi="Times New Roman"/>
          <w:noProof/>
          <w:sz w:val="26"/>
        </w:rPr>
        <w:t>personal</w:t>
      </w:r>
      <w:r>
        <w:rPr>
          <w:rFonts w:ascii="Times New Roman" w:hAnsi="Times New Roman"/>
          <w:sz w:val="26"/>
        </w:rPr>
        <w:t xml:space="preserve"> file.</w:t>
      </w:r>
    </w:p>
    <w:p w:rsidR="00D5771E" w:rsidRPr="00CA76A8" w:rsidRDefault="0090091F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sz w:val="26"/>
        </w:rPr>
        <w:t>If the</w:t>
      </w:r>
      <w:r w:rsidR="00D5771E">
        <w:rPr>
          <w:rFonts w:ascii="Times New Roman" w:hAnsi="Times New Roman"/>
          <w:sz w:val="26"/>
        </w:rPr>
        <w:t xml:space="preserve"> </w:t>
      </w:r>
      <w:r w:rsidR="00CA7F01" w:rsidRPr="00CA7F01">
        <w:rPr>
          <w:rFonts w:ascii="Times New Roman" w:hAnsi="Times New Roman"/>
          <w:noProof/>
          <w:sz w:val="26"/>
        </w:rPr>
        <w:t>student</w:t>
      </w:r>
      <w:r w:rsidR="00D5771E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>refuses to</w:t>
      </w:r>
      <w:r w:rsidR="00D5771E">
        <w:rPr>
          <w:rFonts w:ascii="Times New Roman" w:hAnsi="Times New Roman"/>
          <w:sz w:val="26"/>
        </w:rPr>
        <w:t xml:space="preserve"> acknowledge the directive o</w:t>
      </w:r>
      <w:bookmarkStart w:id="0" w:name="_GoBack"/>
      <w:bookmarkEnd w:id="0"/>
      <w:r w:rsidR="00D5771E">
        <w:rPr>
          <w:rFonts w:ascii="Times New Roman" w:hAnsi="Times New Roman"/>
          <w:sz w:val="26"/>
        </w:rPr>
        <w:t xml:space="preserve">n disciplinary measures with </w:t>
      </w:r>
      <w:r>
        <w:rPr>
          <w:rFonts w:ascii="Times New Roman" w:hAnsi="Times New Roman"/>
          <w:sz w:val="26"/>
        </w:rPr>
        <w:t xml:space="preserve">his/her </w:t>
      </w:r>
      <w:r w:rsidR="00D5771E">
        <w:rPr>
          <w:rFonts w:ascii="Times New Roman" w:hAnsi="Times New Roman"/>
          <w:sz w:val="26"/>
        </w:rPr>
        <w:t xml:space="preserve">signature, the study office/doctoral school </w:t>
      </w:r>
      <w:r w:rsidR="0008697A">
        <w:rPr>
          <w:rFonts w:ascii="Times New Roman" w:hAnsi="Times New Roman"/>
          <w:sz w:val="26"/>
        </w:rPr>
        <w:t>coordinator</w:t>
      </w:r>
      <w:r w:rsidR="00D5771E">
        <w:rPr>
          <w:rFonts w:ascii="Times New Roman" w:hAnsi="Times New Roman"/>
          <w:sz w:val="26"/>
        </w:rPr>
        <w:t xml:space="preserve"> shall issue a relevant statement (Annex 5</w:t>
      </w:r>
      <w:r w:rsidR="00051645">
        <w:rPr>
          <w:rFonts w:ascii="Times New Roman" w:hAnsi="Times New Roman"/>
          <w:sz w:val="26"/>
        </w:rPr>
        <w:t>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lastRenderedPageBreak/>
        <w:t xml:space="preserve">In the event of the student’s absence, </w:t>
      </w:r>
      <w:r w:rsidR="005F2B19">
        <w:rPr>
          <w:rFonts w:ascii="Times New Roman" w:hAnsi="Times New Roman"/>
          <w:color w:val="000000"/>
          <w:sz w:val="26"/>
        </w:rPr>
        <w:t xml:space="preserve">his/her </w:t>
      </w:r>
      <w:r>
        <w:rPr>
          <w:rFonts w:ascii="Times New Roman" w:hAnsi="Times New Roman"/>
          <w:color w:val="000000"/>
          <w:sz w:val="26"/>
        </w:rPr>
        <w:t xml:space="preserve">acknowledgement of the dismissal directive shall be deemed obtained by sending a copy of the directive/extract from the directive by </w:t>
      </w:r>
      <w:r w:rsidR="005F2B19">
        <w:rPr>
          <w:rFonts w:ascii="Times New Roman" w:hAnsi="Times New Roman"/>
          <w:color w:val="000000"/>
          <w:sz w:val="26"/>
        </w:rPr>
        <w:t>1 (</w:t>
      </w:r>
      <w:r>
        <w:rPr>
          <w:rFonts w:ascii="Times New Roman" w:hAnsi="Times New Roman"/>
          <w:color w:val="000000"/>
          <w:sz w:val="26"/>
        </w:rPr>
        <w:t>one</w:t>
      </w:r>
      <w:r w:rsidR="005F2B19">
        <w:rPr>
          <w:rFonts w:ascii="Times New Roman" w:hAnsi="Times New Roman"/>
          <w:color w:val="000000"/>
          <w:sz w:val="26"/>
        </w:rPr>
        <w:t>)</w:t>
      </w:r>
      <w:r>
        <w:rPr>
          <w:rFonts w:ascii="Times New Roman" w:hAnsi="Times New Roman"/>
          <w:color w:val="000000"/>
          <w:sz w:val="26"/>
        </w:rPr>
        <w:t xml:space="preserve"> of the methods specified in p. 2.9.2 hereof.</w:t>
      </w:r>
    </w:p>
    <w:p w:rsidR="00D5771E" w:rsidRPr="00CA76A8" w:rsidRDefault="005F2B19" w:rsidP="00D5771E">
      <w:pPr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>A</w:t>
      </w:r>
      <w:r w:rsidR="00D5771E">
        <w:rPr>
          <w:rFonts w:ascii="Times New Roman" w:hAnsi="Times New Roman"/>
          <w:color w:val="000000"/>
          <w:sz w:val="26"/>
        </w:rPr>
        <w:t xml:space="preserve">cknowledgement of receipt and </w:t>
      </w:r>
      <w:r w:rsidR="002413F1">
        <w:rPr>
          <w:rFonts w:ascii="Times New Roman" w:hAnsi="Times New Roman"/>
          <w:color w:val="000000"/>
          <w:sz w:val="26"/>
        </w:rPr>
        <w:t xml:space="preserve">a </w:t>
      </w:r>
      <w:r w:rsidR="00D5771E">
        <w:rPr>
          <w:rFonts w:ascii="Times New Roman" w:hAnsi="Times New Roman"/>
          <w:color w:val="000000"/>
          <w:sz w:val="26"/>
        </w:rPr>
        <w:t xml:space="preserve">list of enclosures or a hard copy of the electronic </w:t>
      </w:r>
      <w:r w:rsidR="002413F1">
        <w:rPr>
          <w:rFonts w:ascii="Times New Roman" w:hAnsi="Times New Roman"/>
          <w:color w:val="000000"/>
          <w:sz w:val="26"/>
        </w:rPr>
        <w:t xml:space="preserve">message </w:t>
      </w:r>
      <w:r w:rsidR="00D5771E">
        <w:rPr>
          <w:rFonts w:ascii="Times New Roman" w:hAnsi="Times New Roman"/>
          <w:color w:val="000000"/>
          <w:sz w:val="26"/>
        </w:rPr>
        <w:t xml:space="preserve">shall </w:t>
      </w:r>
      <w:r w:rsidR="002413F1">
        <w:rPr>
          <w:rFonts w:ascii="Times New Roman" w:hAnsi="Times New Roman"/>
          <w:color w:val="000000"/>
          <w:sz w:val="26"/>
        </w:rPr>
        <w:t>be included in the</w:t>
      </w:r>
      <w:r w:rsidR="00D5771E">
        <w:rPr>
          <w:rFonts w:ascii="Times New Roman" w:hAnsi="Times New Roman"/>
          <w:color w:val="000000"/>
          <w:sz w:val="26"/>
        </w:rPr>
        <w:t xml:space="preserve"> student’s </w:t>
      </w:r>
      <w:r w:rsidR="00D5771E" w:rsidRPr="00CA7F01">
        <w:rPr>
          <w:rFonts w:ascii="Times New Roman" w:hAnsi="Times New Roman"/>
          <w:noProof/>
          <w:color w:val="000000"/>
          <w:sz w:val="26"/>
        </w:rPr>
        <w:t>personal</w:t>
      </w:r>
      <w:r w:rsidR="00D5771E">
        <w:rPr>
          <w:rFonts w:ascii="Times New Roman" w:hAnsi="Times New Roman"/>
          <w:color w:val="000000"/>
          <w:sz w:val="26"/>
        </w:rPr>
        <w:t xml:space="preserve"> file.</w:t>
      </w: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rPr>
          <w:rFonts w:ascii="Times New Roman" w:hAnsi="Times New Roman" w:cs="Times New Roman"/>
          <w:b/>
          <w:sz w:val="26"/>
          <w:szCs w:val="26"/>
        </w:rPr>
      </w:pPr>
    </w:p>
    <w:p w:rsidR="00D5771E" w:rsidRPr="00CA76A8" w:rsidRDefault="00D5771E" w:rsidP="00D5771E">
      <w:pPr>
        <w:numPr>
          <w:ilvl w:val="0"/>
          <w:numId w:val="3"/>
        </w:numPr>
        <w:tabs>
          <w:tab w:val="left" w:pos="-709"/>
          <w:tab w:val="left" w:pos="567"/>
        </w:tabs>
        <w:spacing w:after="0" w:line="240" w:lineRule="auto"/>
        <w:ind w:left="0" w:firstLine="0"/>
        <w:contextualSpacing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</w:rPr>
        <w:t xml:space="preserve">TAKING DISCIPLINARY ACTIONS WITHOUT </w:t>
      </w:r>
      <w:r w:rsidR="001A6812">
        <w:rPr>
          <w:rFonts w:ascii="Times New Roman" w:hAnsi="Times New Roman"/>
          <w:b/>
          <w:sz w:val="26"/>
        </w:rPr>
        <w:t>THE INVOLVEMENT</w:t>
      </w:r>
      <w:r>
        <w:rPr>
          <w:rFonts w:ascii="Times New Roman" w:hAnsi="Times New Roman"/>
          <w:b/>
          <w:sz w:val="26"/>
        </w:rPr>
        <w:t xml:space="preserve"> </w:t>
      </w:r>
      <w:r w:rsidR="001A6812">
        <w:rPr>
          <w:rFonts w:ascii="Times New Roman" w:hAnsi="Times New Roman"/>
          <w:b/>
          <w:sz w:val="26"/>
        </w:rPr>
        <w:t xml:space="preserve">OF </w:t>
      </w:r>
      <w:r w:rsidR="00147168">
        <w:rPr>
          <w:rFonts w:ascii="Times New Roman" w:hAnsi="Times New Roman"/>
          <w:b/>
          <w:sz w:val="26"/>
        </w:rPr>
        <w:t>THE</w:t>
      </w:r>
      <w:r>
        <w:rPr>
          <w:rFonts w:ascii="Times New Roman" w:hAnsi="Times New Roman"/>
          <w:b/>
          <w:sz w:val="26"/>
        </w:rPr>
        <w:t xml:space="preserve"> DISCIPLINARY COMMITTEE</w:t>
      </w:r>
    </w:p>
    <w:p w:rsidR="00D5771E" w:rsidRPr="00CA76A8" w:rsidRDefault="00D5771E" w:rsidP="00D5771E">
      <w:pPr>
        <w:tabs>
          <w:tab w:val="left" w:pos="-709"/>
        </w:tabs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person who </w:t>
      </w:r>
      <w:r w:rsidR="003F1B3C">
        <w:rPr>
          <w:rFonts w:ascii="Times New Roman" w:hAnsi="Times New Roman"/>
          <w:sz w:val="26"/>
        </w:rPr>
        <w:t>uncovers a</w:t>
      </w:r>
      <w:r>
        <w:rPr>
          <w:rFonts w:ascii="Times New Roman" w:hAnsi="Times New Roman"/>
          <w:sz w:val="26"/>
        </w:rPr>
        <w:t xml:space="preserve"> violation (</w:t>
      </w:r>
      <w:r w:rsidR="003F1B3C">
        <w:rPr>
          <w:rFonts w:ascii="Times New Roman" w:hAnsi="Times New Roman"/>
          <w:sz w:val="26"/>
        </w:rPr>
        <w:t>based on the</w:t>
      </w:r>
      <w:r>
        <w:rPr>
          <w:rFonts w:ascii="Times New Roman" w:hAnsi="Times New Roman"/>
          <w:sz w:val="26"/>
        </w:rPr>
        <w:t xml:space="preserve"> list specified in pp. 1.5.2 of paragraph 1.5 of the Regulations) committed by </w:t>
      </w:r>
      <w:r w:rsidR="003F1B3C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student must </w:t>
      </w:r>
      <w:r w:rsidR="003F1B3C">
        <w:rPr>
          <w:rFonts w:ascii="Times New Roman" w:hAnsi="Times New Roman"/>
          <w:sz w:val="26"/>
        </w:rPr>
        <w:t>provide a description of it in an</w:t>
      </w:r>
      <w:r>
        <w:rPr>
          <w:rFonts w:ascii="Times New Roman" w:hAnsi="Times New Roman"/>
          <w:sz w:val="26"/>
        </w:rPr>
        <w:t xml:space="preserve"> official memorandum</w:t>
      </w:r>
      <w:r w:rsidR="007140F2">
        <w:rPr>
          <w:rFonts w:ascii="Times New Roman" w:hAnsi="Times New Roman"/>
          <w:sz w:val="26"/>
        </w:rPr>
        <w:t xml:space="preserve">, which shall be </w:t>
      </w:r>
      <w:r>
        <w:rPr>
          <w:rFonts w:ascii="Times New Roman" w:hAnsi="Times New Roman"/>
          <w:sz w:val="26"/>
        </w:rPr>
        <w:t>submitted to the dean of the</w:t>
      </w:r>
      <w:r w:rsidR="007140F2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faculty/head of the 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degree programme/head of the Office of Doctoral and Postdoctoral Studies. In case the violation was </w:t>
      </w:r>
      <w:r w:rsidR="007140F2">
        <w:rPr>
          <w:rFonts w:ascii="Times New Roman" w:hAnsi="Times New Roman"/>
          <w:sz w:val="26"/>
        </w:rPr>
        <w:t>identified by</w:t>
      </w:r>
      <w:r>
        <w:rPr>
          <w:rFonts w:ascii="Times New Roman" w:hAnsi="Times New Roman"/>
          <w:sz w:val="26"/>
        </w:rPr>
        <w:t xml:space="preserve"> several people, it will be reported in </w:t>
      </w:r>
      <w:r w:rsidR="007140F2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joint statement (pursuant to Annex 2 hereto), </w:t>
      </w:r>
      <w:r w:rsidR="007140F2">
        <w:rPr>
          <w:rFonts w:ascii="Times New Roman" w:hAnsi="Times New Roman"/>
          <w:sz w:val="26"/>
        </w:rPr>
        <w:t xml:space="preserve">which </w:t>
      </w:r>
      <w:r>
        <w:rPr>
          <w:rFonts w:ascii="Times New Roman" w:hAnsi="Times New Roman"/>
          <w:sz w:val="26"/>
        </w:rPr>
        <w:t xml:space="preserve">will be submitted to the </w:t>
      </w:r>
      <w:r w:rsidR="00845FF9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faculty dean/head of a 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</w:t>
      </w:r>
      <w:r w:rsidR="00845A46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faculty dean/head of </w:t>
      </w:r>
      <w:r w:rsidR="005F2B19">
        <w:rPr>
          <w:rFonts w:ascii="Times New Roman" w:hAnsi="Times New Roman"/>
          <w:sz w:val="26"/>
        </w:rPr>
        <w:t xml:space="preserve">a </w:t>
      </w:r>
      <w:r>
        <w:rPr>
          <w:rFonts w:ascii="Times New Roman" w:hAnsi="Times New Roman"/>
          <w:sz w:val="26"/>
        </w:rPr>
        <w:t xml:space="preserve">subdivision </w:t>
      </w:r>
      <w:r w:rsidR="00845A46">
        <w:rPr>
          <w:rFonts w:ascii="Times New Roman" w:hAnsi="Times New Roman"/>
          <w:sz w:val="26"/>
        </w:rPr>
        <w:t xml:space="preserve">charged with </w:t>
      </w:r>
      <w:r>
        <w:rPr>
          <w:rFonts w:ascii="Times New Roman" w:hAnsi="Times New Roman"/>
          <w:sz w:val="26"/>
        </w:rPr>
        <w:t xml:space="preserve">delivering </w:t>
      </w:r>
      <w:r w:rsidR="00251C41">
        <w:rPr>
          <w:rFonts w:ascii="Times New Roman" w:hAnsi="Times New Roman"/>
          <w:sz w:val="26"/>
        </w:rPr>
        <w:t>the</w:t>
      </w:r>
      <w:r w:rsidR="005F2B19">
        <w:rPr>
          <w:rFonts w:ascii="Times New Roman" w:hAnsi="Times New Roman"/>
          <w:sz w:val="26"/>
        </w:rPr>
        <w:t xml:space="preserve">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degree programme/head of the Office of Doctoral and Postdoctoral Studies</w:t>
      </w:r>
      <w:r w:rsidR="005F2B19">
        <w:rPr>
          <w:rFonts w:ascii="Times New Roman" w:hAnsi="Times New Roman"/>
          <w:sz w:val="26"/>
        </w:rPr>
        <w:t>,</w:t>
      </w:r>
      <w:r>
        <w:rPr>
          <w:rFonts w:ascii="Times New Roman" w:hAnsi="Times New Roman"/>
          <w:sz w:val="26"/>
        </w:rPr>
        <w:t xml:space="preserve"> within </w:t>
      </w:r>
      <w:r w:rsidR="005F2B19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5F2B19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upon receipt of the official memorandum/statement</w:t>
      </w:r>
      <w:r w:rsidR="00251C41">
        <w:rPr>
          <w:rFonts w:ascii="Times New Roman" w:hAnsi="Times New Roman"/>
          <w:sz w:val="26"/>
        </w:rPr>
        <w:t>, shall</w:t>
      </w:r>
      <w:r>
        <w:rPr>
          <w:rFonts w:ascii="Times New Roman" w:hAnsi="Times New Roman"/>
          <w:sz w:val="26"/>
        </w:rPr>
        <w:t xml:space="preserve"> ask the student who committed </w:t>
      </w:r>
      <w:r w:rsidR="0048634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disciplinary offence to submit </w:t>
      </w:r>
      <w:r w:rsidR="0048634A">
        <w:rPr>
          <w:rFonts w:ascii="Times New Roman" w:hAnsi="Times New Roman"/>
          <w:sz w:val="26"/>
        </w:rPr>
        <w:t xml:space="preserve">his/her </w:t>
      </w:r>
      <w:r>
        <w:rPr>
          <w:rFonts w:ascii="Times New Roman" w:hAnsi="Times New Roman"/>
          <w:sz w:val="26"/>
        </w:rPr>
        <w:t xml:space="preserve">explanation in writing. If the student refuses to submit </w:t>
      </w:r>
      <w:r w:rsidR="000C5639">
        <w:rPr>
          <w:rFonts w:ascii="Times New Roman" w:hAnsi="Times New Roman"/>
          <w:sz w:val="26"/>
        </w:rPr>
        <w:t xml:space="preserve">his/her </w:t>
      </w:r>
      <w:r>
        <w:rPr>
          <w:rFonts w:ascii="Times New Roman" w:hAnsi="Times New Roman"/>
          <w:sz w:val="26"/>
        </w:rPr>
        <w:t xml:space="preserve">explanation, a statement to this effect shall be drawn up (pursuant to Annex 3 hereto)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Upon receipt of </w:t>
      </w:r>
      <w:r w:rsidR="00334293">
        <w:rPr>
          <w:rFonts w:ascii="Times New Roman" w:hAnsi="Times New Roman"/>
          <w:sz w:val="26"/>
        </w:rPr>
        <w:t xml:space="preserve">an </w:t>
      </w:r>
      <w:r>
        <w:rPr>
          <w:rFonts w:ascii="Times New Roman" w:hAnsi="Times New Roman"/>
          <w:sz w:val="26"/>
        </w:rPr>
        <w:t xml:space="preserve">written explanation/expiry of </w:t>
      </w:r>
      <w:r w:rsidR="00334293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ree</w:t>
      </w:r>
      <w:r w:rsidR="00334293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academic days for providing the written explanation, the dean of the faculty/head of the subdivision </w:t>
      </w:r>
      <w:r w:rsidR="00334293">
        <w:rPr>
          <w:rFonts w:ascii="Times New Roman" w:hAnsi="Times New Roman"/>
          <w:sz w:val="26"/>
        </w:rPr>
        <w:t>charged with delivering</w:t>
      </w:r>
      <w:r w:rsidR="000C5639">
        <w:rPr>
          <w:rFonts w:ascii="Times New Roman" w:hAnsi="Times New Roman"/>
          <w:sz w:val="26"/>
        </w:rPr>
        <w:t xml:space="preserve"> the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 shall request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of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Student Council/Student Council of </w:t>
      </w:r>
      <w:r w:rsidR="00334293">
        <w:rPr>
          <w:rFonts w:ascii="Times New Roman" w:hAnsi="Times New Roman"/>
          <w:sz w:val="26"/>
        </w:rPr>
        <w:t xml:space="preserve">the </w:t>
      </w:r>
      <w:r w:rsidR="004C7472">
        <w:rPr>
          <w:rFonts w:ascii="Times New Roman" w:hAnsi="Times New Roman"/>
          <w:sz w:val="26"/>
        </w:rPr>
        <w:t>relevant</w:t>
      </w:r>
      <w:r w:rsidR="00334293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HSE regional campus and </w:t>
      </w:r>
      <w:r w:rsidR="00334293">
        <w:rPr>
          <w:rFonts w:ascii="Times New Roman" w:hAnsi="Times New Roman"/>
          <w:sz w:val="26"/>
        </w:rPr>
        <w:t xml:space="preserve">then </w:t>
      </w:r>
      <w:r>
        <w:rPr>
          <w:rFonts w:ascii="Times New Roman" w:hAnsi="Times New Roman"/>
          <w:sz w:val="26"/>
        </w:rPr>
        <w:t xml:space="preserve">submit copies of the </w:t>
      </w:r>
      <w:r w:rsidR="00334293">
        <w:rPr>
          <w:rFonts w:ascii="Times New Roman" w:hAnsi="Times New Roman"/>
          <w:sz w:val="26"/>
        </w:rPr>
        <w:t>afore</w:t>
      </w:r>
      <w:r>
        <w:rPr>
          <w:rFonts w:ascii="Times New Roman" w:hAnsi="Times New Roman"/>
          <w:sz w:val="26"/>
        </w:rPr>
        <w:t xml:space="preserve">mentioned documents to </w:t>
      </w:r>
      <w:r w:rsidR="00334293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Student Council/Student Council of </w:t>
      </w:r>
      <w:r w:rsidR="00334293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>HSE regional campus.</w:t>
      </w:r>
    </w:p>
    <w:p w:rsidR="00D5771E" w:rsidRPr="00CA76A8" w:rsidRDefault="0048634A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</w:t>
      </w:r>
      <w:r w:rsidR="00D5771E">
        <w:rPr>
          <w:rFonts w:ascii="Times New Roman" w:hAnsi="Times New Roman"/>
          <w:sz w:val="26"/>
        </w:rPr>
        <w:t>HSE Student Council/Student Council of</w:t>
      </w:r>
      <w:r w:rsidR="00334293">
        <w:rPr>
          <w:rFonts w:ascii="Times New Roman" w:hAnsi="Times New Roman"/>
          <w:sz w:val="26"/>
        </w:rPr>
        <w:t xml:space="preserve"> </w:t>
      </w:r>
      <w:r>
        <w:rPr>
          <w:rFonts w:ascii="Times New Roman" w:hAnsi="Times New Roman"/>
          <w:sz w:val="26"/>
        </w:rPr>
        <w:t xml:space="preserve">the </w:t>
      </w:r>
      <w:r w:rsidR="00334293">
        <w:rPr>
          <w:rFonts w:ascii="Times New Roman" w:hAnsi="Times New Roman"/>
          <w:sz w:val="26"/>
        </w:rPr>
        <w:t>relevant</w:t>
      </w:r>
      <w:r w:rsidR="00D5771E">
        <w:rPr>
          <w:rFonts w:ascii="Times New Roman" w:hAnsi="Times New Roman"/>
          <w:sz w:val="26"/>
        </w:rPr>
        <w:t xml:space="preserve"> HSE regional campus </w:t>
      </w:r>
      <w:r w:rsidR="00AC5CA9">
        <w:rPr>
          <w:rFonts w:ascii="Times New Roman" w:hAnsi="Times New Roman"/>
          <w:sz w:val="26"/>
        </w:rPr>
        <w:t>shall submit its</w:t>
      </w:r>
      <w:r w:rsidR="00D5771E">
        <w:rPr>
          <w:rFonts w:ascii="Times New Roman" w:hAnsi="Times New Roman"/>
          <w:sz w:val="26"/>
        </w:rPr>
        <w:t xml:space="preserve"> opinion in the form of an extract from </w:t>
      </w:r>
      <w:r w:rsidR="00AC5CA9">
        <w:rPr>
          <w:rFonts w:ascii="Times New Roman" w:hAnsi="Times New Roman"/>
          <w:sz w:val="26"/>
        </w:rPr>
        <w:t>its meeting minutes</w:t>
      </w:r>
      <w:r w:rsidR="00D5771E">
        <w:rPr>
          <w:rFonts w:ascii="Times New Roman" w:hAnsi="Times New Roman"/>
          <w:sz w:val="26"/>
        </w:rPr>
        <w:t xml:space="preserve"> within </w:t>
      </w:r>
      <w:r w:rsidR="00AC5CA9">
        <w:rPr>
          <w:rFonts w:ascii="Times New Roman" w:hAnsi="Times New Roman"/>
          <w:sz w:val="26"/>
        </w:rPr>
        <w:t>5 (</w:t>
      </w:r>
      <w:r w:rsidR="00D5771E">
        <w:rPr>
          <w:rFonts w:ascii="Times New Roman" w:hAnsi="Times New Roman"/>
          <w:sz w:val="26"/>
        </w:rPr>
        <w:t>five</w:t>
      </w:r>
      <w:r w:rsidR="00AC5CA9">
        <w:rPr>
          <w:rFonts w:ascii="Times New Roman" w:hAnsi="Times New Roman"/>
          <w:sz w:val="26"/>
        </w:rPr>
        <w:t>)</w:t>
      </w:r>
      <w:r w:rsidR="00D5771E">
        <w:rPr>
          <w:rFonts w:ascii="Times New Roman" w:hAnsi="Times New Roman"/>
          <w:sz w:val="26"/>
        </w:rPr>
        <w:t xml:space="preserve"> working days upon receipt of the </w:t>
      </w:r>
      <w:r w:rsidR="001C4E24">
        <w:rPr>
          <w:rFonts w:ascii="Times New Roman" w:hAnsi="Times New Roman"/>
          <w:sz w:val="26"/>
        </w:rPr>
        <w:t>afore</w:t>
      </w:r>
      <w:r w:rsidR="00D5771E">
        <w:rPr>
          <w:rFonts w:ascii="Times New Roman" w:hAnsi="Times New Roman"/>
          <w:sz w:val="26"/>
        </w:rPr>
        <w:t xml:space="preserve">mentioned documents. 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The faculty dean/head of </w:t>
      </w:r>
      <w:r w:rsidR="00845A46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>subdivision</w:t>
      </w:r>
      <w:r w:rsidR="00845A46">
        <w:rPr>
          <w:rFonts w:ascii="Times New Roman" w:hAnsi="Times New Roman"/>
          <w:sz w:val="26"/>
        </w:rPr>
        <w:t xml:space="preserve"> charged with</w:t>
      </w:r>
      <w:r>
        <w:rPr>
          <w:rFonts w:ascii="Times New Roman" w:hAnsi="Times New Roman"/>
          <w:sz w:val="26"/>
        </w:rPr>
        <w:t xml:space="preserve"> delivering the</w:t>
      </w:r>
      <w:r w:rsidR="00845A46">
        <w:rPr>
          <w:rFonts w:ascii="Times New Roman" w:hAnsi="Times New Roman"/>
          <w:sz w:val="26"/>
        </w:rPr>
        <w:t xml:space="preserve"> relevant</w:t>
      </w:r>
      <w:r>
        <w:rPr>
          <w:rFonts w:ascii="Times New Roman" w:hAnsi="Times New Roman"/>
          <w:sz w:val="26"/>
        </w:rPr>
        <w:t xml:space="preserve"> degree programme/head of the Office of Doctoral and Postdoctoral Studies shall make a decision within </w:t>
      </w:r>
      <w:r w:rsidR="00947F3A">
        <w:rPr>
          <w:rFonts w:ascii="Times New Roman" w:hAnsi="Times New Roman"/>
          <w:sz w:val="26"/>
        </w:rPr>
        <w:t>3 (</w:t>
      </w:r>
      <w:r>
        <w:rPr>
          <w:rFonts w:ascii="Times New Roman" w:hAnsi="Times New Roman"/>
          <w:sz w:val="26"/>
        </w:rPr>
        <w:t>th</w:t>
      </w:r>
      <w:r w:rsidR="00947F3A">
        <w:rPr>
          <w:rFonts w:ascii="Times New Roman" w:hAnsi="Times New Roman"/>
          <w:sz w:val="26"/>
        </w:rPr>
        <w:t>r</w:t>
      </w:r>
      <w:r>
        <w:rPr>
          <w:rFonts w:ascii="Times New Roman" w:hAnsi="Times New Roman"/>
          <w:sz w:val="26"/>
        </w:rPr>
        <w:t>ee</w:t>
      </w:r>
      <w:r w:rsidR="00947F3A">
        <w:rPr>
          <w:rFonts w:ascii="Times New Roman" w:hAnsi="Times New Roman"/>
          <w:sz w:val="26"/>
        </w:rPr>
        <w:t>)</w:t>
      </w:r>
      <w:r>
        <w:rPr>
          <w:rFonts w:ascii="Times New Roman" w:hAnsi="Times New Roman"/>
          <w:sz w:val="26"/>
        </w:rPr>
        <w:t xml:space="preserve"> business days upon receipt of </w:t>
      </w:r>
      <w:r w:rsidR="00947F3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opinion expressed by </w:t>
      </w:r>
      <w:r w:rsidR="00947F3A">
        <w:rPr>
          <w:rFonts w:ascii="Times New Roman" w:hAnsi="Times New Roman"/>
          <w:sz w:val="26"/>
        </w:rPr>
        <w:t xml:space="preserve">the </w:t>
      </w:r>
      <w:r>
        <w:rPr>
          <w:rFonts w:ascii="Times New Roman" w:hAnsi="Times New Roman"/>
          <w:sz w:val="26"/>
        </w:rPr>
        <w:t xml:space="preserve">HSE Student Council/Student Council of </w:t>
      </w:r>
      <w:r w:rsidR="00947F3A">
        <w:rPr>
          <w:rFonts w:ascii="Times New Roman" w:hAnsi="Times New Roman"/>
          <w:sz w:val="26"/>
        </w:rPr>
        <w:t xml:space="preserve">the relevant </w:t>
      </w:r>
      <w:r>
        <w:rPr>
          <w:rFonts w:ascii="Times New Roman" w:hAnsi="Times New Roman"/>
          <w:sz w:val="26"/>
        </w:rPr>
        <w:t xml:space="preserve">HSE regional campus. If it is decided to take disciplinary actions, the dean of the faculty/head of the subdivision </w:t>
      </w:r>
      <w:r w:rsidR="00845A46">
        <w:rPr>
          <w:rFonts w:ascii="Times New Roman" w:hAnsi="Times New Roman"/>
          <w:sz w:val="26"/>
        </w:rPr>
        <w:t xml:space="preserve">charged with </w:t>
      </w:r>
      <w:r>
        <w:rPr>
          <w:rFonts w:ascii="Times New Roman" w:hAnsi="Times New Roman"/>
          <w:sz w:val="26"/>
        </w:rPr>
        <w:t xml:space="preserve">delivering the </w:t>
      </w:r>
      <w:r w:rsidR="00845A46">
        <w:rPr>
          <w:rFonts w:ascii="Times New Roman" w:hAnsi="Times New Roman"/>
          <w:sz w:val="26"/>
        </w:rPr>
        <w:t xml:space="preserve">relevant </w:t>
      </w:r>
      <w:r>
        <w:rPr>
          <w:rFonts w:ascii="Times New Roman" w:hAnsi="Times New Roman"/>
          <w:sz w:val="26"/>
        </w:rPr>
        <w:t xml:space="preserve">degree programme/head of the Office of Doctoral and Postdoctoral Studies </w:t>
      </w:r>
      <w:r w:rsidR="00947F3A">
        <w:rPr>
          <w:rFonts w:ascii="Times New Roman" w:hAnsi="Times New Roman"/>
          <w:sz w:val="26"/>
        </w:rPr>
        <w:t>must submit a</w:t>
      </w:r>
      <w:r>
        <w:rPr>
          <w:rFonts w:ascii="Times New Roman" w:hAnsi="Times New Roman"/>
          <w:sz w:val="26"/>
        </w:rPr>
        <w:t xml:space="preserve"> recommendation </w:t>
      </w:r>
      <w:r w:rsidR="00752DEB">
        <w:rPr>
          <w:rFonts w:ascii="Times New Roman" w:hAnsi="Times New Roman"/>
          <w:sz w:val="26"/>
        </w:rPr>
        <w:t>in the name of the</w:t>
      </w:r>
      <w:r>
        <w:rPr>
          <w:rFonts w:ascii="Times New Roman" w:hAnsi="Times New Roman"/>
          <w:sz w:val="26"/>
        </w:rPr>
        <w:t xml:space="preserve"> authorized person (Annex 6).</w:t>
      </w:r>
    </w:p>
    <w:p w:rsidR="00D5771E" w:rsidRPr="00CA76A8" w:rsidRDefault="00D5771E" w:rsidP="00D5771E">
      <w:pPr>
        <w:numPr>
          <w:ilvl w:val="1"/>
          <w:numId w:val="3"/>
        </w:numPr>
        <w:tabs>
          <w:tab w:val="left" w:pos="-709"/>
          <w:tab w:val="left" w:pos="1134"/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Further steps </w:t>
      </w:r>
      <w:r w:rsidR="00871FD4">
        <w:rPr>
          <w:rFonts w:ascii="Times New Roman" w:hAnsi="Times New Roman"/>
          <w:sz w:val="26"/>
        </w:rPr>
        <w:t>to be taken by the</w:t>
      </w:r>
      <w:r>
        <w:rPr>
          <w:rFonts w:ascii="Times New Roman" w:hAnsi="Times New Roman"/>
          <w:sz w:val="26"/>
        </w:rPr>
        <w:t xml:space="preserve"> study office/</w:t>
      </w:r>
      <w:r w:rsidR="0008697A">
        <w:rPr>
          <w:rFonts w:ascii="Times New Roman" w:hAnsi="Times New Roman"/>
          <w:sz w:val="26"/>
        </w:rPr>
        <w:t>coordinator</w:t>
      </w:r>
      <w:r>
        <w:rPr>
          <w:rFonts w:ascii="Times New Roman" w:hAnsi="Times New Roman"/>
          <w:sz w:val="26"/>
        </w:rPr>
        <w:t xml:space="preserve"> of the doctoral school </w:t>
      </w:r>
      <w:r w:rsidR="00871FD4">
        <w:rPr>
          <w:rFonts w:ascii="Times New Roman" w:hAnsi="Times New Roman"/>
          <w:sz w:val="26"/>
        </w:rPr>
        <w:t>are the same as those</w:t>
      </w:r>
      <w:r>
        <w:rPr>
          <w:rFonts w:ascii="Times New Roman" w:hAnsi="Times New Roman"/>
          <w:sz w:val="26"/>
        </w:rPr>
        <w:t xml:space="preserve"> described in pp. 2.8-2.13 of the Regulations.</w:t>
      </w:r>
    </w:p>
    <w:p w:rsidR="00D5771E" w:rsidRPr="00CA76A8" w:rsidRDefault="00D5771E" w:rsidP="00D5771E">
      <w:pPr>
        <w:rPr>
          <w:rFonts w:ascii="Times New Roman" w:hAnsi="Times New Roman" w:cs="Times New Roman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left="5103"/>
        <w:rPr>
          <w:rFonts w:ascii="Times New Roman" w:hAnsi="Times New Roman" w:cs="Times New Roman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1</w:t>
      </w:r>
    </w:p>
    <w:p w:rsidR="00D5771E" w:rsidRPr="00CA76A8" w:rsidRDefault="00D5771E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r w:rsidR="00A9600F">
        <w:rPr>
          <w:rFonts w:ascii="Times New Roman" w:hAnsi="Times New Roman"/>
          <w:color w:val="000000"/>
          <w:sz w:val="26"/>
        </w:rPr>
        <w:t>against</w:t>
      </w:r>
      <w:r>
        <w:rPr>
          <w:rFonts w:ascii="Times New Roman" w:hAnsi="Times New Roman"/>
          <w:color w:val="000000"/>
          <w:sz w:val="26"/>
        </w:rPr>
        <w:t xml:space="preserve"> HSE Students </w:t>
      </w:r>
    </w:p>
    <w:p w:rsidR="00D5771E" w:rsidRPr="00CA76A8" w:rsidRDefault="00D5771E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o: Student/Client</w:t>
      </w:r>
      <w:r>
        <w:rPr>
          <w:rFonts w:ascii="Times New Roman" w:hAnsi="Times New Roman"/>
          <w:color w:val="000000"/>
          <w:sz w:val="24"/>
          <w:vertAlign w:val="superscript"/>
        </w:rPr>
        <w:footnoteReference w:id="3"/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(Full name) 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Year _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Degree programme</w:t>
      </w:r>
      <w:r w:rsidR="00356E0B"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Faculty __________________________________</w:t>
      </w:r>
    </w:p>
    <w:p w:rsidR="00D5771E" w:rsidRPr="00CA76A8" w:rsidRDefault="00D5771E" w:rsidP="00D5771E">
      <w:pPr>
        <w:spacing w:after="0"/>
        <w:ind w:left="5103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CA7F01">
        <w:rPr>
          <w:rFonts w:ascii="Times New Roman" w:hAnsi="Times New Roman"/>
          <w:color w:val="000000"/>
          <w:sz w:val="24"/>
        </w:rPr>
        <w:t xml:space="preserve">Address </w:t>
      </w:r>
      <w:r>
        <w:rPr>
          <w:rFonts w:ascii="Times New Roman" w:hAnsi="Times New Roman"/>
          <w:i/>
          <w:color w:val="000000"/>
          <w:sz w:val="24"/>
        </w:rPr>
        <w:t>__________________________________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Dismissal Notice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Dear _______________ (</w:t>
      </w:r>
      <w:r>
        <w:rPr>
          <w:rFonts w:ascii="Times New Roman" w:hAnsi="Times New Roman"/>
          <w:i/>
          <w:color w:val="000000"/>
          <w:sz w:val="24"/>
        </w:rPr>
        <w:t>full name of student/client</w:t>
      </w:r>
      <w:r>
        <w:rPr>
          <w:rFonts w:ascii="Times New Roman" w:hAnsi="Times New Roman"/>
          <w:color w:val="000000"/>
          <w:sz w:val="24"/>
        </w:rPr>
        <w:t>),</w:t>
      </w:r>
    </w:p>
    <w:p w:rsidR="00E45EFE" w:rsidRDefault="00E45EFE" w:rsidP="00D5771E">
      <w:pPr>
        <w:spacing w:after="0"/>
        <w:ind w:firstLine="709"/>
        <w:jc w:val="both"/>
        <w:rPr>
          <w:rFonts w:ascii="Times New Roman" w:hAnsi="Times New Roman"/>
          <w:color w:val="000000"/>
          <w:sz w:val="24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Please be informed that</w:t>
      </w:r>
      <w:r w:rsidR="00BA344A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pursuant to paragraph _________ of the Student Internal Regulations of National Research University Higher School of Economics</w:t>
      </w:r>
      <w:r w:rsidR="00BA344A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_______________________________ (student’s full name) shall be subject to dismissal for __________________________________________________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/>
          <w:i/>
          <w:color w:val="000000"/>
          <w:sz w:val="24"/>
        </w:rPr>
        <w:t xml:space="preserve">As of </w:t>
      </w:r>
      <w:r w:rsidR="004148D9">
        <w:rPr>
          <w:rFonts w:ascii="Times New Roman" w:hAnsi="Times New Roman"/>
          <w:i/>
          <w:color w:val="000000"/>
          <w:sz w:val="24"/>
        </w:rPr>
        <w:t>“</w:t>
      </w:r>
      <w:r>
        <w:rPr>
          <w:rFonts w:ascii="Times New Roman" w:hAnsi="Times New Roman"/>
          <w:i/>
          <w:color w:val="000000"/>
          <w:sz w:val="24"/>
        </w:rPr>
        <w:t>___</w:t>
      </w:r>
      <w:r w:rsidR="004148D9">
        <w:rPr>
          <w:rFonts w:ascii="Times New Roman" w:hAnsi="Times New Roman"/>
          <w:i/>
          <w:color w:val="000000"/>
          <w:sz w:val="24"/>
        </w:rPr>
        <w:t>”</w:t>
      </w:r>
      <w:r>
        <w:rPr>
          <w:rFonts w:ascii="Times New Roman" w:hAnsi="Times New Roman"/>
          <w:i/>
          <w:color w:val="000000"/>
          <w:sz w:val="24"/>
        </w:rPr>
        <w:t>_______20__</w:t>
      </w:r>
      <w:r w:rsidR="005C2685">
        <w:rPr>
          <w:rFonts w:ascii="Times New Roman" w:hAnsi="Times New Roman"/>
          <w:i/>
          <w:color w:val="000000"/>
          <w:sz w:val="24"/>
        </w:rPr>
        <w:t>_,</w:t>
      </w:r>
      <w:r>
        <w:rPr>
          <w:rFonts w:ascii="Times New Roman" w:hAnsi="Times New Roman"/>
          <w:i/>
          <w:color w:val="000000"/>
          <w:sz w:val="24"/>
        </w:rPr>
        <w:t xml:space="preserve"> no document with confirmation of a valid reason </w:t>
      </w:r>
      <w:r w:rsidR="00777CF9">
        <w:rPr>
          <w:rFonts w:ascii="Times New Roman" w:hAnsi="Times New Roman"/>
          <w:i/>
          <w:color w:val="000000"/>
          <w:sz w:val="24"/>
        </w:rPr>
        <w:t xml:space="preserve">as to </w:t>
      </w:r>
      <w:r>
        <w:rPr>
          <w:rFonts w:ascii="Times New Roman" w:hAnsi="Times New Roman"/>
          <w:i/>
          <w:color w:val="000000"/>
          <w:sz w:val="24"/>
        </w:rPr>
        <w:t>____________</w:t>
      </w:r>
      <w:proofErr w:type="gramStart"/>
      <w:r>
        <w:rPr>
          <w:rFonts w:ascii="Times New Roman" w:hAnsi="Times New Roman"/>
          <w:i/>
          <w:color w:val="000000"/>
          <w:sz w:val="24"/>
        </w:rPr>
        <w:t>_,</w:t>
      </w:r>
      <w:proofErr w:type="gramEnd"/>
      <w:r>
        <w:rPr>
          <w:rFonts w:ascii="Times New Roman" w:hAnsi="Times New Roman"/>
          <w:i/>
          <w:color w:val="000000"/>
          <w:sz w:val="24"/>
        </w:rPr>
        <w:t xml:space="preserve"> was provided to the degree programm</w:t>
      </w:r>
      <w:r w:rsidR="000C042A">
        <w:rPr>
          <w:rFonts w:ascii="Times New Roman" w:hAnsi="Times New Roman"/>
          <w:i/>
          <w:color w:val="000000"/>
          <w:sz w:val="24"/>
        </w:rPr>
        <w:t>e</w:t>
      </w:r>
      <w:r>
        <w:rPr>
          <w:rFonts w:ascii="Times New Roman" w:hAnsi="Times New Roman"/>
          <w:i/>
          <w:color w:val="000000"/>
          <w:sz w:val="24"/>
        </w:rPr>
        <w:t xml:space="preserve">/doctoral school </w:t>
      </w:r>
      <w:r w:rsidR="0008697A">
        <w:rPr>
          <w:rFonts w:ascii="Times New Roman" w:hAnsi="Times New Roman"/>
          <w:i/>
          <w:color w:val="000000"/>
          <w:sz w:val="24"/>
        </w:rPr>
        <w:t>coordinator</w:t>
      </w:r>
      <w:r>
        <w:rPr>
          <w:rFonts w:ascii="Times New Roman" w:hAnsi="Times New Roman"/>
          <w:i/>
          <w:color w:val="000000"/>
          <w:sz w:val="24"/>
        </w:rPr>
        <w:t xml:space="preserve"> head of the subdivision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Faculty </w:t>
      </w:r>
      <w:r w:rsidR="00A20915">
        <w:rPr>
          <w:rFonts w:ascii="Times New Roman" w:hAnsi="Times New Roman"/>
          <w:color w:val="000000"/>
          <w:sz w:val="24"/>
        </w:rPr>
        <w:t>Dean</w:t>
      </w:r>
      <w:r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Subdivision </w:t>
      </w:r>
      <w:r w:rsidR="00A20915">
        <w:rPr>
          <w:rFonts w:ascii="Times New Roman" w:hAnsi="Times New Roman"/>
          <w:color w:val="000000"/>
          <w:sz w:val="24"/>
        </w:rPr>
        <w:t xml:space="preserve">Head            </w:t>
      </w:r>
      <w:r>
        <w:rPr>
          <w:rFonts w:ascii="Times New Roman" w:hAnsi="Times New Roman"/>
          <w:color w:val="000000"/>
          <w:sz w:val="24"/>
        </w:rPr>
        <w:t>Signature</w:t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         </w:t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Full name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I hereby confirm the receipt of the notice: Student/Client </w:t>
      </w:r>
      <w:r>
        <w:rPr>
          <w:rFonts w:ascii="Times New Roman" w:hAnsi="Times New Roman"/>
          <w:i/>
          <w:color w:val="000000"/>
          <w:sz w:val="24"/>
        </w:rPr>
        <w:t>(full name)</w:t>
      </w:r>
      <w:r>
        <w:rPr>
          <w:rFonts w:ascii="Times New Roman" w:hAnsi="Times New Roman"/>
          <w:i/>
          <w:color w:val="000000"/>
          <w:sz w:val="24"/>
          <w:vertAlign w:val="superscript"/>
        </w:rPr>
        <w:footnoteReference w:id="4"/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______________ 20__</w:t>
      </w:r>
    </w:p>
    <w:p w:rsidR="00D5771E" w:rsidRPr="00CA76A8" w:rsidRDefault="00D5771E" w:rsidP="00D5771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2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proofErr w:type="gramStart"/>
      <w:r>
        <w:rPr>
          <w:rFonts w:ascii="Times New Roman" w:hAnsi="Times New Roman"/>
          <w:color w:val="000000"/>
          <w:sz w:val="26"/>
        </w:rPr>
        <w:t>Against</w:t>
      </w:r>
      <w:proofErr w:type="gramEnd"/>
      <w:r>
        <w:rPr>
          <w:rFonts w:ascii="Times New Roman" w:hAnsi="Times New Roman"/>
          <w:color w:val="000000"/>
          <w:sz w:val="26"/>
        </w:rPr>
        <w:t xml:space="preserve"> HSE Students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z w:val="26"/>
          <w:szCs w:val="26"/>
        </w:rPr>
      </w:pP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</w:rPr>
        <w:t>Statement of</w:t>
      </w:r>
    </w:p>
    <w:p w:rsidR="00D5771E" w:rsidRPr="00CA76A8" w:rsidRDefault="00D5771E" w:rsidP="00D577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Violation </w:t>
      </w:r>
      <w:r w:rsidR="00CE2F87">
        <w:rPr>
          <w:rFonts w:ascii="Times New Roman" w:hAnsi="Times New Roman"/>
          <w:b/>
          <w:sz w:val="24"/>
        </w:rPr>
        <w:t>Committed</w:t>
      </w: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664"/>
        <w:gridCol w:w="4799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 _________</w:t>
            </w:r>
          </w:p>
        </w:tc>
        <w:tc>
          <w:tcPr>
            <w:tcW w:w="4927" w:type="dxa"/>
          </w:tcPr>
          <w:p w:rsidR="00D5771E" w:rsidRPr="00CA76A8" w:rsidRDefault="00BC57C0" w:rsidP="00BC57C0">
            <w:pPr>
              <w:spacing w:after="0" w:line="240" w:lineRule="auto"/>
              <w:ind w:firstLine="5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“</w:t>
            </w:r>
            <w:r w:rsidR="00D5771E">
              <w:rPr>
                <w:rFonts w:ascii="Times New Roman" w:hAnsi="Times New Roman"/>
                <w:sz w:val="24"/>
              </w:rPr>
              <w:t>___</w:t>
            </w:r>
            <w:r>
              <w:rPr>
                <w:rFonts w:ascii="Times New Roman" w:hAnsi="Times New Roman"/>
                <w:sz w:val="24"/>
              </w:rPr>
              <w:t>”</w:t>
            </w:r>
            <w:r w:rsidR="00D5771E">
              <w:rPr>
                <w:rFonts w:ascii="Times New Roman" w:hAnsi="Times New Roman"/>
                <w:sz w:val="24"/>
              </w:rPr>
              <w:t>______________20____</w:t>
            </w:r>
          </w:p>
        </w:tc>
      </w:tr>
    </w:tbl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This Statement was drawn up by: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1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2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3.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to report that the student of the faculty/doctoral school  ___________ (</w:t>
      </w:r>
      <w:r>
        <w:rPr>
          <w:rFonts w:ascii="Times New Roman" w:hAnsi="Times New Roman"/>
          <w:i/>
          <w:spacing w:val="1"/>
          <w:sz w:val="24"/>
        </w:rPr>
        <w:t>student’s full name) committed the following violation</w:t>
      </w:r>
      <w:r w:rsidR="00BC57C0">
        <w:rPr>
          <w:rFonts w:ascii="Times New Roman" w:hAnsi="Times New Roman"/>
          <w:i/>
          <w:spacing w:val="1"/>
          <w:sz w:val="24"/>
        </w:rPr>
        <w:t>(s)</w:t>
      </w:r>
      <w:r>
        <w:rPr>
          <w:rFonts w:ascii="Times New Roman" w:hAnsi="Times New Roman"/>
          <w:i/>
          <w:spacing w:val="1"/>
          <w:sz w:val="24"/>
        </w:rPr>
        <w:t>:</w:t>
      </w:r>
      <w:r>
        <w:rPr>
          <w:rFonts w:ascii="Times New Roman" w:hAnsi="Times New Roman"/>
          <w:spacing w:val="-1"/>
          <w:sz w:val="24"/>
        </w:rPr>
        <w:t>________________________________________________________________________________________________________________________________________________________________________________________________________________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1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>Signatures: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D5771E" w:rsidRPr="00CA76A8" w:rsidRDefault="00494F98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1"/>
          <w:sz w:val="24"/>
        </w:rPr>
        <w:t xml:space="preserve">I have read </w:t>
      </w:r>
      <w:r w:rsidR="00D5771E">
        <w:rPr>
          <w:rFonts w:ascii="Times New Roman" w:hAnsi="Times New Roman"/>
          <w:spacing w:val="-1"/>
          <w:sz w:val="24"/>
        </w:rPr>
        <w:t>and understood the Statement</w:t>
      </w:r>
      <w:r w:rsidR="00D5771E">
        <w:rPr>
          <w:rFonts w:ascii="Times New Roman" w:hAnsi="Times New Roman"/>
          <w:spacing w:val="-1"/>
          <w:sz w:val="24"/>
          <w:vertAlign w:val="superscript"/>
        </w:rPr>
        <w:footnoteReference w:id="5"/>
      </w:r>
      <w:r w:rsidR="00D5771E">
        <w:rPr>
          <w:rFonts w:ascii="Times New Roman" w:hAnsi="Times New Roman"/>
          <w:spacing w:val="-1"/>
          <w:sz w:val="24"/>
        </w:rPr>
        <w:t>.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pacing w:val="-4"/>
          <w:sz w:val="24"/>
        </w:rPr>
        <w:t>Student</w:t>
      </w: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iCs/>
          <w:spacing w:val="-5"/>
          <w:sz w:val="24"/>
          <w:szCs w:val="24"/>
        </w:rPr>
      </w:pPr>
      <w:r>
        <w:t>Signature</w:t>
      </w:r>
      <w:r>
        <w:tab/>
      </w:r>
      <w:r>
        <w:tab/>
        <w:t>Full name</w:t>
      </w: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       </w:t>
      </w:r>
      <w:r w:rsidR="00BC57C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___</w:t>
      </w:r>
      <w:r w:rsidR="00BC57C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______________20____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3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proofErr w:type="gramStart"/>
      <w:r>
        <w:rPr>
          <w:rFonts w:ascii="Times New Roman" w:hAnsi="Times New Roman"/>
          <w:color w:val="000000"/>
          <w:sz w:val="26"/>
        </w:rPr>
        <w:t>Against</w:t>
      </w:r>
      <w:proofErr w:type="gramEnd"/>
      <w:r>
        <w:rPr>
          <w:rFonts w:ascii="Times New Roman" w:hAnsi="Times New Roman"/>
          <w:color w:val="000000"/>
          <w:sz w:val="26"/>
        </w:rPr>
        <w:t xml:space="preserve"> HSE 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National Research University 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igher School of Economics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Statement of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</w:rPr>
        <w:t>of</w:t>
      </w:r>
      <w:proofErr w:type="gramEnd"/>
      <w:r>
        <w:rPr>
          <w:rFonts w:ascii="Times New Roman" w:hAnsi="Times New Roman"/>
          <w:b/>
          <w:color w:val="000000"/>
          <w:sz w:val="24"/>
        </w:rPr>
        <w:t xml:space="preserve"> Non-Provision of </w:t>
      </w:r>
      <w:r w:rsidR="009076E3">
        <w:rPr>
          <w:rFonts w:ascii="Times New Roman" w:hAnsi="Times New Roman"/>
          <w:b/>
          <w:color w:val="000000"/>
          <w:sz w:val="24"/>
        </w:rPr>
        <w:t xml:space="preserve">a </w:t>
      </w:r>
      <w:r>
        <w:rPr>
          <w:rFonts w:ascii="Times New Roman" w:hAnsi="Times New Roman"/>
          <w:b/>
          <w:color w:val="000000"/>
          <w:sz w:val="24"/>
        </w:rPr>
        <w:t>Written Explanation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is Statement has been drawn </w:t>
      </w:r>
      <w:r w:rsidR="006223CF">
        <w:rPr>
          <w:rFonts w:ascii="Times New Roman" w:hAnsi="Times New Roman"/>
          <w:color w:val="000000"/>
          <w:sz w:val="24"/>
        </w:rPr>
        <w:t xml:space="preserve">up </w:t>
      </w:r>
      <w:r>
        <w:rPr>
          <w:rFonts w:ascii="Times New Roman" w:hAnsi="Times New Roman"/>
          <w:color w:val="000000"/>
          <w:sz w:val="24"/>
        </w:rPr>
        <w:t>to confirm that</w:t>
      </w:r>
      <w:r w:rsidR="006223CF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on </w:t>
      </w:r>
      <w:r w:rsidR="001A6812">
        <w:rPr>
          <w:rFonts w:ascii="Times New Roman" w:hAnsi="Times New Roman"/>
          <w:color w:val="000000"/>
          <w:sz w:val="24"/>
        </w:rPr>
        <w:t>“</w:t>
      </w:r>
      <w:r>
        <w:rPr>
          <w:rFonts w:ascii="Times New Roman" w:hAnsi="Times New Roman"/>
          <w:color w:val="000000"/>
          <w:sz w:val="24"/>
        </w:rPr>
        <w:t>__</w:t>
      </w:r>
      <w:r w:rsidR="001A6812">
        <w:rPr>
          <w:rFonts w:ascii="Times New Roman" w:hAnsi="Times New Roman"/>
          <w:color w:val="000000"/>
          <w:sz w:val="24"/>
        </w:rPr>
        <w:t>”</w:t>
      </w:r>
      <w:r>
        <w:rPr>
          <w:rFonts w:ascii="Times New Roman" w:hAnsi="Times New Roman"/>
          <w:color w:val="000000"/>
          <w:sz w:val="24"/>
        </w:rPr>
        <w:t>_______20__</w:t>
      </w:r>
      <w:r w:rsidR="006223CF">
        <w:rPr>
          <w:rFonts w:ascii="Times New Roman" w:hAnsi="Times New Roman"/>
          <w:color w:val="000000"/>
          <w:sz w:val="24"/>
        </w:rPr>
        <w:t>,</w:t>
      </w:r>
      <w:r>
        <w:rPr>
          <w:rFonts w:ascii="Times New Roman" w:hAnsi="Times New Roman"/>
          <w:color w:val="000000"/>
          <w:sz w:val="24"/>
        </w:rPr>
        <w:t xml:space="preserve"> student of the degree programme of the faculty/doctoral school ___________________ (full name) was requested to provide a written explanation of</w:t>
      </w:r>
      <w:r w:rsidR="006223CF">
        <w:rPr>
          <w:rFonts w:ascii="Times New Roman" w:hAnsi="Times New Roman"/>
          <w:color w:val="000000"/>
          <w:sz w:val="24"/>
        </w:rPr>
        <w:t xml:space="preserve"> the</w:t>
      </w:r>
      <w:r>
        <w:rPr>
          <w:rFonts w:ascii="Times New Roman" w:hAnsi="Times New Roman"/>
          <w:color w:val="000000"/>
          <w:sz w:val="24"/>
        </w:rPr>
        <w:t xml:space="preserve"> reasons for _____________________________________________</w:t>
      </w:r>
      <w:r>
        <w:rPr>
          <w:rFonts w:ascii="Times New Roman" w:hAnsi="Times New Roman"/>
          <w:i/>
          <w:color w:val="000000"/>
          <w:sz w:val="24"/>
          <w:u w:val="single"/>
        </w:rPr>
        <w:t xml:space="preserve">(specify the reason for </w:t>
      </w:r>
      <w:r w:rsidR="00587AE3">
        <w:rPr>
          <w:rFonts w:ascii="Times New Roman" w:hAnsi="Times New Roman"/>
          <w:i/>
          <w:color w:val="000000"/>
          <w:sz w:val="24"/>
          <w:u w:val="single"/>
        </w:rPr>
        <w:t xml:space="preserve">requesting </w:t>
      </w:r>
      <w:r>
        <w:rPr>
          <w:rFonts w:ascii="Times New Roman" w:hAnsi="Times New Roman"/>
          <w:i/>
          <w:color w:val="000000"/>
          <w:sz w:val="24"/>
          <w:u w:val="single"/>
        </w:rPr>
        <w:t>explanations),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color w:val="000000"/>
          <w:sz w:val="24"/>
        </w:rPr>
        <w:t>whereto</w:t>
      </w:r>
      <w:proofErr w:type="spellEnd"/>
      <w:proofErr w:type="gramEnd"/>
      <w:r>
        <w:rPr>
          <w:rFonts w:ascii="Times New Roman" w:hAnsi="Times New Roman"/>
          <w:color w:val="000000"/>
          <w:sz w:val="24"/>
        </w:rPr>
        <w:t xml:space="preserve"> Notice No.______ of __________ (date) requesting an explanation was drawn up and sent by mail/handed over in person.</w:t>
      </w:r>
    </w:p>
    <w:p w:rsidR="00D5771E" w:rsidRPr="00CA76A8" w:rsidRDefault="00587AE3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e student </w:t>
      </w:r>
      <w:r w:rsidR="006223CF">
        <w:rPr>
          <w:rFonts w:ascii="Times New Roman" w:hAnsi="Times New Roman"/>
          <w:color w:val="000000"/>
          <w:sz w:val="24"/>
        </w:rPr>
        <w:t>did not</w:t>
      </w:r>
      <w:r>
        <w:rPr>
          <w:rFonts w:ascii="Times New Roman" w:hAnsi="Times New Roman"/>
          <w:color w:val="000000"/>
          <w:sz w:val="24"/>
        </w:rPr>
        <w:t xml:space="preserve"> provide </w:t>
      </w:r>
      <w:r w:rsidR="006223CF">
        <w:rPr>
          <w:rFonts w:ascii="Times New Roman" w:hAnsi="Times New Roman"/>
          <w:color w:val="000000"/>
          <w:sz w:val="24"/>
        </w:rPr>
        <w:t>his/her</w:t>
      </w:r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written explanation as </w:t>
      </w:r>
      <w:r w:rsidR="004148D9">
        <w:rPr>
          <w:rFonts w:ascii="Times New Roman" w:hAnsi="Times New Roman"/>
          <w:color w:val="000000"/>
          <w:sz w:val="24"/>
        </w:rPr>
        <w:t>of “</w:t>
      </w:r>
      <w:r w:rsidR="00D5771E">
        <w:rPr>
          <w:rFonts w:ascii="Times New Roman" w:hAnsi="Times New Roman"/>
          <w:color w:val="000000"/>
          <w:sz w:val="24"/>
        </w:rPr>
        <w:t>__</w:t>
      </w:r>
      <w:r w:rsidR="004148D9">
        <w:rPr>
          <w:rFonts w:ascii="Times New Roman" w:hAnsi="Times New Roman"/>
          <w:color w:val="000000"/>
          <w:sz w:val="24"/>
        </w:rPr>
        <w:t>”</w:t>
      </w:r>
      <w:r w:rsidR="00D5771E">
        <w:rPr>
          <w:rFonts w:ascii="Times New Roman" w:hAnsi="Times New Roman"/>
          <w:color w:val="000000"/>
          <w:sz w:val="24"/>
        </w:rPr>
        <w:t>_______20_</w:t>
      </w:r>
      <w:r w:rsidR="00A9600F">
        <w:rPr>
          <w:rFonts w:ascii="Times New Roman" w:hAnsi="Times New Roman"/>
          <w:color w:val="000000"/>
          <w:sz w:val="24"/>
        </w:rPr>
        <w:t>_.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4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r w:rsidR="00A6138B">
        <w:rPr>
          <w:rFonts w:ascii="Times New Roman" w:hAnsi="Times New Roman"/>
          <w:color w:val="000000"/>
          <w:sz w:val="26"/>
        </w:rPr>
        <w:t>against</w:t>
      </w:r>
      <w:r>
        <w:rPr>
          <w:rFonts w:ascii="Times New Roman" w:hAnsi="Times New Roman"/>
          <w:color w:val="000000"/>
          <w:sz w:val="26"/>
        </w:rPr>
        <w:t xml:space="preserve"> HSE Students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Resolution of the Disciplinary Committee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662"/>
        <w:gridCol w:w="4801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_________</w:t>
            </w:r>
          </w:p>
        </w:tc>
        <w:tc>
          <w:tcPr>
            <w:tcW w:w="4927" w:type="dxa"/>
          </w:tcPr>
          <w:p w:rsidR="00D5771E" w:rsidRPr="00CA76A8" w:rsidRDefault="004148D9" w:rsidP="004148D9">
            <w:pPr>
              <w:spacing w:after="0" w:line="240" w:lineRule="auto"/>
              <w:ind w:firstLine="54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“</w:t>
            </w:r>
            <w:r w:rsidR="00D5771E">
              <w:rPr>
                <w:rFonts w:ascii="Times New Roman" w:hAnsi="Times New Roman"/>
                <w:sz w:val="24"/>
              </w:rPr>
              <w:t>___</w:t>
            </w:r>
            <w:r>
              <w:rPr>
                <w:rFonts w:ascii="Times New Roman" w:hAnsi="Times New Roman"/>
                <w:sz w:val="24"/>
              </w:rPr>
              <w:t>”</w:t>
            </w:r>
            <w:r w:rsidR="00D5771E">
              <w:rPr>
                <w:rFonts w:ascii="Times New Roman" w:hAnsi="Times New Roman"/>
                <w:sz w:val="24"/>
              </w:rPr>
              <w:t>______________20____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Disciplinary Committee of National Research University Higher School of Economics/HSE</w:t>
      </w:r>
      <w:r w:rsidR="00DB2A37">
        <w:rPr>
          <w:rFonts w:ascii="Times New Roman" w:hAnsi="Times New Roman"/>
          <w:color w:val="000000"/>
          <w:sz w:val="24"/>
        </w:rPr>
        <w:t xml:space="preserve"> regional</w:t>
      </w:r>
      <w:r>
        <w:rPr>
          <w:rFonts w:ascii="Times New Roman" w:hAnsi="Times New Roman"/>
          <w:color w:val="000000"/>
          <w:sz w:val="24"/>
        </w:rPr>
        <w:t xml:space="preserve"> campus, including: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1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2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3._______________;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has considered _____________________________________________________________________________________________________________________________________________________________________________________________________________.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e following violations of </w:t>
      </w:r>
      <w:r w:rsidR="00AD3A7D">
        <w:rPr>
          <w:rFonts w:ascii="Times New Roman" w:hAnsi="Times New Roman"/>
          <w:color w:val="000000"/>
          <w:sz w:val="24"/>
        </w:rPr>
        <w:t xml:space="preserve">the </w:t>
      </w:r>
      <w:r>
        <w:rPr>
          <w:rFonts w:ascii="Times New Roman" w:hAnsi="Times New Roman"/>
          <w:color w:val="000000"/>
          <w:sz w:val="24"/>
        </w:rPr>
        <w:t xml:space="preserve">HSE Student Internal Regulations have been </w:t>
      </w:r>
      <w:r w:rsidR="00AD3A7D">
        <w:rPr>
          <w:rFonts w:ascii="Times New Roman" w:hAnsi="Times New Roman"/>
          <w:color w:val="000000"/>
          <w:sz w:val="24"/>
        </w:rPr>
        <w:t>identified</w:t>
      </w:r>
      <w:r>
        <w:rPr>
          <w:rFonts w:ascii="Times New Roman" w:hAnsi="Times New Roman"/>
          <w:color w:val="000000"/>
          <w:sz w:val="24"/>
        </w:rPr>
        <w:t>__________________________________________________</w:t>
      </w:r>
    </w:p>
    <w:p w:rsidR="00D5771E" w:rsidRPr="00CA76A8" w:rsidRDefault="00D5771E" w:rsidP="00D5771E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__________________________________________________________________________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Resolution: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ake disciplinary measures in the form of __________________________________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against</w:t>
      </w:r>
      <w:proofErr w:type="gramEnd"/>
      <w:r>
        <w:rPr>
          <w:rFonts w:ascii="Times New Roman" w:hAnsi="Times New Roman"/>
          <w:color w:val="000000"/>
          <w:sz w:val="24"/>
        </w:rPr>
        <w:t xml:space="preserve"> ________________________ (student’s full name)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f</w:t>
      </w:r>
      <w:proofErr w:type="gramEnd"/>
      <w:r>
        <w:rPr>
          <w:rFonts w:ascii="Times New Roman" w:hAnsi="Times New Roman"/>
          <w:color w:val="000000"/>
          <w:sz w:val="24"/>
        </w:rPr>
        <w:t xml:space="preserve"> the degree programme ___________________ </w:t>
      </w:r>
      <w:r w:rsidR="003B2AD1">
        <w:rPr>
          <w:rFonts w:ascii="Times New Roman" w:hAnsi="Times New Roman"/>
          <w:color w:val="000000"/>
          <w:sz w:val="24"/>
        </w:rPr>
        <w:t xml:space="preserve">of the </w:t>
      </w:r>
      <w:r w:rsidR="006800F1">
        <w:rPr>
          <w:rFonts w:ascii="Times New Roman" w:hAnsi="Times New Roman"/>
          <w:color w:val="000000"/>
          <w:sz w:val="24"/>
        </w:rPr>
        <w:t>faculty</w:t>
      </w:r>
      <w:r>
        <w:rPr>
          <w:rFonts w:ascii="Times New Roman" w:hAnsi="Times New Roman"/>
          <w:color w:val="000000"/>
          <w:sz w:val="24"/>
        </w:rPr>
        <w:t xml:space="preserve">/doctoral school </w:t>
      </w:r>
      <w:r w:rsidR="006800F1">
        <w:rPr>
          <w:rFonts w:ascii="Times New Roman" w:hAnsi="Times New Roman"/>
          <w:color w:val="000000"/>
          <w:sz w:val="24"/>
        </w:rPr>
        <w:t>_______________________________,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yea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 , field of study _____________________________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fo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______________________________________________________</w:t>
      </w:r>
    </w:p>
    <w:p w:rsidR="00D5771E" w:rsidRPr="00CA76A8" w:rsidRDefault="006800F1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n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the </w:t>
      </w:r>
      <w:r w:rsidR="00587AE3">
        <w:rPr>
          <w:rFonts w:ascii="Times New Roman" w:hAnsi="Times New Roman"/>
          <w:color w:val="000000"/>
          <w:sz w:val="24"/>
        </w:rPr>
        <w:t xml:space="preserve">basis </w:t>
      </w:r>
      <w:r w:rsidR="00D5771E">
        <w:rPr>
          <w:rFonts w:ascii="Times New Roman" w:hAnsi="Times New Roman"/>
          <w:color w:val="000000"/>
          <w:sz w:val="24"/>
        </w:rPr>
        <w:t>of _______________________________________________________</w:t>
      </w:r>
      <w:r w:rsidR="00D5771E">
        <w:rPr>
          <w:rFonts w:ascii="Times New Roman" w:hAnsi="Times New Roman"/>
          <w:color w:val="000000"/>
          <w:sz w:val="24"/>
          <w:vertAlign w:val="superscript"/>
        </w:rPr>
        <w:footnoteReference w:id="6"/>
      </w:r>
      <w:r w:rsidR="00D5771E">
        <w:rPr>
          <w:rFonts w:ascii="Times New Roman" w:hAnsi="Times New Roman"/>
          <w:color w:val="000000"/>
          <w:sz w:val="24"/>
        </w:rPr>
        <w:t xml:space="preserve">, which are attached to </w:t>
      </w:r>
      <w:r w:rsidR="00587AE3">
        <w:rPr>
          <w:rFonts w:ascii="Times New Roman" w:hAnsi="Times New Roman"/>
          <w:color w:val="000000"/>
          <w:sz w:val="24"/>
        </w:rPr>
        <w:t>this</w:t>
      </w:r>
      <w:r w:rsidR="00D5771E">
        <w:rPr>
          <w:rFonts w:ascii="Times New Roman" w:hAnsi="Times New Roman"/>
          <w:color w:val="000000"/>
          <w:sz w:val="24"/>
        </w:rPr>
        <w:t xml:space="preserve"> recommendation.</w:t>
      </w:r>
    </w:p>
    <w:p w:rsidR="00D5771E" w:rsidRDefault="00D5771E" w:rsidP="00D5771E">
      <w:pPr>
        <w:spacing w:after="0"/>
        <w:ind w:firstLine="709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F73023" w:rsidRPr="00CA76A8" w:rsidRDefault="00F73023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Chairperson                                      Signature                                        </w:t>
      </w:r>
      <w:r>
        <w:tab/>
      </w:r>
      <w:r>
        <w:tab/>
      </w:r>
      <w:r>
        <w:rPr>
          <w:rFonts w:ascii="Times New Roman" w:hAnsi="Times New Roman"/>
          <w:color w:val="000000"/>
          <w:sz w:val="24"/>
        </w:rPr>
        <w:t xml:space="preserve">     Full name</w:t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8F7EEA">
      <w:pPr>
        <w:jc w:val="right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br w:type="page"/>
      </w: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5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proofErr w:type="gramStart"/>
      <w:r>
        <w:rPr>
          <w:rFonts w:ascii="Times New Roman" w:hAnsi="Times New Roman"/>
          <w:color w:val="000000"/>
          <w:sz w:val="26"/>
        </w:rPr>
        <w:t>Against</w:t>
      </w:r>
      <w:proofErr w:type="gramEnd"/>
      <w:r>
        <w:rPr>
          <w:rFonts w:ascii="Times New Roman" w:hAnsi="Times New Roman"/>
          <w:color w:val="000000"/>
          <w:sz w:val="26"/>
        </w:rPr>
        <w:t xml:space="preserve"> HSE 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National Research University 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igher School of Economics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CA7F01">
      <w:pPr>
        <w:spacing w:after="0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Statement </w:t>
      </w:r>
      <w:r w:rsidR="0069089D">
        <w:rPr>
          <w:rFonts w:ascii="Times New Roman" w:hAnsi="Times New Roman"/>
          <w:b/>
          <w:color w:val="000000"/>
          <w:sz w:val="24"/>
        </w:rPr>
        <w:t xml:space="preserve">on </w:t>
      </w:r>
      <w:r w:rsidR="004C7472">
        <w:rPr>
          <w:rFonts w:ascii="Times New Roman" w:hAnsi="Times New Roman"/>
          <w:b/>
          <w:color w:val="000000"/>
          <w:sz w:val="24"/>
        </w:rPr>
        <w:t xml:space="preserve">a </w:t>
      </w:r>
      <w:r w:rsidR="0069089D">
        <w:rPr>
          <w:rFonts w:ascii="Times New Roman" w:hAnsi="Times New Roman"/>
          <w:b/>
          <w:color w:val="000000"/>
          <w:sz w:val="24"/>
        </w:rPr>
        <w:t>Student’s</w:t>
      </w:r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69089D">
        <w:rPr>
          <w:rFonts w:ascii="Times New Roman" w:hAnsi="Times New Roman"/>
          <w:b/>
          <w:color w:val="000000"/>
          <w:sz w:val="24"/>
        </w:rPr>
        <w:t xml:space="preserve">Refusal </w:t>
      </w:r>
      <w:r>
        <w:rPr>
          <w:rFonts w:ascii="Times New Roman" w:hAnsi="Times New Roman"/>
          <w:b/>
          <w:color w:val="000000"/>
          <w:sz w:val="24"/>
        </w:rPr>
        <w:t xml:space="preserve">to </w:t>
      </w:r>
      <w:r w:rsidR="0069089D">
        <w:rPr>
          <w:rFonts w:ascii="Times New Roman" w:hAnsi="Times New Roman"/>
          <w:b/>
          <w:color w:val="000000"/>
          <w:sz w:val="24"/>
        </w:rPr>
        <w:t xml:space="preserve">Acknowledge </w:t>
      </w:r>
      <w:r w:rsidR="007551B9">
        <w:rPr>
          <w:rFonts w:ascii="Times New Roman" w:hAnsi="Times New Roman"/>
          <w:b/>
          <w:color w:val="000000"/>
          <w:sz w:val="24"/>
        </w:rPr>
        <w:t xml:space="preserve">a </w:t>
      </w:r>
      <w:r w:rsidR="0069089D">
        <w:rPr>
          <w:rFonts w:ascii="Times New Roman" w:hAnsi="Times New Roman"/>
          <w:b/>
          <w:color w:val="000000"/>
          <w:sz w:val="24"/>
        </w:rPr>
        <w:t xml:space="preserve">Dismissal Directive 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his Statement has been drawn up to report that:</w:t>
      </w:r>
    </w:p>
    <w:p w:rsidR="00D5771E" w:rsidRPr="00CA76A8" w:rsidRDefault="002C150F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the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student of the degree programme __________ of the faculty/doctoral school _______________________ (full name) </w:t>
      </w:r>
      <w:r>
        <w:rPr>
          <w:rFonts w:ascii="Times New Roman" w:hAnsi="Times New Roman"/>
          <w:color w:val="000000"/>
          <w:sz w:val="24"/>
        </w:rPr>
        <w:t xml:space="preserve">has </w:t>
      </w:r>
      <w:r w:rsidR="00D5771E">
        <w:rPr>
          <w:rFonts w:ascii="Times New Roman" w:hAnsi="Times New Roman"/>
          <w:color w:val="000000"/>
          <w:sz w:val="24"/>
        </w:rPr>
        <w:t xml:space="preserve">refused to acknowledge </w:t>
      </w:r>
      <w:r>
        <w:rPr>
          <w:rFonts w:ascii="Times New Roman" w:hAnsi="Times New Roman"/>
          <w:color w:val="000000"/>
          <w:sz w:val="24"/>
        </w:rPr>
        <w:t>D</w:t>
      </w:r>
      <w:r w:rsidR="00D5771E">
        <w:rPr>
          <w:rFonts w:ascii="Times New Roman" w:hAnsi="Times New Roman"/>
          <w:color w:val="000000"/>
          <w:sz w:val="24"/>
        </w:rPr>
        <w:t>irective No. ______ “Title of the Directive</w:t>
      </w:r>
      <w:proofErr w:type="gramStart"/>
      <w:r w:rsidR="00D5771E">
        <w:rPr>
          <w:rFonts w:ascii="Times New Roman" w:hAnsi="Times New Roman"/>
          <w:color w:val="000000"/>
          <w:sz w:val="24"/>
        </w:rPr>
        <w:t>”</w:t>
      </w:r>
      <w:r w:rsidR="005C2685">
        <w:rPr>
          <w:rFonts w:ascii="Times New Roman" w:hAnsi="Times New Roman"/>
          <w:color w:val="000000"/>
          <w:sz w:val="24"/>
        </w:rPr>
        <w:t>,</w:t>
      </w:r>
      <w:proofErr w:type="gramEnd"/>
      <w:r w:rsidR="005C2685">
        <w:rPr>
          <w:rFonts w:ascii="Times New Roman" w:hAnsi="Times New Roman"/>
          <w:color w:val="000000"/>
          <w:sz w:val="24"/>
        </w:rPr>
        <w:t xml:space="preserve"> dated</w:t>
      </w:r>
      <w:r w:rsidR="00587AE3" w:rsidRPr="00587AE3">
        <w:rPr>
          <w:rFonts w:ascii="Times New Roman" w:hAnsi="Times New Roman"/>
          <w:color w:val="000000"/>
          <w:sz w:val="24"/>
        </w:rPr>
        <w:t xml:space="preserve"> </w:t>
      </w:r>
      <w:r w:rsidR="00587AE3">
        <w:rPr>
          <w:rFonts w:ascii="Times New Roman" w:hAnsi="Times New Roman"/>
          <w:color w:val="000000"/>
          <w:sz w:val="24"/>
        </w:rPr>
        <w:t>“__”_______20__</w:t>
      </w:r>
      <w:r w:rsidR="00D5771E">
        <w:rPr>
          <w:rFonts w:ascii="Times New Roman" w:hAnsi="Times New Roman"/>
          <w:color w:val="000000"/>
          <w:sz w:val="24"/>
        </w:rPr>
        <w:t>.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t xml:space="preserve">Position                             </w:t>
      </w:r>
      <w:r>
        <w:tab/>
        <w:t>Signature                                        printed name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 </w:t>
      </w: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tabs>
          <w:tab w:val="left" w:pos="-709"/>
          <w:tab w:val="left" w:pos="1134"/>
          <w:tab w:val="left" w:pos="1276"/>
        </w:tabs>
        <w:spacing w:after="0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5771E" w:rsidRPr="00CA76A8" w:rsidRDefault="00D5771E" w:rsidP="00D5771E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CA7F01">
        <w:rPr>
          <w:rFonts w:ascii="Times New Roman" w:hAnsi="Times New Roman"/>
          <w:noProof/>
          <w:color w:val="000000"/>
          <w:sz w:val="26"/>
        </w:rPr>
        <w:lastRenderedPageBreak/>
        <w:t>Annex</w:t>
      </w:r>
      <w:r>
        <w:rPr>
          <w:rFonts w:ascii="Times New Roman" w:hAnsi="Times New Roman"/>
          <w:color w:val="000000"/>
          <w:sz w:val="26"/>
        </w:rPr>
        <w:t xml:space="preserve"> 6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</w:rPr>
        <w:t xml:space="preserve">To the Procedure for Taking Disciplinary Actions </w:t>
      </w:r>
      <w:proofErr w:type="gramStart"/>
      <w:r>
        <w:rPr>
          <w:rFonts w:ascii="Times New Roman" w:hAnsi="Times New Roman"/>
          <w:color w:val="000000"/>
          <w:sz w:val="26"/>
        </w:rPr>
        <w:t>Against</w:t>
      </w:r>
      <w:proofErr w:type="gramEnd"/>
      <w:r>
        <w:rPr>
          <w:rFonts w:ascii="Times New Roman" w:hAnsi="Times New Roman"/>
          <w:color w:val="000000"/>
          <w:sz w:val="26"/>
        </w:rPr>
        <w:t xml:space="preserve"> HSE Students  </w:t>
      </w: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D5771E" w:rsidRPr="00CA76A8" w:rsidRDefault="00D5771E" w:rsidP="00D5771E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emplate</w:t>
      </w:r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D5771E" w:rsidP="00D5771E">
      <w:pPr>
        <w:spacing w:after="0"/>
        <w:ind w:left="581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To: Rector of National Research University Higher School of Economics</w:t>
      </w:r>
    </w:p>
    <w:p w:rsidR="00D5771E" w:rsidRPr="00CA76A8" w:rsidRDefault="00D5771E" w:rsidP="00D5771E">
      <w:pPr>
        <w:spacing w:after="0"/>
        <w:ind w:left="5812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Y.</w:t>
      </w:r>
      <w:r w:rsidR="00C73AD3">
        <w:rPr>
          <w:rFonts w:ascii="Times New Roman" w:hAnsi="Times New Roman"/>
          <w:color w:val="000000"/>
          <w:sz w:val="24"/>
        </w:rPr>
        <w:t xml:space="preserve"> </w:t>
      </w:r>
      <w:r>
        <w:rPr>
          <w:rFonts w:ascii="Times New Roman" w:hAnsi="Times New Roman"/>
          <w:color w:val="000000"/>
          <w:sz w:val="24"/>
        </w:rPr>
        <w:t>I. </w:t>
      </w:r>
      <w:proofErr w:type="spellStart"/>
      <w:r>
        <w:rPr>
          <w:rFonts w:ascii="Times New Roman" w:hAnsi="Times New Roman"/>
          <w:color w:val="000000"/>
          <w:sz w:val="24"/>
        </w:rPr>
        <w:t>Kuzminov</w:t>
      </w:r>
      <w:proofErr w:type="spellEnd"/>
    </w:p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>Recommendation</w:t>
      </w:r>
    </w:p>
    <w:p w:rsidR="00D5771E" w:rsidRPr="00CA76A8" w:rsidRDefault="00D5771E" w:rsidP="00D5771E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b/>
          <w:color w:val="000000"/>
          <w:sz w:val="24"/>
        </w:rPr>
        <w:t>to</w:t>
      </w:r>
      <w:proofErr w:type="gramEnd"/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7551B9">
        <w:rPr>
          <w:rFonts w:ascii="Times New Roman" w:hAnsi="Times New Roman"/>
          <w:b/>
          <w:color w:val="000000"/>
          <w:sz w:val="24"/>
        </w:rPr>
        <w:t>Dismiss a Student at HSE’s</w:t>
      </w:r>
      <w:r>
        <w:rPr>
          <w:rFonts w:ascii="Times New Roman" w:hAnsi="Times New Roman"/>
          <w:b/>
          <w:color w:val="000000"/>
          <w:sz w:val="24"/>
        </w:rPr>
        <w:t xml:space="preserve"> </w:t>
      </w:r>
      <w:r w:rsidR="007551B9">
        <w:rPr>
          <w:rFonts w:ascii="Times New Roman" w:hAnsi="Times New Roman"/>
          <w:b/>
          <w:color w:val="000000"/>
          <w:sz w:val="24"/>
        </w:rPr>
        <w:t>I</w:t>
      </w:r>
      <w:r>
        <w:rPr>
          <w:rFonts w:ascii="Times New Roman" w:hAnsi="Times New Roman"/>
          <w:b/>
          <w:color w:val="000000"/>
          <w:sz w:val="24"/>
        </w:rPr>
        <w:t>nitiative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1"/>
        <w:gridCol w:w="4770"/>
      </w:tblGrid>
      <w:tr w:rsidR="00D5771E" w:rsidRPr="00CA76A8" w:rsidTr="00BA2225">
        <w:tc>
          <w:tcPr>
            <w:tcW w:w="4926" w:type="dxa"/>
          </w:tcPr>
          <w:p w:rsidR="00D5771E" w:rsidRPr="00CA76A8" w:rsidRDefault="00D5771E" w:rsidP="00BA2225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___________</w:t>
            </w:r>
          </w:p>
        </w:tc>
        <w:tc>
          <w:tcPr>
            <w:tcW w:w="4927" w:type="dxa"/>
          </w:tcPr>
          <w:p w:rsidR="00D5771E" w:rsidRPr="00CA76A8" w:rsidRDefault="00D5771E" w:rsidP="00BA2225">
            <w:pPr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Date</w:t>
            </w:r>
          </w:p>
        </w:tc>
      </w:tr>
    </w:tbl>
    <w:p w:rsidR="00D5771E" w:rsidRPr="00CA76A8" w:rsidRDefault="00D5771E" w:rsidP="00D5771E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CA7F01">
      <w:pPr>
        <w:spacing w:after="0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Dear </w:t>
      </w:r>
      <w:proofErr w:type="spellStart"/>
      <w:r>
        <w:rPr>
          <w:rFonts w:ascii="Times New Roman" w:hAnsi="Times New Roman"/>
          <w:color w:val="000000"/>
          <w:sz w:val="24"/>
        </w:rPr>
        <w:t>Yaroslav</w:t>
      </w:r>
      <w:proofErr w:type="spellEnd"/>
      <w:r>
        <w:rPr>
          <w:rFonts w:ascii="Times New Roman" w:hAnsi="Times New Roman"/>
          <w:color w:val="000000"/>
          <w:sz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</w:rPr>
        <w:t>Ivanovich</w:t>
      </w:r>
      <w:proofErr w:type="spellEnd"/>
      <w:r>
        <w:rPr>
          <w:rFonts w:ascii="Times New Roman" w:hAnsi="Times New Roman"/>
          <w:color w:val="000000"/>
          <w:sz w:val="24"/>
        </w:rPr>
        <w:t>,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This is a </w:t>
      </w:r>
      <w:r w:rsidR="002C150F">
        <w:rPr>
          <w:rFonts w:ascii="Times New Roman" w:hAnsi="Times New Roman"/>
          <w:color w:val="000000"/>
          <w:sz w:val="24"/>
        </w:rPr>
        <w:t>R</w:t>
      </w:r>
      <w:r>
        <w:rPr>
          <w:rFonts w:ascii="Times New Roman" w:hAnsi="Times New Roman"/>
          <w:color w:val="000000"/>
          <w:sz w:val="24"/>
        </w:rPr>
        <w:t>ecommendation to dismiss, at the</w:t>
      </w:r>
      <w:r w:rsidR="00D5771E">
        <w:rPr>
          <w:rFonts w:ascii="Times New Roman" w:hAnsi="Times New Roman"/>
          <w:color w:val="000000"/>
          <w:sz w:val="24"/>
        </w:rPr>
        <w:t xml:space="preserve"> University’s initiative</w:t>
      </w:r>
      <w:r>
        <w:rPr>
          <w:rFonts w:ascii="Times New Roman" w:hAnsi="Times New Roman"/>
          <w:color w:val="000000"/>
          <w:sz w:val="24"/>
        </w:rPr>
        <w:t>,</w:t>
      </w:r>
      <w:r w:rsidR="00D5771E"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the</w:t>
      </w:r>
      <w:proofErr w:type="gramEnd"/>
      <w:r>
        <w:rPr>
          <w:rFonts w:ascii="Times New Roman" w:hAnsi="Times New Roman"/>
          <w:color w:val="000000"/>
          <w:sz w:val="24"/>
        </w:rPr>
        <w:t xml:space="preserve"> student ________________________ (student’s full name)</w:t>
      </w:r>
    </w:p>
    <w:p w:rsidR="00D5771E" w:rsidRPr="00CA76A8" w:rsidRDefault="00D5771E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f</w:t>
      </w:r>
      <w:proofErr w:type="gramEnd"/>
      <w:r>
        <w:rPr>
          <w:rFonts w:ascii="Times New Roman" w:hAnsi="Times New Roman"/>
          <w:color w:val="000000"/>
          <w:sz w:val="24"/>
        </w:rPr>
        <w:t xml:space="preserve"> the degree programme ___________________ </w:t>
      </w:r>
      <w:r w:rsidR="002C150F">
        <w:rPr>
          <w:rFonts w:ascii="Times New Roman" w:hAnsi="Times New Roman"/>
          <w:color w:val="000000"/>
          <w:sz w:val="24"/>
        </w:rPr>
        <w:t xml:space="preserve">of </w:t>
      </w:r>
      <w:r w:rsidR="003B2AD1">
        <w:rPr>
          <w:rFonts w:ascii="Times New Roman" w:hAnsi="Times New Roman"/>
          <w:color w:val="000000"/>
          <w:sz w:val="24"/>
        </w:rPr>
        <w:t xml:space="preserve">the </w:t>
      </w:r>
      <w:r w:rsidR="007551B9">
        <w:rPr>
          <w:rFonts w:ascii="Times New Roman" w:hAnsi="Times New Roman"/>
          <w:color w:val="000000"/>
          <w:sz w:val="24"/>
        </w:rPr>
        <w:t>faculty</w:t>
      </w:r>
      <w:r>
        <w:rPr>
          <w:rFonts w:ascii="Times New Roman" w:hAnsi="Times New Roman"/>
          <w:color w:val="000000"/>
          <w:sz w:val="24"/>
        </w:rPr>
        <w:t xml:space="preserve">/doctoral school </w:t>
      </w:r>
      <w:r w:rsidR="007551B9">
        <w:rPr>
          <w:rFonts w:ascii="Times New Roman" w:hAnsi="Times New Roman"/>
          <w:color w:val="000000"/>
          <w:sz w:val="24"/>
        </w:rPr>
        <w:t>_______________________________,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yea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 , field of study _____________________________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for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>________________________________________________________________</w:t>
      </w:r>
    </w:p>
    <w:p w:rsidR="00D5771E" w:rsidRPr="00CA76A8" w:rsidRDefault="007551B9" w:rsidP="00D5771E">
      <w:pPr>
        <w:spacing w:after="0"/>
        <w:ind w:firstLine="709"/>
        <w:rPr>
          <w:rFonts w:ascii="Times New Roman" w:eastAsia="Arial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</w:rPr>
        <w:t>on</w:t>
      </w:r>
      <w:proofErr w:type="gramEnd"/>
      <w:r>
        <w:rPr>
          <w:rFonts w:ascii="Times New Roman" w:hAnsi="Times New Roman"/>
          <w:color w:val="000000"/>
          <w:sz w:val="24"/>
        </w:rPr>
        <w:t xml:space="preserve"> </w:t>
      </w:r>
      <w:r w:rsidR="00D5771E">
        <w:rPr>
          <w:rFonts w:ascii="Times New Roman" w:hAnsi="Times New Roman"/>
          <w:color w:val="000000"/>
          <w:sz w:val="24"/>
        </w:rPr>
        <w:t xml:space="preserve">the </w:t>
      </w:r>
      <w:r w:rsidR="004148D9">
        <w:rPr>
          <w:rFonts w:ascii="Times New Roman" w:hAnsi="Times New Roman"/>
          <w:color w:val="000000"/>
          <w:sz w:val="24"/>
        </w:rPr>
        <w:t>basis of</w:t>
      </w:r>
      <w:r w:rsidR="00D5771E">
        <w:rPr>
          <w:rFonts w:ascii="Times New Roman" w:hAnsi="Times New Roman"/>
          <w:color w:val="000000"/>
          <w:sz w:val="24"/>
        </w:rPr>
        <w:t xml:space="preserve"> _______________________________________________________ </w:t>
      </w:r>
      <w:r w:rsidR="00D5771E">
        <w:rPr>
          <w:rFonts w:ascii="Times New Roman" w:hAnsi="Times New Roman"/>
          <w:color w:val="000000"/>
          <w:sz w:val="24"/>
          <w:vertAlign w:val="superscript"/>
        </w:rPr>
        <w:footnoteReference w:id="7"/>
      </w:r>
      <w:r w:rsidR="00D5771E">
        <w:rPr>
          <w:rFonts w:ascii="Times New Roman" w:hAnsi="Times New Roman"/>
          <w:color w:val="000000"/>
          <w:sz w:val="24"/>
        </w:rPr>
        <w:t>, which are attached to the present recommendation.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 </w:t>
      </w:r>
    </w:p>
    <w:p w:rsidR="00D5771E" w:rsidRPr="00CA76A8" w:rsidRDefault="00D5771E" w:rsidP="00D5771E">
      <w:pPr>
        <w:spacing w:after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Faculty </w:t>
      </w:r>
      <w:r w:rsidR="004148D9">
        <w:rPr>
          <w:rFonts w:ascii="Times New Roman" w:hAnsi="Times New Roman"/>
          <w:color w:val="000000"/>
          <w:sz w:val="24"/>
        </w:rPr>
        <w:t>Dean</w:t>
      </w:r>
      <w:r>
        <w:rPr>
          <w:rFonts w:ascii="Times New Roman" w:hAnsi="Times New Roman"/>
          <w:color w:val="000000"/>
          <w:sz w:val="24"/>
        </w:rPr>
        <w:t xml:space="preserve">/                                                                        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 xml:space="preserve">Head of </w:t>
      </w:r>
      <w:r w:rsidR="004148D9">
        <w:rPr>
          <w:rFonts w:ascii="Times New Roman" w:hAnsi="Times New Roman"/>
          <w:color w:val="000000"/>
          <w:sz w:val="24"/>
        </w:rPr>
        <w:t>Subdivision</w:t>
      </w:r>
      <w:r>
        <w:rPr>
          <w:rFonts w:ascii="Times New Roman" w:hAnsi="Times New Roman"/>
          <w:color w:val="000000"/>
          <w:sz w:val="24"/>
        </w:rPr>
        <w:t>/</w:t>
      </w:r>
    </w:p>
    <w:p w:rsidR="00D5771E" w:rsidRPr="00CA76A8" w:rsidRDefault="00D5771E" w:rsidP="00D5771E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</w:rPr>
        <w:t>Head of Postgraduate Studies Office             Signature            Full name</w:t>
      </w:r>
    </w:p>
    <w:p w:rsidR="00D5771E" w:rsidRPr="00CA76A8" w:rsidRDefault="00D5771E" w:rsidP="00CA7F01">
      <w:pPr>
        <w:spacing w:after="0"/>
        <w:jc w:val="both"/>
        <w:rPr>
          <w:rFonts w:ascii="Times New Roman" w:eastAsia="Arial" w:hAnsi="Times New Roman" w:cs="Times New Roman"/>
          <w:color w:val="000000"/>
          <w:sz w:val="26"/>
          <w:szCs w:val="26"/>
        </w:rPr>
      </w:pPr>
    </w:p>
    <w:p w:rsidR="009760E3" w:rsidRDefault="009760E3"/>
    <w:sectPr w:rsidR="009760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4CB4" w:rsidRDefault="002F4CB4" w:rsidP="00D5771E">
      <w:pPr>
        <w:spacing w:after="0" w:line="240" w:lineRule="auto"/>
      </w:pPr>
      <w:r>
        <w:separator/>
      </w:r>
    </w:p>
  </w:endnote>
  <w:endnote w:type="continuationSeparator" w:id="0">
    <w:p w:rsidR="002F4CB4" w:rsidRDefault="002F4CB4" w:rsidP="00D57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4CB4" w:rsidRDefault="002F4CB4" w:rsidP="00D5771E">
      <w:pPr>
        <w:spacing w:after="0" w:line="240" w:lineRule="auto"/>
      </w:pPr>
      <w:r>
        <w:separator/>
      </w:r>
    </w:p>
  </w:footnote>
  <w:footnote w:type="continuationSeparator" w:id="0">
    <w:p w:rsidR="002F4CB4" w:rsidRDefault="002F4CB4" w:rsidP="00D5771E">
      <w:pPr>
        <w:spacing w:after="0" w:line="240" w:lineRule="auto"/>
      </w:pPr>
      <w:r>
        <w:continuationSeparator/>
      </w:r>
    </w:p>
  </w:footnote>
  <w:footnote w:id="1">
    <w:p w:rsidR="00BA2225" w:rsidRPr="00AD2523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</w:t>
      </w:r>
      <w:proofErr w:type="gramStart"/>
      <w:r>
        <w:rPr>
          <w:rFonts w:ascii="Times New Roman" w:hAnsi="Times New Roman"/>
          <w:sz w:val="20"/>
        </w:rPr>
        <w:t xml:space="preserve">In compliance with the Collection of Standard Directive Templates for student affairs applicable to core Undergraduate, Specialist and Master’s </w:t>
      </w:r>
      <w:r w:rsidR="00127661">
        <w:rPr>
          <w:rFonts w:ascii="Times New Roman" w:hAnsi="Times New Roman"/>
          <w:sz w:val="20"/>
        </w:rPr>
        <w:t>programmes</w:t>
      </w:r>
      <w:r>
        <w:rPr>
          <w:rFonts w:ascii="Times New Roman" w:hAnsi="Times New Roman"/>
          <w:sz w:val="20"/>
        </w:rPr>
        <w:t>.</w:t>
      </w:r>
      <w:proofErr w:type="gramEnd"/>
    </w:p>
  </w:footnote>
  <w:footnote w:id="2">
    <w:p w:rsidR="00BA2225" w:rsidRPr="00AD2523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</w:t>
      </w:r>
      <w:proofErr w:type="gramStart"/>
      <w:r>
        <w:rPr>
          <w:rFonts w:ascii="Times New Roman" w:hAnsi="Times New Roman"/>
          <w:sz w:val="20"/>
        </w:rPr>
        <w:t xml:space="preserve">In </w:t>
      </w:r>
      <w:r w:rsidR="00127661">
        <w:rPr>
          <w:rFonts w:ascii="Times New Roman" w:hAnsi="Times New Roman"/>
          <w:sz w:val="20"/>
        </w:rPr>
        <w:t xml:space="preserve">compliance </w:t>
      </w:r>
      <w:r>
        <w:rPr>
          <w:rFonts w:ascii="Times New Roman" w:hAnsi="Times New Roman"/>
          <w:sz w:val="20"/>
        </w:rPr>
        <w:t xml:space="preserve">with the Collection of Standard Directive Templates for student affairs applicable to core Undergraduate, Specialist and Master’s </w:t>
      </w:r>
      <w:r w:rsidR="00127661">
        <w:rPr>
          <w:rFonts w:ascii="Times New Roman" w:hAnsi="Times New Roman"/>
          <w:sz w:val="20"/>
        </w:rPr>
        <w:t>programmes.</w:t>
      </w:r>
      <w:proofErr w:type="gramEnd"/>
    </w:p>
  </w:footnote>
  <w:footnote w:id="3">
    <w:p w:rsidR="00BA2225" w:rsidRPr="001D302E" w:rsidRDefault="00BA2225" w:rsidP="00D5771E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a three-party agreement has been concluded.</w:t>
      </w:r>
    </w:p>
  </w:footnote>
  <w:footnote w:id="4">
    <w:p w:rsidR="00BA2225" w:rsidRPr="001D302E" w:rsidRDefault="00BA2225" w:rsidP="00D5771E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Filled out when the notice is </w:t>
      </w:r>
      <w:r w:rsidR="00B04D6A">
        <w:rPr>
          <w:rFonts w:ascii="Times New Roman" w:hAnsi="Times New Roman"/>
          <w:sz w:val="20"/>
        </w:rPr>
        <w:t>presented to the</w:t>
      </w:r>
      <w:r>
        <w:rPr>
          <w:rFonts w:ascii="Times New Roman" w:hAnsi="Times New Roman"/>
          <w:sz w:val="20"/>
        </w:rPr>
        <w:t xml:space="preserve"> student/client in person. Leave blank, if the client is notified by letter</w:t>
      </w:r>
      <w:r>
        <w:rPr>
          <w:rFonts w:ascii="Times New Roman" w:hAnsi="Times New Roman"/>
          <w:color w:val="auto"/>
          <w:sz w:val="20"/>
        </w:rPr>
        <w:t>.</w:t>
      </w:r>
    </w:p>
  </w:footnote>
  <w:footnote w:id="5">
    <w:p w:rsidR="00BA2225" w:rsidRPr="001D302E" w:rsidRDefault="00BA2225" w:rsidP="00D5771E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the student refuses to sign, a note stating “Refused to sign” shall be included in the Statement.</w:t>
      </w:r>
    </w:p>
  </w:footnote>
  <w:footnote w:id="6">
    <w:p w:rsidR="00BA2225" w:rsidRPr="001D302E" w:rsidRDefault="00BA2225" w:rsidP="00D5771E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Supporting documents </w:t>
      </w:r>
      <w:r w:rsidR="00C92640">
        <w:rPr>
          <w:rFonts w:ascii="Times New Roman" w:hAnsi="Times New Roman"/>
        </w:rPr>
        <w:t>are in compliance with the</w:t>
      </w:r>
      <w:r>
        <w:rPr>
          <w:rFonts w:ascii="Times New Roman" w:hAnsi="Times New Roman"/>
        </w:rPr>
        <w:t xml:space="preserve"> list of documents indicated as possible supporting documents for </w:t>
      </w:r>
      <w:r w:rsidR="00C9264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 xml:space="preserve">directive on </w:t>
      </w:r>
      <w:r w:rsidR="00C9264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student</w:t>
      </w:r>
      <w:r w:rsidR="00C92640">
        <w:rPr>
          <w:rFonts w:ascii="Times New Roman" w:hAnsi="Times New Roman"/>
        </w:rPr>
        <w:t>’s</w:t>
      </w:r>
      <w:r>
        <w:rPr>
          <w:rFonts w:ascii="Times New Roman" w:hAnsi="Times New Roman"/>
        </w:rPr>
        <w:t xml:space="preserve"> dismissal/expulsion at </w:t>
      </w:r>
      <w:r w:rsidR="00C92640">
        <w:rPr>
          <w:rFonts w:ascii="Times New Roman" w:hAnsi="Times New Roman"/>
        </w:rPr>
        <w:t>HSE’s</w:t>
      </w:r>
      <w:r>
        <w:rPr>
          <w:rFonts w:ascii="Times New Roman" w:hAnsi="Times New Roman"/>
        </w:rPr>
        <w:t xml:space="preserve"> initiative in the Collection of Standard Directive Templates for student affairs applicable to core Undergraduate, Specialist and Master’s</w:t>
      </w:r>
      <w:r w:rsidR="0056122F">
        <w:rPr>
          <w:rFonts w:ascii="Times New Roman" w:hAnsi="Times New Roman"/>
        </w:rPr>
        <w:t xml:space="preserve"> programmes</w:t>
      </w:r>
      <w:r w:rsidR="00F73023">
        <w:rPr>
          <w:rFonts w:ascii="Times New Roman" w:hAnsi="Times New Roman"/>
        </w:rPr>
        <w:t>.</w:t>
      </w:r>
    </w:p>
  </w:footnote>
  <w:footnote w:id="7">
    <w:p w:rsidR="00BA2225" w:rsidRPr="001D302E" w:rsidRDefault="00BA2225" w:rsidP="00D5771E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The supporting documents </w:t>
      </w:r>
      <w:r w:rsidR="00FD349C">
        <w:rPr>
          <w:rFonts w:ascii="Times New Roman" w:hAnsi="Times New Roman"/>
        </w:rPr>
        <w:t>are in</w:t>
      </w:r>
      <w:r>
        <w:rPr>
          <w:rFonts w:ascii="Times New Roman" w:hAnsi="Times New Roman"/>
        </w:rPr>
        <w:t xml:space="preserve"> compliance with the list of documents indicated as possible supporting documents for </w:t>
      </w:r>
      <w:r w:rsidR="00CB3BA0">
        <w:rPr>
          <w:rFonts w:ascii="Times New Roman" w:hAnsi="Times New Roman"/>
        </w:rPr>
        <w:t>a</w:t>
      </w:r>
      <w:r w:rsidR="00FD349C">
        <w:rPr>
          <w:rFonts w:ascii="Times New Roman" w:hAnsi="Times New Roman"/>
        </w:rPr>
        <w:t xml:space="preserve"> directive</w:t>
      </w:r>
      <w:r>
        <w:rPr>
          <w:rFonts w:ascii="Times New Roman" w:hAnsi="Times New Roman"/>
        </w:rPr>
        <w:t xml:space="preserve"> on a student’s dismissal/expulsion at HSE’s initiative in the Collection of Standard Directive Templates for student affairs applicable to core Undergraduate, Specialist and Master’s programm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191AA7"/>
    <w:multiLevelType w:val="hybridMultilevel"/>
    <w:tmpl w:val="4A7E4BA8"/>
    <w:lvl w:ilvl="0" w:tplc="34FE4AC2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53FC331E"/>
    <w:multiLevelType w:val="multilevel"/>
    <w:tmpl w:val="495CD99E"/>
    <w:lvl w:ilvl="0">
      <w:start w:val="1"/>
      <w:numFmt w:val="decimal"/>
      <w:lvlText w:val="%1."/>
      <w:lvlJc w:val="left"/>
      <w:pPr>
        <w:ind w:left="2204" w:hanging="360"/>
      </w:pPr>
      <w:rPr>
        <w:rFonts w:hint="default"/>
        <w:u w:val="none"/>
      </w:rPr>
    </w:lvl>
    <w:lvl w:ilvl="1">
      <w:start w:val="1"/>
      <w:numFmt w:val="decimal"/>
      <w:isLgl/>
      <w:lvlText w:val="%1.%2."/>
      <w:lvlJc w:val="left"/>
      <w:pPr>
        <w:ind w:left="2261" w:hanging="141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2466" w:hanging="141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2814" w:hanging="1410"/>
      </w:pPr>
      <w:rPr>
        <w:rFonts w:hint="default"/>
        <w:sz w:val="26"/>
        <w:szCs w:val="26"/>
        <w:u w:val="none"/>
      </w:rPr>
    </w:lvl>
    <w:lvl w:ilvl="4">
      <w:start w:val="1"/>
      <w:numFmt w:val="decimal"/>
      <w:isLgl/>
      <w:lvlText w:val="%1.%2.%3.%4.%5."/>
      <w:lvlJc w:val="left"/>
      <w:pPr>
        <w:ind w:left="3162" w:hanging="141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  <w:u w:val="none"/>
      </w:rPr>
    </w:lvl>
  </w:abstractNum>
  <w:abstractNum w:abstractNumId="2">
    <w:nsid w:val="7FCA3BF5"/>
    <w:multiLevelType w:val="multilevel"/>
    <w:tmpl w:val="BA0A816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MzsDA3NTA0NDZQ0lEKTi0uzszPAykwqgUAwa7YhSwAAAA="/>
  </w:docVars>
  <w:rsids>
    <w:rsidRoot w:val="00D5771E"/>
    <w:rsid w:val="00001C70"/>
    <w:rsid w:val="000046F2"/>
    <w:rsid w:val="0001177A"/>
    <w:rsid w:val="0001698A"/>
    <w:rsid w:val="000207E9"/>
    <w:rsid w:val="00021975"/>
    <w:rsid w:val="00023CC6"/>
    <w:rsid w:val="00027066"/>
    <w:rsid w:val="000316B3"/>
    <w:rsid w:val="000348C2"/>
    <w:rsid w:val="00041012"/>
    <w:rsid w:val="000414E8"/>
    <w:rsid w:val="00041AE5"/>
    <w:rsid w:val="000424C1"/>
    <w:rsid w:val="000438A0"/>
    <w:rsid w:val="00046FF6"/>
    <w:rsid w:val="000510D3"/>
    <w:rsid w:val="00051645"/>
    <w:rsid w:val="000539CC"/>
    <w:rsid w:val="000576AA"/>
    <w:rsid w:val="00060057"/>
    <w:rsid w:val="00064060"/>
    <w:rsid w:val="00065D00"/>
    <w:rsid w:val="000715DE"/>
    <w:rsid w:val="00073FC4"/>
    <w:rsid w:val="000763DA"/>
    <w:rsid w:val="00080359"/>
    <w:rsid w:val="00080684"/>
    <w:rsid w:val="00082FFB"/>
    <w:rsid w:val="00083B10"/>
    <w:rsid w:val="00084549"/>
    <w:rsid w:val="0008697A"/>
    <w:rsid w:val="00091B50"/>
    <w:rsid w:val="00091C85"/>
    <w:rsid w:val="000946E7"/>
    <w:rsid w:val="000957EE"/>
    <w:rsid w:val="000A1A5A"/>
    <w:rsid w:val="000A3A6A"/>
    <w:rsid w:val="000A6062"/>
    <w:rsid w:val="000B11CD"/>
    <w:rsid w:val="000C042A"/>
    <w:rsid w:val="000C1424"/>
    <w:rsid w:val="000C22D3"/>
    <w:rsid w:val="000C5639"/>
    <w:rsid w:val="000D19E5"/>
    <w:rsid w:val="000D380E"/>
    <w:rsid w:val="000D4F96"/>
    <w:rsid w:val="000D611E"/>
    <w:rsid w:val="000D653C"/>
    <w:rsid w:val="000D7E1A"/>
    <w:rsid w:val="000E21CD"/>
    <w:rsid w:val="000E22EC"/>
    <w:rsid w:val="000E32E9"/>
    <w:rsid w:val="000E60CD"/>
    <w:rsid w:val="000E6169"/>
    <w:rsid w:val="000E76ED"/>
    <w:rsid w:val="000F00C3"/>
    <w:rsid w:val="000F120E"/>
    <w:rsid w:val="000F1726"/>
    <w:rsid w:val="000F1C3B"/>
    <w:rsid w:val="000F2E30"/>
    <w:rsid w:val="000F3B03"/>
    <w:rsid w:val="000F4C3E"/>
    <w:rsid w:val="000F5141"/>
    <w:rsid w:val="00100E4D"/>
    <w:rsid w:val="00102586"/>
    <w:rsid w:val="0010345B"/>
    <w:rsid w:val="00103F8A"/>
    <w:rsid w:val="001063F0"/>
    <w:rsid w:val="00106412"/>
    <w:rsid w:val="001065DE"/>
    <w:rsid w:val="00114BD2"/>
    <w:rsid w:val="00115044"/>
    <w:rsid w:val="0011623D"/>
    <w:rsid w:val="001165AE"/>
    <w:rsid w:val="00127661"/>
    <w:rsid w:val="00131AA3"/>
    <w:rsid w:val="001320E5"/>
    <w:rsid w:val="00132435"/>
    <w:rsid w:val="00132D18"/>
    <w:rsid w:val="00134986"/>
    <w:rsid w:val="0013591C"/>
    <w:rsid w:val="001405BB"/>
    <w:rsid w:val="00144093"/>
    <w:rsid w:val="00144143"/>
    <w:rsid w:val="00144AF8"/>
    <w:rsid w:val="00145811"/>
    <w:rsid w:val="001470F7"/>
    <w:rsid w:val="00147168"/>
    <w:rsid w:val="001523C5"/>
    <w:rsid w:val="001528B0"/>
    <w:rsid w:val="00153DED"/>
    <w:rsid w:val="001547D5"/>
    <w:rsid w:val="001607DA"/>
    <w:rsid w:val="00160E3F"/>
    <w:rsid w:val="001616A9"/>
    <w:rsid w:val="00173D84"/>
    <w:rsid w:val="00181B27"/>
    <w:rsid w:val="00185846"/>
    <w:rsid w:val="001905D4"/>
    <w:rsid w:val="00191758"/>
    <w:rsid w:val="0019723F"/>
    <w:rsid w:val="001A00DA"/>
    <w:rsid w:val="001A517D"/>
    <w:rsid w:val="001A53C2"/>
    <w:rsid w:val="001A622C"/>
    <w:rsid w:val="001A647C"/>
    <w:rsid w:val="001A6812"/>
    <w:rsid w:val="001A72E6"/>
    <w:rsid w:val="001A7A2F"/>
    <w:rsid w:val="001B0BC7"/>
    <w:rsid w:val="001B6432"/>
    <w:rsid w:val="001B790E"/>
    <w:rsid w:val="001B7C0C"/>
    <w:rsid w:val="001B7FA8"/>
    <w:rsid w:val="001C0696"/>
    <w:rsid w:val="001C1306"/>
    <w:rsid w:val="001C1430"/>
    <w:rsid w:val="001C1BD3"/>
    <w:rsid w:val="001C3015"/>
    <w:rsid w:val="001C4E24"/>
    <w:rsid w:val="001C61DA"/>
    <w:rsid w:val="001D1E56"/>
    <w:rsid w:val="001D4842"/>
    <w:rsid w:val="001D79B4"/>
    <w:rsid w:val="001E194C"/>
    <w:rsid w:val="001E361E"/>
    <w:rsid w:val="001F09BC"/>
    <w:rsid w:val="001F2C55"/>
    <w:rsid w:val="001F76DA"/>
    <w:rsid w:val="0020210D"/>
    <w:rsid w:val="00202C71"/>
    <w:rsid w:val="00207762"/>
    <w:rsid w:val="00213D99"/>
    <w:rsid w:val="002206F9"/>
    <w:rsid w:val="00220804"/>
    <w:rsid w:val="0022330D"/>
    <w:rsid w:val="002273BF"/>
    <w:rsid w:val="002304D8"/>
    <w:rsid w:val="00233C26"/>
    <w:rsid w:val="00234321"/>
    <w:rsid w:val="002413F1"/>
    <w:rsid w:val="00241D80"/>
    <w:rsid w:val="00246186"/>
    <w:rsid w:val="00246B4B"/>
    <w:rsid w:val="00251273"/>
    <w:rsid w:val="00251C41"/>
    <w:rsid w:val="0026177B"/>
    <w:rsid w:val="00262A5D"/>
    <w:rsid w:val="002724E4"/>
    <w:rsid w:val="0027662C"/>
    <w:rsid w:val="0028568C"/>
    <w:rsid w:val="0029119F"/>
    <w:rsid w:val="002943D7"/>
    <w:rsid w:val="00295BD9"/>
    <w:rsid w:val="0029655B"/>
    <w:rsid w:val="00296D17"/>
    <w:rsid w:val="002A01CC"/>
    <w:rsid w:val="002A0BE3"/>
    <w:rsid w:val="002A2BCB"/>
    <w:rsid w:val="002A38CC"/>
    <w:rsid w:val="002B16D7"/>
    <w:rsid w:val="002B1E9F"/>
    <w:rsid w:val="002B3A06"/>
    <w:rsid w:val="002B41F0"/>
    <w:rsid w:val="002B4D5E"/>
    <w:rsid w:val="002C0427"/>
    <w:rsid w:val="002C0D72"/>
    <w:rsid w:val="002C150F"/>
    <w:rsid w:val="002C3887"/>
    <w:rsid w:val="002C4C63"/>
    <w:rsid w:val="002C6FC0"/>
    <w:rsid w:val="002D0BBB"/>
    <w:rsid w:val="002D2121"/>
    <w:rsid w:val="002D2AA9"/>
    <w:rsid w:val="002D4BC9"/>
    <w:rsid w:val="002D7312"/>
    <w:rsid w:val="002E1A28"/>
    <w:rsid w:val="002E27FB"/>
    <w:rsid w:val="002E4705"/>
    <w:rsid w:val="002F13CB"/>
    <w:rsid w:val="002F1FC3"/>
    <w:rsid w:val="002F4CB4"/>
    <w:rsid w:val="002F5321"/>
    <w:rsid w:val="002F76D3"/>
    <w:rsid w:val="00300917"/>
    <w:rsid w:val="0030151D"/>
    <w:rsid w:val="0030159F"/>
    <w:rsid w:val="00302068"/>
    <w:rsid w:val="003053FC"/>
    <w:rsid w:val="0031077C"/>
    <w:rsid w:val="00310FFD"/>
    <w:rsid w:val="00311D95"/>
    <w:rsid w:val="00312F4A"/>
    <w:rsid w:val="00314281"/>
    <w:rsid w:val="00317576"/>
    <w:rsid w:val="003207ED"/>
    <w:rsid w:val="00324327"/>
    <w:rsid w:val="00324D55"/>
    <w:rsid w:val="003255AA"/>
    <w:rsid w:val="00326AEB"/>
    <w:rsid w:val="00327190"/>
    <w:rsid w:val="00327941"/>
    <w:rsid w:val="0033082C"/>
    <w:rsid w:val="00334293"/>
    <w:rsid w:val="003357BC"/>
    <w:rsid w:val="00340B1E"/>
    <w:rsid w:val="0034331B"/>
    <w:rsid w:val="00346256"/>
    <w:rsid w:val="00347F08"/>
    <w:rsid w:val="0035170A"/>
    <w:rsid w:val="00352409"/>
    <w:rsid w:val="003529CF"/>
    <w:rsid w:val="003567AA"/>
    <w:rsid w:val="0035690B"/>
    <w:rsid w:val="00356E0B"/>
    <w:rsid w:val="00356FB9"/>
    <w:rsid w:val="00361D9A"/>
    <w:rsid w:val="00362C96"/>
    <w:rsid w:val="003632DB"/>
    <w:rsid w:val="00365CF8"/>
    <w:rsid w:val="003663DA"/>
    <w:rsid w:val="003663FA"/>
    <w:rsid w:val="00371293"/>
    <w:rsid w:val="00374161"/>
    <w:rsid w:val="00375F05"/>
    <w:rsid w:val="003772AD"/>
    <w:rsid w:val="00381846"/>
    <w:rsid w:val="003819F1"/>
    <w:rsid w:val="00382874"/>
    <w:rsid w:val="00384FF2"/>
    <w:rsid w:val="003906BE"/>
    <w:rsid w:val="00390D34"/>
    <w:rsid w:val="00394AD8"/>
    <w:rsid w:val="00396165"/>
    <w:rsid w:val="00396D9B"/>
    <w:rsid w:val="003A05D2"/>
    <w:rsid w:val="003A4B2E"/>
    <w:rsid w:val="003A4E83"/>
    <w:rsid w:val="003A7637"/>
    <w:rsid w:val="003B22F9"/>
    <w:rsid w:val="003B2AD1"/>
    <w:rsid w:val="003B31F5"/>
    <w:rsid w:val="003B6E50"/>
    <w:rsid w:val="003B7C80"/>
    <w:rsid w:val="003B7DAD"/>
    <w:rsid w:val="003D61A0"/>
    <w:rsid w:val="003D7596"/>
    <w:rsid w:val="003E5A6A"/>
    <w:rsid w:val="003F121D"/>
    <w:rsid w:val="003F1B3C"/>
    <w:rsid w:val="003F5046"/>
    <w:rsid w:val="003F5B8F"/>
    <w:rsid w:val="00405526"/>
    <w:rsid w:val="004073A5"/>
    <w:rsid w:val="00410ED2"/>
    <w:rsid w:val="004148D9"/>
    <w:rsid w:val="00415B4A"/>
    <w:rsid w:val="00416CDF"/>
    <w:rsid w:val="00417BF1"/>
    <w:rsid w:val="004201DF"/>
    <w:rsid w:val="0042027C"/>
    <w:rsid w:val="0042117C"/>
    <w:rsid w:val="00422FFE"/>
    <w:rsid w:val="00423F5D"/>
    <w:rsid w:val="00423FF9"/>
    <w:rsid w:val="004242BC"/>
    <w:rsid w:val="004311AD"/>
    <w:rsid w:val="0043264F"/>
    <w:rsid w:val="004348F8"/>
    <w:rsid w:val="00443448"/>
    <w:rsid w:val="00443E93"/>
    <w:rsid w:val="00444281"/>
    <w:rsid w:val="00444C56"/>
    <w:rsid w:val="004454B2"/>
    <w:rsid w:val="00452C5A"/>
    <w:rsid w:val="00455048"/>
    <w:rsid w:val="00457F5D"/>
    <w:rsid w:val="004600BC"/>
    <w:rsid w:val="0046095F"/>
    <w:rsid w:val="0046128D"/>
    <w:rsid w:val="0046491A"/>
    <w:rsid w:val="004654C1"/>
    <w:rsid w:val="00465F3B"/>
    <w:rsid w:val="0047127C"/>
    <w:rsid w:val="00472004"/>
    <w:rsid w:val="004735C2"/>
    <w:rsid w:val="00474951"/>
    <w:rsid w:val="004755B4"/>
    <w:rsid w:val="004763D3"/>
    <w:rsid w:val="00480C59"/>
    <w:rsid w:val="0048396C"/>
    <w:rsid w:val="00483AAF"/>
    <w:rsid w:val="00485506"/>
    <w:rsid w:val="0048634A"/>
    <w:rsid w:val="004871EC"/>
    <w:rsid w:val="004912D3"/>
    <w:rsid w:val="0049144B"/>
    <w:rsid w:val="00494F98"/>
    <w:rsid w:val="004A4821"/>
    <w:rsid w:val="004A6D58"/>
    <w:rsid w:val="004A743B"/>
    <w:rsid w:val="004B192B"/>
    <w:rsid w:val="004B5BB6"/>
    <w:rsid w:val="004B7318"/>
    <w:rsid w:val="004C0C85"/>
    <w:rsid w:val="004C0E4D"/>
    <w:rsid w:val="004C3F05"/>
    <w:rsid w:val="004C7472"/>
    <w:rsid w:val="004D235D"/>
    <w:rsid w:val="004D5C25"/>
    <w:rsid w:val="004D62D3"/>
    <w:rsid w:val="004D69CF"/>
    <w:rsid w:val="004D6BB9"/>
    <w:rsid w:val="004E0CA5"/>
    <w:rsid w:val="004E3222"/>
    <w:rsid w:val="004E4739"/>
    <w:rsid w:val="004E50FD"/>
    <w:rsid w:val="004E7140"/>
    <w:rsid w:val="004F0038"/>
    <w:rsid w:val="004F0426"/>
    <w:rsid w:val="004F0EDD"/>
    <w:rsid w:val="004F1AEC"/>
    <w:rsid w:val="004F2400"/>
    <w:rsid w:val="004F4997"/>
    <w:rsid w:val="004F4C8A"/>
    <w:rsid w:val="004F5446"/>
    <w:rsid w:val="004F5D8F"/>
    <w:rsid w:val="004F5FD8"/>
    <w:rsid w:val="004F637F"/>
    <w:rsid w:val="004F65A0"/>
    <w:rsid w:val="004F6A6C"/>
    <w:rsid w:val="004F71C2"/>
    <w:rsid w:val="00501DDA"/>
    <w:rsid w:val="00502020"/>
    <w:rsid w:val="005041BC"/>
    <w:rsid w:val="0050431A"/>
    <w:rsid w:val="005067C6"/>
    <w:rsid w:val="00515668"/>
    <w:rsid w:val="00517BCE"/>
    <w:rsid w:val="00520340"/>
    <w:rsid w:val="005407F2"/>
    <w:rsid w:val="00540F52"/>
    <w:rsid w:val="00543682"/>
    <w:rsid w:val="005438E6"/>
    <w:rsid w:val="00544AFB"/>
    <w:rsid w:val="00555D0F"/>
    <w:rsid w:val="00557F23"/>
    <w:rsid w:val="0056122F"/>
    <w:rsid w:val="00563FEB"/>
    <w:rsid w:val="005665C7"/>
    <w:rsid w:val="00567AAD"/>
    <w:rsid w:val="00570DA8"/>
    <w:rsid w:val="00571580"/>
    <w:rsid w:val="005751E2"/>
    <w:rsid w:val="005756D2"/>
    <w:rsid w:val="00576E2C"/>
    <w:rsid w:val="00581BC4"/>
    <w:rsid w:val="00582FF6"/>
    <w:rsid w:val="0058304D"/>
    <w:rsid w:val="0058352C"/>
    <w:rsid w:val="00587431"/>
    <w:rsid w:val="00587AE3"/>
    <w:rsid w:val="00593FB9"/>
    <w:rsid w:val="00597415"/>
    <w:rsid w:val="005977A4"/>
    <w:rsid w:val="005A172F"/>
    <w:rsid w:val="005A5E0D"/>
    <w:rsid w:val="005B107D"/>
    <w:rsid w:val="005B639B"/>
    <w:rsid w:val="005B63D0"/>
    <w:rsid w:val="005C088F"/>
    <w:rsid w:val="005C0DD7"/>
    <w:rsid w:val="005C2685"/>
    <w:rsid w:val="005C309C"/>
    <w:rsid w:val="005C7708"/>
    <w:rsid w:val="005D1A2D"/>
    <w:rsid w:val="005D2671"/>
    <w:rsid w:val="005D5C26"/>
    <w:rsid w:val="005D6C74"/>
    <w:rsid w:val="005E1624"/>
    <w:rsid w:val="005E192D"/>
    <w:rsid w:val="005E4244"/>
    <w:rsid w:val="005F004C"/>
    <w:rsid w:val="005F2B19"/>
    <w:rsid w:val="005F2D9B"/>
    <w:rsid w:val="005F4F78"/>
    <w:rsid w:val="00601572"/>
    <w:rsid w:val="006051D0"/>
    <w:rsid w:val="00605E61"/>
    <w:rsid w:val="00611552"/>
    <w:rsid w:val="00611874"/>
    <w:rsid w:val="0061223C"/>
    <w:rsid w:val="00615391"/>
    <w:rsid w:val="0061681C"/>
    <w:rsid w:val="00617165"/>
    <w:rsid w:val="00622129"/>
    <w:rsid w:val="006223CF"/>
    <w:rsid w:val="00623752"/>
    <w:rsid w:val="006272EE"/>
    <w:rsid w:val="006311BF"/>
    <w:rsid w:val="00636CFA"/>
    <w:rsid w:val="00637A66"/>
    <w:rsid w:val="006400BF"/>
    <w:rsid w:val="006402D3"/>
    <w:rsid w:val="0064053C"/>
    <w:rsid w:val="00640E99"/>
    <w:rsid w:val="00641727"/>
    <w:rsid w:val="006419D7"/>
    <w:rsid w:val="006420D1"/>
    <w:rsid w:val="00644D4F"/>
    <w:rsid w:val="00644E7D"/>
    <w:rsid w:val="00646A97"/>
    <w:rsid w:val="00646C42"/>
    <w:rsid w:val="00646F08"/>
    <w:rsid w:val="0065367F"/>
    <w:rsid w:val="00660A31"/>
    <w:rsid w:val="006636A1"/>
    <w:rsid w:val="00664AE8"/>
    <w:rsid w:val="00666BA9"/>
    <w:rsid w:val="006748F9"/>
    <w:rsid w:val="00674A21"/>
    <w:rsid w:val="006800F1"/>
    <w:rsid w:val="006815D7"/>
    <w:rsid w:val="00681A7D"/>
    <w:rsid w:val="00681F6B"/>
    <w:rsid w:val="00687B01"/>
    <w:rsid w:val="006907C3"/>
    <w:rsid w:val="0069089D"/>
    <w:rsid w:val="006909DE"/>
    <w:rsid w:val="00695A46"/>
    <w:rsid w:val="006A001A"/>
    <w:rsid w:val="006A37DA"/>
    <w:rsid w:val="006A69D6"/>
    <w:rsid w:val="006A76DF"/>
    <w:rsid w:val="006B0BDA"/>
    <w:rsid w:val="006C1C21"/>
    <w:rsid w:val="006C1DC4"/>
    <w:rsid w:val="006C395B"/>
    <w:rsid w:val="006C395D"/>
    <w:rsid w:val="006D0EF2"/>
    <w:rsid w:val="006D24A4"/>
    <w:rsid w:val="006D2B9B"/>
    <w:rsid w:val="006D468B"/>
    <w:rsid w:val="006D4F5E"/>
    <w:rsid w:val="006D5F01"/>
    <w:rsid w:val="006D6D59"/>
    <w:rsid w:val="006D7F60"/>
    <w:rsid w:val="006E297B"/>
    <w:rsid w:val="006E3A4D"/>
    <w:rsid w:val="006E605C"/>
    <w:rsid w:val="006E6CEB"/>
    <w:rsid w:val="006E7D18"/>
    <w:rsid w:val="006F2DE9"/>
    <w:rsid w:val="006F403B"/>
    <w:rsid w:val="006F6192"/>
    <w:rsid w:val="00701957"/>
    <w:rsid w:val="0070352A"/>
    <w:rsid w:val="0070489D"/>
    <w:rsid w:val="0070521B"/>
    <w:rsid w:val="007077B4"/>
    <w:rsid w:val="00710360"/>
    <w:rsid w:val="00710785"/>
    <w:rsid w:val="007113DB"/>
    <w:rsid w:val="007140F2"/>
    <w:rsid w:val="00720EEE"/>
    <w:rsid w:val="007239BF"/>
    <w:rsid w:val="007245BC"/>
    <w:rsid w:val="00724F14"/>
    <w:rsid w:val="00726663"/>
    <w:rsid w:val="00727D8C"/>
    <w:rsid w:val="00727DD7"/>
    <w:rsid w:val="00731446"/>
    <w:rsid w:val="007357A0"/>
    <w:rsid w:val="00736B2F"/>
    <w:rsid w:val="007376DE"/>
    <w:rsid w:val="00737D0D"/>
    <w:rsid w:val="00740717"/>
    <w:rsid w:val="00740D2F"/>
    <w:rsid w:val="0074216F"/>
    <w:rsid w:val="00752917"/>
    <w:rsid w:val="00752DEB"/>
    <w:rsid w:val="00754160"/>
    <w:rsid w:val="007551B9"/>
    <w:rsid w:val="00762B66"/>
    <w:rsid w:val="0076367B"/>
    <w:rsid w:val="00764BB2"/>
    <w:rsid w:val="00767869"/>
    <w:rsid w:val="00777CF9"/>
    <w:rsid w:val="007810DE"/>
    <w:rsid w:val="00781291"/>
    <w:rsid w:val="00781696"/>
    <w:rsid w:val="00785E98"/>
    <w:rsid w:val="007867D4"/>
    <w:rsid w:val="007873CF"/>
    <w:rsid w:val="00794050"/>
    <w:rsid w:val="007942D4"/>
    <w:rsid w:val="007A0FBD"/>
    <w:rsid w:val="007A5F09"/>
    <w:rsid w:val="007A6AC9"/>
    <w:rsid w:val="007A798F"/>
    <w:rsid w:val="007B00CF"/>
    <w:rsid w:val="007B20E8"/>
    <w:rsid w:val="007B3F41"/>
    <w:rsid w:val="007B6950"/>
    <w:rsid w:val="007C0703"/>
    <w:rsid w:val="007C421F"/>
    <w:rsid w:val="007D37C8"/>
    <w:rsid w:val="007D679A"/>
    <w:rsid w:val="007E3240"/>
    <w:rsid w:val="007E35F2"/>
    <w:rsid w:val="007E4C71"/>
    <w:rsid w:val="007E523A"/>
    <w:rsid w:val="007F48AE"/>
    <w:rsid w:val="007F5B5C"/>
    <w:rsid w:val="007F71C5"/>
    <w:rsid w:val="007F7A0B"/>
    <w:rsid w:val="00801F47"/>
    <w:rsid w:val="008032A3"/>
    <w:rsid w:val="008043FC"/>
    <w:rsid w:val="00810F87"/>
    <w:rsid w:val="00812081"/>
    <w:rsid w:val="00813C7A"/>
    <w:rsid w:val="0081498A"/>
    <w:rsid w:val="008226A3"/>
    <w:rsid w:val="00825C47"/>
    <w:rsid w:val="008269B5"/>
    <w:rsid w:val="00827D07"/>
    <w:rsid w:val="00832EF3"/>
    <w:rsid w:val="00845A46"/>
    <w:rsid w:val="00845FF9"/>
    <w:rsid w:val="00846765"/>
    <w:rsid w:val="00846CF6"/>
    <w:rsid w:val="008471FF"/>
    <w:rsid w:val="00847DE0"/>
    <w:rsid w:val="008533C7"/>
    <w:rsid w:val="00853F11"/>
    <w:rsid w:val="00855D1E"/>
    <w:rsid w:val="00860510"/>
    <w:rsid w:val="00861A18"/>
    <w:rsid w:val="0086217B"/>
    <w:rsid w:val="00867160"/>
    <w:rsid w:val="00870826"/>
    <w:rsid w:val="00870FAE"/>
    <w:rsid w:val="00871FD4"/>
    <w:rsid w:val="00876012"/>
    <w:rsid w:val="008762F6"/>
    <w:rsid w:val="0088289E"/>
    <w:rsid w:val="0089226C"/>
    <w:rsid w:val="008934F2"/>
    <w:rsid w:val="00893A9D"/>
    <w:rsid w:val="00894EC9"/>
    <w:rsid w:val="00895ED4"/>
    <w:rsid w:val="008A0A53"/>
    <w:rsid w:val="008A0D74"/>
    <w:rsid w:val="008A405F"/>
    <w:rsid w:val="008A6F42"/>
    <w:rsid w:val="008B132F"/>
    <w:rsid w:val="008B6ACD"/>
    <w:rsid w:val="008B73B3"/>
    <w:rsid w:val="008C0347"/>
    <w:rsid w:val="008C6B32"/>
    <w:rsid w:val="008C6C61"/>
    <w:rsid w:val="008C7CAA"/>
    <w:rsid w:val="008D0AEE"/>
    <w:rsid w:val="008D35BC"/>
    <w:rsid w:val="008D5531"/>
    <w:rsid w:val="008E0177"/>
    <w:rsid w:val="008E1636"/>
    <w:rsid w:val="008E1ABF"/>
    <w:rsid w:val="008E46BA"/>
    <w:rsid w:val="008E6B69"/>
    <w:rsid w:val="008F1C79"/>
    <w:rsid w:val="008F2161"/>
    <w:rsid w:val="008F79F7"/>
    <w:rsid w:val="008F7EEA"/>
    <w:rsid w:val="0090091F"/>
    <w:rsid w:val="00900A1E"/>
    <w:rsid w:val="00901F57"/>
    <w:rsid w:val="00902D09"/>
    <w:rsid w:val="00903CBA"/>
    <w:rsid w:val="00903F53"/>
    <w:rsid w:val="009055E5"/>
    <w:rsid w:val="0090724B"/>
    <w:rsid w:val="009072CF"/>
    <w:rsid w:val="009076E3"/>
    <w:rsid w:val="00910B44"/>
    <w:rsid w:val="00911ABA"/>
    <w:rsid w:val="00912884"/>
    <w:rsid w:val="009139A0"/>
    <w:rsid w:val="00914C72"/>
    <w:rsid w:val="00914EC8"/>
    <w:rsid w:val="009273D8"/>
    <w:rsid w:val="00931AE7"/>
    <w:rsid w:val="00932F5D"/>
    <w:rsid w:val="009374DA"/>
    <w:rsid w:val="00940109"/>
    <w:rsid w:val="009415B6"/>
    <w:rsid w:val="0094220E"/>
    <w:rsid w:val="009439D6"/>
    <w:rsid w:val="00944092"/>
    <w:rsid w:val="009477DC"/>
    <w:rsid w:val="00947F3A"/>
    <w:rsid w:val="00952266"/>
    <w:rsid w:val="0095525D"/>
    <w:rsid w:val="009627C6"/>
    <w:rsid w:val="00962E15"/>
    <w:rsid w:val="00967085"/>
    <w:rsid w:val="00967D99"/>
    <w:rsid w:val="00973DFE"/>
    <w:rsid w:val="009751E4"/>
    <w:rsid w:val="009760E3"/>
    <w:rsid w:val="00981FB7"/>
    <w:rsid w:val="00983371"/>
    <w:rsid w:val="0098416B"/>
    <w:rsid w:val="00984A18"/>
    <w:rsid w:val="00990C22"/>
    <w:rsid w:val="00990ED9"/>
    <w:rsid w:val="0099292C"/>
    <w:rsid w:val="00992D72"/>
    <w:rsid w:val="00992FD4"/>
    <w:rsid w:val="00993FC6"/>
    <w:rsid w:val="009962CA"/>
    <w:rsid w:val="00996CCC"/>
    <w:rsid w:val="009A0640"/>
    <w:rsid w:val="009A3AE5"/>
    <w:rsid w:val="009B2E0F"/>
    <w:rsid w:val="009B38AC"/>
    <w:rsid w:val="009B53DE"/>
    <w:rsid w:val="009B5B08"/>
    <w:rsid w:val="009C0ECB"/>
    <w:rsid w:val="009C222F"/>
    <w:rsid w:val="009C27F9"/>
    <w:rsid w:val="009C51B3"/>
    <w:rsid w:val="009C5FEE"/>
    <w:rsid w:val="009C71B3"/>
    <w:rsid w:val="009D5105"/>
    <w:rsid w:val="009D5C00"/>
    <w:rsid w:val="009D6129"/>
    <w:rsid w:val="009D63AD"/>
    <w:rsid w:val="009D6727"/>
    <w:rsid w:val="009E4406"/>
    <w:rsid w:val="009E47FC"/>
    <w:rsid w:val="009E5A8E"/>
    <w:rsid w:val="009F0284"/>
    <w:rsid w:val="009F3C47"/>
    <w:rsid w:val="00A00126"/>
    <w:rsid w:val="00A009BF"/>
    <w:rsid w:val="00A06C36"/>
    <w:rsid w:val="00A06F97"/>
    <w:rsid w:val="00A07E93"/>
    <w:rsid w:val="00A110F7"/>
    <w:rsid w:val="00A12489"/>
    <w:rsid w:val="00A12985"/>
    <w:rsid w:val="00A12F2C"/>
    <w:rsid w:val="00A15198"/>
    <w:rsid w:val="00A20915"/>
    <w:rsid w:val="00A2164A"/>
    <w:rsid w:val="00A25D26"/>
    <w:rsid w:val="00A274DD"/>
    <w:rsid w:val="00A27F3D"/>
    <w:rsid w:val="00A34609"/>
    <w:rsid w:val="00A5061F"/>
    <w:rsid w:val="00A50B8C"/>
    <w:rsid w:val="00A50E81"/>
    <w:rsid w:val="00A519C8"/>
    <w:rsid w:val="00A6138B"/>
    <w:rsid w:val="00A63E47"/>
    <w:rsid w:val="00A7021B"/>
    <w:rsid w:val="00A77BB3"/>
    <w:rsid w:val="00A80C2A"/>
    <w:rsid w:val="00A825B7"/>
    <w:rsid w:val="00A856CA"/>
    <w:rsid w:val="00A907D4"/>
    <w:rsid w:val="00A94908"/>
    <w:rsid w:val="00A9514E"/>
    <w:rsid w:val="00A95E4F"/>
    <w:rsid w:val="00A9600F"/>
    <w:rsid w:val="00AA1C74"/>
    <w:rsid w:val="00AA3A5D"/>
    <w:rsid w:val="00AA3EFC"/>
    <w:rsid w:val="00AA60BF"/>
    <w:rsid w:val="00AA7899"/>
    <w:rsid w:val="00AB4F02"/>
    <w:rsid w:val="00AB57DE"/>
    <w:rsid w:val="00AC5464"/>
    <w:rsid w:val="00AC5CA9"/>
    <w:rsid w:val="00AC69F8"/>
    <w:rsid w:val="00AD3A7D"/>
    <w:rsid w:val="00AD421C"/>
    <w:rsid w:val="00AD78E5"/>
    <w:rsid w:val="00AE18B0"/>
    <w:rsid w:val="00AE2762"/>
    <w:rsid w:val="00AE5C20"/>
    <w:rsid w:val="00AE7375"/>
    <w:rsid w:val="00AF0A8B"/>
    <w:rsid w:val="00AF4FD9"/>
    <w:rsid w:val="00AF651B"/>
    <w:rsid w:val="00AF74BD"/>
    <w:rsid w:val="00AF7B07"/>
    <w:rsid w:val="00B02DBE"/>
    <w:rsid w:val="00B03C9C"/>
    <w:rsid w:val="00B04D6A"/>
    <w:rsid w:val="00B05F1D"/>
    <w:rsid w:val="00B10386"/>
    <w:rsid w:val="00B13A3D"/>
    <w:rsid w:val="00B13D8A"/>
    <w:rsid w:val="00B147B9"/>
    <w:rsid w:val="00B17AF1"/>
    <w:rsid w:val="00B2087F"/>
    <w:rsid w:val="00B2344F"/>
    <w:rsid w:val="00B2796E"/>
    <w:rsid w:val="00B37688"/>
    <w:rsid w:val="00B464E9"/>
    <w:rsid w:val="00B5144E"/>
    <w:rsid w:val="00B51C27"/>
    <w:rsid w:val="00B53A4E"/>
    <w:rsid w:val="00B53C32"/>
    <w:rsid w:val="00B6255B"/>
    <w:rsid w:val="00B6274E"/>
    <w:rsid w:val="00B634C5"/>
    <w:rsid w:val="00B65FD4"/>
    <w:rsid w:val="00B66C00"/>
    <w:rsid w:val="00B7222D"/>
    <w:rsid w:val="00B74615"/>
    <w:rsid w:val="00B7604E"/>
    <w:rsid w:val="00B768A7"/>
    <w:rsid w:val="00B8502D"/>
    <w:rsid w:val="00B87975"/>
    <w:rsid w:val="00B9359B"/>
    <w:rsid w:val="00B96F68"/>
    <w:rsid w:val="00B97967"/>
    <w:rsid w:val="00BA2225"/>
    <w:rsid w:val="00BA344A"/>
    <w:rsid w:val="00BA52CE"/>
    <w:rsid w:val="00BA6091"/>
    <w:rsid w:val="00BB29D2"/>
    <w:rsid w:val="00BB55BE"/>
    <w:rsid w:val="00BB5BAB"/>
    <w:rsid w:val="00BC0C25"/>
    <w:rsid w:val="00BC57C0"/>
    <w:rsid w:val="00BC6AEB"/>
    <w:rsid w:val="00BD136B"/>
    <w:rsid w:val="00BD16F5"/>
    <w:rsid w:val="00BE0455"/>
    <w:rsid w:val="00BE2ED4"/>
    <w:rsid w:val="00BE3FC0"/>
    <w:rsid w:val="00BE67E3"/>
    <w:rsid w:val="00BE6AF0"/>
    <w:rsid w:val="00BE7D84"/>
    <w:rsid w:val="00BF0BC9"/>
    <w:rsid w:val="00BF123F"/>
    <w:rsid w:val="00BF2D3C"/>
    <w:rsid w:val="00BF3068"/>
    <w:rsid w:val="00BF6609"/>
    <w:rsid w:val="00C05AE6"/>
    <w:rsid w:val="00C060A8"/>
    <w:rsid w:val="00C1561A"/>
    <w:rsid w:val="00C16EFB"/>
    <w:rsid w:val="00C202E3"/>
    <w:rsid w:val="00C205E5"/>
    <w:rsid w:val="00C27676"/>
    <w:rsid w:val="00C3060F"/>
    <w:rsid w:val="00C31453"/>
    <w:rsid w:val="00C317F4"/>
    <w:rsid w:val="00C3466E"/>
    <w:rsid w:val="00C35FDC"/>
    <w:rsid w:val="00C36A24"/>
    <w:rsid w:val="00C40967"/>
    <w:rsid w:val="00C41700"/>
    <w:rsid w:val="00C43C69"/>
    <w:rsid w:val="00C43F0C"/>
    <w:rsid w:val="00C45D91"/>
    <w:rsid w:val="00C45F0F"/>
    <w:rsid w:val="00C502D3"/>
    <w:rsid w:val="00C51520"/>
    <w:rsid w:val="00C54CB6"/>
    <w:rsid w:val="00C55D14"/>
    <w:rsid w:val="00C65DDC"/>
    <w:rsid w:val="00C7055B"/>
    <w:rsid w:val="00C73889"/>
    <w:rsid w:val="00C73AD3"/>
    <w:rsid w:val="00C80F6F"/>
    <w:rsid w:val="00C82B91"/>
    <w:rsid w:val="00C87316"/>
    <w:rsid w:val="00C919A7"/>
    <w:rsid w:val="00C91CD8"/>
    <w:rsid w:val="00C92640"/>
    <w:rsid w:val="00C94333"/>
    <w:rsid w:val="00C9446B"/>
    <w:rsid w:val="00C9659D"/>
    <w:rsid w:val="00CA7F01"/>
    <w:rsid w:val="00CB1DF3"/>
    <w:rsid w:val="00CB2E1B"/>
    <w:rsid w:val="00CB3BA0"/>
    <w:rsid w:val="00CC0E7E"/>
    <w:rsid w:val="00CC4478"/>
    <w:rsid w:val="00CD1CC2"/>
    <w:rsid w:val="00CD2A49"/>
    <w:rsid w:val="00CD3D30"/>
    <w:rsid w:val="00CD7437"/>
    <w:rsid w:val="00CD76E8"/>
    <w:rsid w:val="00CE2F87"/>
    <w:rsid w:val="00CE5B1B"/>
    <w:rsid w:val="00CE6622"/>
    <w:rsid w:val="00CF2FC2"/>
    <w:rsid w:val="00D017BB"/>
    <w:rsid w:val="00D01C56"/>
    <w:rsid w:val="00D01D6C"/>
    <w:rsid w:val="00D02C09"/>
    <w:rsid w:val="00D043B1"/>
    <w:rsid w:val="00D0498F"/>
    <w:rsid w:val="00D120CA"/>
    <w:rsid w:val="00D141E4"/>
    <w:rsid w:val="00D14BA0"/>
    <w:rsid w:val="00D14C30"/>
    <w:rsid w:val="00D1542A"/>
    <w:rsid w:val="00D23253"/>
    <w:rsid w:val="00D24572"/>
    <w:rsid w:val="00D27D54"/>
    <w:rsid w:val="00D31B46"/>
    <w:rsid w:val="00D35080"/>
    <w:rsid w:val="00D35894"/>
    <w:rsid w:val="00D369EC"/>
    <w:rsid w:val="00D37D35"/>
    <w:rsid w:val="00D44B96"/>
    <w:rsid w:val="00D54F91"/>
    <w:rsid w:val="00D572DA"/>
    <w:rsid w:val="00D5771E"/>
    <w:rsid w:val="00D57A06"/>
    <w:rsid w:val="00D62AC1"/>
    <w:rsid w:val="00D63D8E"/>
    <w:rsid w:val="00D66BDA"/>
    <w:rsid w:val="00D66EFC"/>
    <w:rsid w:val="00D739C9"/>
    <w:rsid w:val="00D7432A"/>
    <w:rsid w:val="00D75A0D"/>
    <w:rsid w:val="00D77327"/>
    <w:rsid w:val="00D86C3A"/>
    <w:rsid w:val="00DA2F39"/>
    <w:rsid w:val="00DA3F49"/>
    <w:rsid w:val="00DA6D61"/>
    <w:rsid w:val="00DA7D8D"/>
    <w:rsid w:val="00DB2A37"/>
    <w:rsid w:val="00DC119E"/>
    <w:rsid w:val="00DC1B46"/>
    <w:rsid w:val="00DC39A0"/>
    <w:rsid w:val="00DC3A90"/>
    <w:rsid w:val="00DC5134"/>
    <w:rsid w:val="00DD0F9A"/>
    <w:rsid w:val="00DD1575"/>
    <w:rsid w:val="00DD7619"/>
    <w:rsid w:val="00DD7D3D"/>
    <w:rsid w:val="00DD7D51"/>
    <w:rsid w:val="00DE3C36"/>
    <w:rsid w:val="00DE401D"/>
    <w:rsid w:val="00DE5F4C"/>
    <w:rsid w:val="00DE73DF"/>
    <w:rsid w:val="00DF0881"/>
    <w:rsid w:val="00DF6A41"/>
    <w:rsid w:val="00DF6D63"/>
    <w:rsid w:val="00E03E00"/>
    <w:rsid w:val="00E04C46"/>
    <w:rsid w:val="00E113AF"/>
    <w:rsid w:val="00E13EAA"/>
    <w:rsid w:val="00E15318"/>
    <w:rsid w:val="00E26B05"/>
    <w:rsid w:val="00E347F6"/>
    <w:rsid w:val="00E361FB"/>
    <w:rsid w:val="00E36B81"/>
    <w:rsid w:val="00E4120B"/>
    <w:rsid w:val="00E4151B"/>
    <w:rsid w:val="00E41CA4"/>
    <w:rsid w:val="00E42316"/>
    <w:rsid w:val="00E43183"/>
    <w:rsid w:val="00E44407"/>
    <w:rsid w:val="00E45D0C"/>
    <w:rsid w:val="00E45EFE"/>
    <w:rsid w:val="00E4776D"/>
    <w:rsid w:val="00E4794F"/>
    <w:rsid w:val="00E53164"/>
    <w:rsid w:val="00E537AC"/>
    <w:rsid w:val="00E544E3"/>
    <w:rsid w:val="00E5499D"/>
    <w:rsid w:val="00E638C3"/>
    <w:rsid w:val="00E644C8"/>
    <w:rsid w:val="00E64696"/>
    <w:rsid w:val="00E75814"/>
    <w:rsid w:val="00E80BF3"/>
    <w:rsid w:val="00E816A0"/>
    <w:rsid w:val="00E84720"/>
    <w:rsid w:val="00E855C3"/>
    <w:rsid w:val="00E858DF"/>
    <w:rsid w:val="00EA003C"/>
    <w:rsid w:val="00EA2328"/>
    <w:rsid w:val="00EA4D98"/>
    <w:rsid w:val="00EA6550"/>
    <w:rsid w:val="00EB01E1"/>
    <w:rsid w:val="00EB2EB1"/>
    <w:rsid w:val="00EB3248"/>
    <w:rsid w:val="00EB4010"/>
    <w:rsid w:val="00EB42CE"/>
    <w:rsid w:val="00EB52CF"/>
    <w:rsid w:val="00EC5567"/>
    <w:rsid w:val="00ED1434"/>
    <w:rsid w:val="00ED3DD4"/>
    <w:rsid w:val="00ED59A9"/>
    <w:rsid w:val="00ED6FE2"/>
    <w:rsid w:val="00ED7599"/>
    <w:rsid w:val="00ED7F15"/>
    <w:rsid w:val="00EE6D5F"/>
    <w:rsid w:val="00EE711A"/>
    <w:rsid w:val="00EE7D38"/>
    <w:rsid w:val="00EF0A03"/>
    <w:rsid w:val="00EF1530"/>
    <w:rsid w:val="00EF577A"/>
    <w:rsid w:val="00EF5847"/>
    <w:rsid w:val="00F017C3"/>
    <w:rsid w:val="00F02F9E"/>
    <w:rsid w:val="00F033EE"/>
    <w:rsid w:val="00F049F9"/>
    <w:rsid w:val="00F05C05"/>
    <w:rsid w:val="00F0670F"/>
    <w:rsid w:val="00F161A8"/>
    <w:rsid w:val="00F206B8"/>
    <w:rsid w:val="00F21A2C"/>
    <w:rsid w:val="00F22B11"/>
    <w:rsid w:val="00F25B1D"/>
    <w:rsid w:val="00F26B1B"/>
    <w:rsid w:val="00F3013C"/>
    <w:rsid w:val="00F32DEC"/>
    <w:rsid w:val="00F36B24"/>
    <w:rsid w:val="00F37B91"/>
    <w:rsid w:val="00F428B4"/>
    <w:rsid w:val="00F43A27"/>
    <w:rsid w:val="00F50882"/>
    <w:rsid w:val="00F50AA7"/>
    <w:rsid w:val="00F50BFD"/>
    <w:rsid w:val="00F51B6F"/>
    <w:rsid w:val="00F5336E"/>
    <w:rsid w:val="00F55EB0"/>
    <w:rsid w:val="00F607F5"/>
    <w:rsid w:val="00F6193E"/>
    <w:rsid w:val="00F62178"/>
    <w:rsid w:val="00F66E10"/>
    <w:rsid w:val="00F72184"/>
    <w:rsid w:val="00F73023"/>
    <w:rsid w:val="00F7448D"/>
    <w:rsid w:val="00F74491"/>
    <w:rsid w:val="00F75177"/>
    <w:rsid w:val="00F77E8C"/>
    <w:rsid w:val="00F8110F"/>
    <w:rsid w:val="00F83B03"/>
    <w:rsid w:val="00F83DCD"/>
    <w:rsid w:val="00F909D2"/>
    <w:rsid w:val="00F90E94"/>
    <w:rsid w:val="00F9115E"/>
    <w:rsid w:val="00F93447"/>
    <w:rsid w:val="00F93865"/>
    <w:rsid w:val="00F96103"/>
    <w:rsid w:val="00F97447"/>
    <w:rsid w:val="00F97729"/>
    <w:rsid w:val="00FA3891"/>
    <w:rsid w:val="00FA521D"/>
    <w:rsid w:val="00FA57A7"/>
    <w:rsid w:val="00FC1AEC"/>
    <w:rsid w:val="00FC4617"/>
    <w:rsid w:val="00FD16AE"/>
    <w:rsid w:val="00FD349C"/>
    <w:rsid w:val="00FD5552"/>
    <w:rsid w:val="00FD73D5"/>
    <w:rsid w:val="00FD760B"/>
    <w:rsid w:val="00FE11E5"/>
    <w:rsid w:val="00FE1925"/>
    <w:rsid w:val="00FE41AC"/>
    <w:rsid w:val="00FE68C9"/>
    <w:rsid w:val="00FE6A68"/>
    <w:rsid w:val="00FF0E0D"/>
    <w:rsid w:val="00FF3487"/>
    <w:rsid w:val="00FF4B8D"/>
    <w:rsid w:val="00FF55EB"/>
    <w:rsid w:val="00FF5737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771E"/>
  </w:style>
  <w:style w:type="paragraph" w:styleId="1">
    <w:name w:val="heading 1"/>
    <w:basedOn w:val="a"/>
    <w:next w:val="a"/>
    <w:link w:val="10"/>
    <w:qFormat/>
    <w:rsid w:val="00F55EB0"/>
    <w:pPr>
      <w:keepNext/>
      <w:spacing w:before="240" w:after="60"/>
      <w:jc w:val="right"/>
      <w:outlineLvl w:val="0"/>
    </w:pPr>
    <w:rPr>
      <w:rFonts w:eastAsiaTheme="minorEastAsia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640E9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71C2"/>
    <w:pPr>
      <w:keepNext/>
      <w:keepLines/>
      <w:ind w:left="1134" w:right="1134"/>
      <w:jc w:val="center"/>
      <w:outlineLvl w:val="2"/>
    </w:pPr>
    <w:rPr>
      <w:rFonts w:eastAsiaTheme="majorEastAsia" w:cstheme="majorBidi"/>
      <w:b/>
      <w:bCs/>
      <w:color w:val="365F91" w:themeColor="accent1" w:themeShade="B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55EB0"/>
    <w:rPr>
      <w:rFonts w:eastAsiaTheme="minorEastAsia" w:cs="Arial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rsid w:val="00640E99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F71C2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4"/>
      <w:lang w:eastAsia="en-GB"/>
    </w:rPr>
  </w:style>
  <w:style w:type="paragraph" w:styleId="a3">
    <w:name w:val="List Paragraph"/>
    <w:basedOn w:val="a"/>
    <w:uiPriority w:val="34"/>
    <w:qFormat/>
    <w:rsid w:val="00D5771E"/>
    <w:pPr>
      <w:ind w:left="720"/>
      <w:contextualSpacing/>
    </w:pPr>
  </w:style>
  <w:style w:type="paragraph" w:styleId="a4">
    <w:name w:val="footnote text"/>
    <w:basedOn w:val="a"/>
    <w:link w:val="a5"/>
    <w:unhideWhenUsed/>
    <w:rsid w:val="00D5771E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rsid w:val="00D5771E"/>
    <w:rPr>
      <w:sz w:val="20"/>
      <w:szCs w:val="20"/>
    </w:rPr>
  </w:style>
  <w:style w:type="character" w:styleId="a6">
    <w:name w:val="footnote reference"/>
    <w:basedOn w:val="a0"/>
    <w:unhideWhenUsed/>
    <w:rsid w:val="00D5771E"/>
    <w:rPr>
      <w:vertAlign w:val="superscript"/>
    </w:rPr>
  </w:style>
  <w:style w:type="paragraph" w:customStyle="1" w:styleId="11">
    <w:name w:val="Обычный1"/>
    <w:rsid w:val="00D5771E"/>
    <w:pPr>
      <w:spacing w:after="0"/>
    </w:pPr>
    <w:rPr>
      <w:rFonts w:ascii="Arial" w:eastAsia="Arial" w:hAnsi="Arial" w:cs="Arial"/>
      <w:color w:val="000000"/>
    </w:rPr>
  </w:style>
  <w:style w:type="table" w:styleId="a7">
    <w:name w:val="Table Grid"/>
    <w:basedOn w:val="a1"/>
    <w:rsid w:val="00D577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C57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C57C0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5E4244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5E4244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5E4244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E4244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5E4244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5E424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771E"/>
  </w:style>
  <w:style w:type="paragraph" w:styleId="1">
    <w:name w:val="heading 1"/>
    <w:basedOn w:val="a"/>
    <w:next w:val="a"/>
    <w:link w:val="10"/>
    <w:qFormat/>
    <w:rsid w:val="00F55EB0"/>
    <w:pPr>
      <w:keepNext/>
      <w:spacing w:before="240" w:after="60"/>
      <w:jc w:val="right"/>
      <w:outlineLvl w:val="0"/>
    </w:pPr>
    <w:rPr>
      <w:rFonts w:eastAsiaTheme="minorEastAsia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640E9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71C2"/>
    <w:pPr>
      <w:keepNext/>
      <w:keepLines/>
      <w:ind w:left="1134" w:right="1134"/>
      <w:jc w:val="center"/>
      <w:outlineLvl w:val="2"/>
    </w:pPr>
    <w:rPr>
      <w:rFonts w:eastAsiaTheme="majorEastAsia" w:cstheme="majorBidi"/>
      <w:b/>
      <w:bCs/>
      <w:color w:val="365F91" w:themeColor="accent1" w:themeShade="B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55EB0"/>
    <w:rPr>
      <w:rFonts w:eastAsiaTheme="minorEastAsia" w:cs="Arial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rsid w:val="00640E99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F71C2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4"/>
      <w:lang w:eastAsia="en-GB"/>
    </w:rPr>
  </w:style>
  <w:style w:type="paragraph" w:styleId="a3">
    <w:name w:val="List Paragraph"/>
    <w:basedOn w:val="a"/>
    <w:uiPriority w:val="34"/>
    <w:qFormat/>
    <w:rsid w:val="00D5771E"/>
    <w:pPr>
      <w:ind w:left="720"/>
      <w:contextualSpacing/>
    </w:pPr>
  </w:style>
  <w:style w:type="paragraph" w:styleId="a4">
    <w:name w:val="footnote text"/>
    <w:basedOn w:val="a"/>
    <w:link w:val="a5"/>
    <w:unhideWhenUsed/>
    <w:rsid w:val="00D5771E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rsid w:val="00D5771E"/>
    <w:rPr>
      <w:sz w:val="20"/>
      <w:szCs w:val="20"/>
    </w:rPr>
  </w:style>
  <w:style w:type="character" w:styleId="a6">
    <w:name w:val="footnote reference"/>
    <w:basedOn w:val="a0"/>
    <w:unhideWhenUsed/>
    <w:rsid w:val="00D5771E"/>
    <w:rPr>
      <w:vertAlign w:val="superscript"/>
    </w:rPr>
  </w:style>
  <w:style w:type="paragraph" w:customStyle="1" w:styleId="11">
    <w:name w:val="Обычный1"/>
    <w:rsid w:val="00D5771E"/>
    <w:pPr>
      <w:spacing w:after="0"/>
    </w:pPr>
    <w:rPr>
      <w:rFonts w:ascii="Arial" w:eastAsia="Arial" w:hAnsi="Arial" w:cs="Arial"/>
      <w:color w:val="000000"/>
    </w:rPr>
  </w:style>
  <w:style w:type="table" w:styleId="a7">
    <w:name w:val="Table Grid"/>
    <w:basedOn w:val="a1"/>
    <w:rsid w:val="00D577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BC57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C57C0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5E4244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5E4244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5E4244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E4244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5E4244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5E42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764</Words>
  <Characters>15757</Characters>
  <Application>Microsoft Office Word</Application>
  <DocSecurity>0</DocSecurity>
  <Lines>131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стомина Марина Юрьевна</dc:creator>
  <cp:lastModifiedBy>Скачкова Варвара Андреевна</cp:lastModifiedBy>
  <cp:revision>3</cp:revision>
  <dcterms:created xsi:type="dcterms:W3CDTF">2018-04-18T15:34:00Z</dcterms:created>
  <dcterms:modified xsi:type="dcterms:W3CDTF">2018-04-18T15:35:00Z</dcterms:modified>
</cp:coreProperties>
</file>